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D2ABDC" w14:textId="77777777" w:rsidR="00E9308A" w:rsidRPr="009100AE" w:rsidRDefault="00E9308A" w:rsidP="00E9308A">
      <w:pPr>
        <w:pStyle w:val="Heading2"/>
        <w:rPr>
          <w:lang w:val="sl-SI" w:eastAsia="sl-SI"/>
        </w:rPr>
      </w:pPr>
      <w:bookmarkStart w:id="0" w:name="_Toc37358925"/>
      <w:bookmarkStart w:id="1" w:name="_Toc68842087"/>
      <w:r w:rsidRPr="009100AE">
        <w:rPr>
          <w:lang w:val="sl-SI" w:eastAsia="sl-SI"/>
        </w:rPr>
        <w:t>VII. 5</w:t>
      </w:r>
      <w:r w:rsidRPr="009100AE">
        <w:rPr>
          <w:lang w:val="sl-SI" w:eastAsia="sl-SI"/>
        </w:rPr>
        <w:tab/>
        <w:t>Obrazec: VAROVANJE OSEBNIH PODATKOV IN POSLOVNIH SKRIVNOSTI</w:t>
      </w:r>
      <w:bookmarkEnd w:id="0"/>
      <w:bookmarkEnd w:id="1"/>
      <w:r w:rsidRPr="009100AE">
        <w:rPr>
          <w:lang w:val="sl-SI" w:eastAsia="sl-SI"/>
        </w:rPr>
        <w:fldChar w:fldCharType="begin"/>
      </w:r>
      <w:r w:rsidRPr="009100AE">
        <w:rPr>
          <w:lang w:val="sl-SI"/>
        </w:rPr>
        <w:instrText xml:space="preserve"> TC "</w:instrText>
      </w:r>
      <w:r w:rsidRPr="009100AE">
        <w:rPr>
          <w:lang w:val="sl-SI" w:eastAsia="sl-SI"/>
        </w:rPr>
        <w:instrText>VII. 5</w:instrText>
      </w:r>
      <w:r w:rsidRPr="009100AE">
        <w:rPr>
          <w:lang w:val="sl-SI" w:eastAsia="sl-SI"/>
        </w:rPr>
        <w:tab/>
        <w:instrText>Obrazec: VAROVANJE OSEBNIH PODATKOV IN POSLOVNIH SKRIVNOSTI</w:instrText>
      </w:r>
      <w:r w:rsidRPr="009100AE">
        <w:rPr>
          <w:lang w:val="sl-SI"/>
        </w:rPr>
        <w:instrText xml:space="preserve">" \f C \l "2" </w:instrText>
      </w:r>
      <w:r w:rsidRPr="009100AE">
        <w:rPr>
          <w:lang w:val="sl-SI" w:eastAsia="sl-SI"/>
        </w:rPr>
        <w:fldChar w:fldCharType="end"/>
      </w:r>
      <w:r w:rsidRPr="009100AE">
        <w:rPr>
          <w:lang w:val="sl-SI" w:eastAsia="sl-SI"/>
        </w:rPr>
        <w:t xml:space="preserve"> </w:t>
      </w:r>
    </w:p>
    <w:p w14:paraId="6C17E72B" w14:textId="77777777" w:rsidR="00E9308A" w:rsidRPr="009100AE" w:rsidRDefault="00E9308A" w:rsidP="00E9308A">
      <w:pPr>
        <w:rPr>
          <w:lang w:val="sl-SI" w:eastAsia="sl-SI"/>
        </w:rPr>
      </w:pPr>
    </w:p>
    <w:p w14:paraId="6C0C4B10" w14:textId="0AB30E27" w:rsidR="00E9308A" w:rsidRPr="009100AE" w:rsidRDefault="00E9308A" w:rsidP="00E9308A">
      <w:pPr>
        <w:pBdr>
          <w:bottom w:val="single" w:sz="4" w:space="1" w:color="auto"/>
        </w:pBdr>
        <w:rPr>
          <w:b/>
          <w:lang w:val="sl-SI" w:eastAsia="sl-SI"/>
        </w:rPr>
      </w:pPr>
      <w:r w:rsidRPr="009100AE">
        <w:rPr>
          <w:b/>
          <w:lang w:val="sl-SI" w:eastAsia="sl-SI"/>
        </w:rPr>
        <w:t>Javni razpis »</w:t>
      </w:r>
      <w:r w:rsidR="00D90719" w:rsidRPr="00D90719">
        <w:rPr>
          <w:b/>
          <w:lang w:val="sl-SI" w:eastAsia="sl-SI"/>
        </w:rPr>
        <w:t>Za spodbujanje trženjskih aktivnosti receptivnih organizatorjev potovanj in turističnih agentov na tujih trgih</w:t>
      </w:r>
      <w:r w:rsidRPr="009100AE">
        <w:rPr>
          <w:b/>
          <w:lang w:val="sl-SI" w:eastAsia="sl-SI"/>
        </w:rPr>
        <w:t>«</w:t>
      </w:r>
    </w:p>
    <w:p w14:paraId="2EA89B20" w14:textId="77777777" w:rsidR="00E9308A" w:rsidRPr="009100AE" w:rsidRDefault="00E9308A" w:rsidP="00E9308A">
      <w:pPr>
        <w:rPr>
          <w:lang w:val="sl-SI" w:eastAsia="sl-SI"/>
        </w:rPr>
      </w:pPr>
      <w:r w:rsidRPr="009100AE">
        <w:rPr>
          <w:lang w:val="sl-SI" w:eastAsia="sl-SI"/>
        </w:rPr>
        <w:t>Spodaj podpisani zakoniti zastopnik,</w:t>
      </w:r>
    </w:p>
    <w:tbl>
      <w:tblPr>
        <w:tblStyle w:val="TableGrid"/>
        <w:tblW w:w="9635" w:type="dxa"/>
        <w:tblLook w:val="04A0" w:firstRow="1" w:lastRow="0" w:firstColumn="1" w:lastColumn="0" w:noHBand="0" w:noVBand="1"/>
      </w:tblPr>
      <w:tblGrid>
        <w:gridCol w:w="3823"/>
        <w:gridCol w:w="5812"/>
      </w:tblGrid>
      <w:tr w:rsidR="00E9308A" w:rsidRPr="009100AE" w14:paraId="6D9CA3CD" w14:textId="77777777" w:rsidTr="00CB5F1E">
        <w:tc>
          <w:tcPr>
            <w:tcW w:w="3823" w:type="dxa"/>
          </w:tcPr>
          <w:p w14:paraId="1553ED46" w14:textId="77777777" w:rsidR="00E9308A" w:rsidRPr="009100AE" w:rsidRDefault="00E9308A" w:rsidP="00CB5F1E">
            <w:pPr>
              <w:rPr>
                <w:b/>
                <w:lang w:val="sl-SI" w:eastAsia="sl-SI"/>
              </w:rPr>
            </w:pPr>
            <w:r w:rsidRPr="009100AE">
              <w:rPr>
                <w:b/>
                <w:lang w:val="sl-SI" w:eastAsia="sl-SI"/>
              </w:rPr>
              <w:t xml:space="preserve">NAZIV PRIJAVITELJA  </w:t>
            </w:r>
          </w:p>
        </w:tc>
        <w:tc>
          <w:tcPr>
            <w:tcW w:w="5812" w:type="dxa"/>
            <w:shd w:val="clear" w:color="auto" w:fill="E2EFD9" w:themeFill="accent6" w:themeFillTint="33"/>
          </w:tcPr>
          <w:p w14:paraId="4FC25751" w14:textId="77777777" w:rsidR="00E9308A" w:rsidRPr="009100AE" w:rsidRDefault="00E9308A" w:rsidP="00CB5F1E">
            <w:pPr>
              <w:rPr>
                <w:b/>
                <w:lang w:val="sl-SI" w:eastAsia="sl-SI"/>
              </w:rPr>
            </w:pPr>
          </w:p>
        </w:tc>
      </w:tr>
    </w:tbl>
    <w:p w14:paraId="2D44E676" w14:textId="77777777" w:rsidR="00E9308A" w:rsidRPr="009100AE" w:rsidRDefault="00E9308A" w:rsidP="00E9308A">
      <w:pPr>
        <w:rPr>
          <w:lang w:val="sl-SI" w:eastAsia="sl-SI"/>
        </w:rPr>
      </w:pPr>
    </w:p>
    <w:p w14:paraId="474A016D" w14:textId="77777777" w:rsidR="00E9308A" w:rsidRPr="009100AE" w:rsidRDefault="00E9308A" w:rsidP="00E9308A">
      <w:pPr>
        <w:jc w:val="both"/>
        <w:rPr>
          <w:lang w:val="sl-SI" w:eastAsia="sl-SI"/>
        </w:rPr>
      </w:pPr>
      <w:r w:rsidRPr="009100AE">
        <w:rPr>
          <w:lang w:val="sl-SI" w:eastAsia="sl-SI"/>
        </w:rPr>
        <w:t xml:space="preserve">izjavljam, da sem s podpisom te izjave seznanjen z njeno vsebino in se  z njo v celoti strinjam: </w:t>
      </w:r>
    </w:p>
    <w:p w14:paraId="7D259427" w14:textId="77777777" w:rsidR="00E9308A" w:rsidRPr="009100AE" w:rsidRDefault="00E9308A" w:rsidP="00E9308A">
      <w:pPr>
        <w:jc w:val="both"/>
        <w:rPr>
          <w:b/>
          <w:lang w:val="sl-SI" w:eastAsia="sl-SI"/>
        </w:rPr>
      </w:pPr>
      <w:r w:rsidRPr="009100AE">
        <w:rPr>
          <w:b/>
          <w:lang w:val="sl-SI" w:eastAsia="sl-SI"/>
        </w:rPr>
        <w:t>1. Varovanje osebnih podatkov</w:t>
      </w:r>
    </w:p>
    <w:p w14:paraId="25B1890A" w14:textId="77777777" w:rsidR="00E9308A" w:rsidRPr="009100AE" w:rsidRDefault="00E9308A" w:rsidP="00E9308A">
      <w:pPr>
        <w:jc w:val="both"/>
        <w:rPr>
          <w:b/>
          <w:lang w:val="sl-SI" w:eastAsia="sl-SI"/>
        </w:rPr>
      </w:pPr>
      <w:r w:rsidRPr="009100AE">
        <w:rPr>
          <w:b/>
          <w:lang w:val="sl-SI" w:eastAsia="sl-SI"/>
        </w:rPr>
        <w:t xml:space="preserve">Vrsta in namen obdelave osebnih podatkov: </w:t>
      </w:r>
    </w:p>
    <w:p w14:paraId="26E31BA0" w14:textId="77777777" w:rsidR="00E9308A" w:rsidRPr="009100AE" w:rsidRDefault="00E9308A" w:rsidP="00E9308A">
      <w:pPr>
        <w:jc w:val="both"/>
        <w:rPr>
          <w:lang w:val="sl-SI" w:eastAsia="sl-SI"/>
        </w:rPr>
      </w:pPr>
      <w:r w:rsidRPr="009100AE">
        <w:rPr>
          <w:lang w:val="sl-SI" w:eastAsia="sl-SI"/>
        </w:rPr>
        <w:t xml:space="preserve">Za namen izvajanja tega javnega razpisa se obdelujejo osebni podatki kot so ime in priimek, vloga v organizaciji, telefonska številka, e-pošta. </w:t>
      </w:r>
    </w:p>
    <w:p w14:paraId="71A79E8A" w14:textId="77777777" w:rsidR="00E9308A" w:rsidRPr="009100AE" w:rsidRDefault="00E9308A" w:rsidP="00E9308A">
      <w:pPr>
        <w:jc w:val="both"/>
        <w:rPr>
          <w:lang w:val="sl-SI" w:eastAsia="sl-SI"/>
        </w:rPr>
      </w:pPr>
      <w:r w:rsidRPr="009100AE">
        <w:rPr>
          <w:lang w:val="sl-SI" w:eastAsia="sl-SI"/>
        </w:rPr>
        <w:t>Namen obdelave je izvedba javnega razpisa, vodenje podatkov in evidenc, vodenje statističnih in drugih analitičnih evidenc ter priprava poročil in drugih dokumentov. Namen obdelave podatkov po sklenitvi pogodbe o sofinanciranju bo preverjanje izpolnjenosti pogojev, rokov in finančnih možnosti za izplačilo Zahtevka za izplačilo (nastanek dejanskih stroškov, realizacija, in druge oblike dokazil), vodenje evidence veljavnih projektov (vključno z odstopi od pogodb), poročanje Ministrstvu za gospodarski razvoj in tehnologijo, Ministrstvu za finance in drugim pristojnim nadzornim organom, vodenje statističnih in drugih analitičnih evidenc, priprava poročil in drugih dokumentov, vrednotenje, objava prejemnikov sredstev, obdelava za namene sodelovanja in priprave oziroma izdelave vlog v postopkih pred pristojnimi organi (postopki pred sodnimi, preiskovalnimi ali drugimi pristojnimi organi), poročanje o dodeljenih državnih pomočeh.</w:t>
      </w:r>
    </w:p>
    <w:p w14:paraId="467A1708" w14:textId="77777777" w:rsidR="00E9308A" w:rsidRPr="009100AE" w:rsidRDefault="00E9308A" w:rsidP="00E9308A">
      <w:pPr>
        <w:jc w:val="both"/>
        <w:rPr>
          <w:b/>
          <w:lang w:val="sl-SI" w:eastAsia="sl-SI"/>
        </w:rPr>
      </w:pPr>
      <w:r w:rsidRPr="009100AE">
        <w:rPr>
          <w:b/>
          <w:lang w:val="sl-SI" w:eastAsia="sl-SI"/>
        </w:rPr>
        <w:t xml:space="preserve">Pravna podlaga za obdelovanje osebnih podatkov: </w:t>
      </w:r>
    </w:p>
    <w:p w14:paraId="54D27455" w14:textId="77777777" w:rsidR="00E9308A" w:rsidRPr="009100AE" w:rsidRDefault="00E9308A" w:rsidP="00E9308A">
      <w:pPr>
        <w:jc w:val="both"/>
        <w:rPr>
          <w:lang w:val="sl-SI" w:eastAsia="sl-SI"/>
        </w:rPr>
      </w:pPr>
      <w:r w:rsidRPr="009100AE">
        <w:rPr>
          <w:lang w:val="sl-SI" w:eastAsia="sl-SI"/>
        </w:rPr>
        <w:t xml:space="preserve">STO vse osebne podatke varuje v skladu z veljavno zakonodajo. Pri tem smo zavezani ravnati v skladu s Splošno uredbo o varstvu podatkov (General Data </w:t>
      </w:r>
      <w:proofErr w:type="spellStart"/>
      <w:r w:rsidRPr="009100AE">
        <w:rPr>
          <w:lang w:val="sl-SI" w:eastAsia="sl-SI"/>
        </w:rPr>
        <w:t>Protection</w:t>
      </w:r>
      <w:proofErr w:type="spellEnd"/>
      <w:r w:rsidRPr="009100AE">
        <w:rPr>
          <w:lang w:val="sl-SI" w:eastAsia="sl-SI"/>
        </w:rPr>
        <w:t xml:space="preserve"> </w:t>
      </w:r>
      <w:proofErr w:type="spellStart"/>
      <w:r w:rsidRPr="009100AE">
        <w:rPr>
          <w:lang w:val="sl-SI" w:eastAsia="sl-SI"/>
        </w:rPr>
        <w:t>Regulation</w:t>
      </w:r>
      <w:proofErr w:type="spellEnd"/>
      <w:r w:rsidRPr="009100AE">
        <w:rPr>
          <w:lang w:val="sl-SI" w:eastAsia="sl-SI"/>
        </w:rPr>
        <w:t>, GDPR – Uredba (EU) 2016/679 Evropskega parlamenta in Sveta) in ZVOP-1 ter internim Pravilnikom, ki ureja varstvo osebnih podatkov na STO.</w:t>
      </w:r>
    </w:p>
    <w:p w14:paraId="28C5C655" w14:textId="77777777" w:rsidR="00E9308A" w:rsidRPr="009100AE" w:rsidRDefault="00E9308A" w:rsidP="00E9308A">
      <w:pPr>
        <w:jc w:val="both"/>
        <w:rPr>
          <w:lang w:val="sl-SI" w:eastAsia="sl-SI"/>
        </w:rPr>
      </w:pPr>
      <w:r w:rsidRPr="009100AE">
        <w:rPr>
          <w:lang w:val="sl-SI" w:eastAsia="sl-SI"/>
        </w:rPr>
        <w:t xml:space="preserve">Za obdelavo osebnih podatkov, ki bodo posredovani v vlogi prijavitelja oziroma v dokazilih in drugih gradivih, tako ob prijavi na ta javni razpis kot tekom trajanja projekta oz. izvajanja pogodbe o sofinanciranju, zakonito pravno podlago predstavlja točka b) prvega odstavka 6. člena Splošne uredbe o varstvu podatkov. Obdelava tovrstnih podatkov je namreč potrebna za izvajanje nalog, povezanih z javnim razpisom (kot so preverba in ocenjevanje vloge, komunikacija z upravičencem, izdaja sklepa o izbiri in s tem zamejeni združljivi nameni naknadne obdelave), torej nalog, ki se izvajajo na zahtevo </w:t>
      </w:r>
      <w:r w:rsidRPr="009100AE">
        <w:rPr>
          <w:lang w:val="sl-SI" w:eastAsia="sl-SI"/>
        </w:rPr>
        <w:lastRenderedPageBreak/>
        <w:t>upravičenca pred potencialno sklenitvijo pogodbe o sofinanciranju, ob njegovi prijavi na ta javni razpis, oziroma v nadaljnje, ob izvajanju tovrstne pogodbe.</w:t>
      </w:r>
    </w:p>
    <w:p w14:paraId="46568278" w14:textId="77777777" w:rsidR="00E9308A" w:rsidRPr="009100AE" w:rsidRDefault="00E9308A" w:rsidP="00E9308A">
      <w:pPr>
        <w:jc w:val="both"/>
        <w:rPr>
          <w:lang w:val="sl-SI" w:eastAsia="sl-SI"/>
        </w:rPr>
      </w:pPr>
      <w:r w:rsidRPr="009100AE">
        <w:rPr>
          <w:lang w:val="sl-SI" w:eastAsia="sl-SI"/>
        </w:rPr>
        <w:t>Po sklenitvi pogodbe o sofinanciranju, bo upravičenec zavezan k posredovanju določenih, vnaprej predvidenih osebnih podatkov v okviru Zahtevkov za izplačilo in pripadajočih dokazil oziroma drugih gradiv, na podlagi pogodbene obveznosti upravičenca.</w:t>
      </w:r>
    </w:p>
    <w:p w14:paraId="7FD81C64" w14:textId="77777777" w:rsidR="00E9308A" w:rsidRPr="009100AE" w:rsidRDefault="00E9308A" w:rsidP="00E9308A">
      <w:pPr>
        <w:jc w:val="both"/>
        <w:rPr>
          <w:b/>
          <w:lang w:val="sl-SI" w:eastAsia="sl-SI"/>
        </w:rPr>
      </w:pPr>
    </w:p>
    <w:p w14:paraId="20C630A0" w14:textId="77777777" w:rsidR="00E9308A" w:rsidRPr="009100AE" w:rsidRDefault="00E9308A" w:rsidP="00E9308A">
      <w:pPr>
        <w:jc w:val="both"/>
        <w:rPr>
          <w:b/>
          <w:lang w:val="sl-SI" w:eastAsia="sl-SI"/>
        </w:rPr>
      </w:pPr>
      <w:r w:rsidRPr="009100AE">
        <w:rPr>
          <w:b/>
          <w:lang w:val="sl-SI" w:eastAsia="sl-SI"/>
        </w:rPr>
        <w:t>Ukrepi za varovanje osebnih podatkov:</w:t>
      </w:r>
    </w:p>
    <w:p w14:paraId="6E442D2F" w14:textId="77777777" w:rsidR="00E9308A" w:rsidRPr="009100AE" w:rsidRDefault="00E9308A" w:rsidP="00E9308A">
      <w:pPr>
        <w:jc w:val="both"/>
        <w:rPr>
          <w:lang w:val="sl-SI" w:eastAsia="sl-SI"/>
        </w:rPr>
      </w:pPr>
      <w:r w:rsidRPr="009100AE">
        <w:rPr>
          <w:lang w:val="sl-SI" w:eastAsia="sl-SI"/>
        </w:rPr>
        <w:t xml:space="preserve">Zaposleni na STO, ki morajo po službeni dolžnosti imeti dostop do teh osebnih podatkov, so zavezani k varovanju osebnih podatkov ter tudi k varovanju z njimi povezanih podatkov ali osebnih podatkov po Splošni uredbi o varstvu podatkov in ZVOP-1 ter kazensko in civilno odgovorni za celotno obdobje trajanja pogodbe o zaposlitvi in tudi po njenem prenehanju. </w:t>
      </w:r>
      <w:bookmarkStart w:id="2" w:name="_Hlk25581094"/>
      <w:r w:rsidRPr="009100AE">
        <w:rPr>
          <w:lang w:val="sl-SI" w:eastAsia="sl-SI"/>
        </w:rPr>
        <w:t>Na tehnični ravni STO izvaja ukrepe za varovanje osebnih podatkov, v okviru katerih zagotavlja predvsem fizično varovanje gradiva, ki vsebuje osebne podatke, v posebnih zaklenjenih omarah. Pisarne uslužbencev, kjer se gradivo hrani, so varovane z navadnimi vrati, ki se zaklepajo, delovni prostori STO pa so varovani tudi z alarmnimi napravami</w:t>
      </w:r>
      <w:bookmarkEnd w:id="2"/>
      <w:r w:rsidRPr="009100AE">
        <w:rPr>
          <w:lang w:val="sl-SI" w:eastAsia="sl-SI"/>
        </w:rPr>
        <w:t xml:space="preserve">.  Prostori, v katerih se nahaja računalniška oprema z nosilci osebnih podatkov, strojna in programska oprema so varovani z organizacijskimi ter fizičnimi in/ali tehničnimi ukrepi, ki onemogočajo nepooblaščenim osebam dostop do podatkov. Dostop do programske opreme je varovan tako, da dovoljuje dostop samo za to v naprej določenim zaposlenim ali pravnim ali fizičnim osebam, ki v skladu s pogodbo opravljajo dogovorjene storitve. Na vseh delovnih postajah in mrežnih strežnikih so nameščeni protivirusni programi. Pristop do podatkov preko aplikativne programske opreme se varuje s sistemom gesel  za avtorizacijo in identifikacijo uporabnikov programov in podatkov. STO izvaja tudi organizacijske ukrepe, v okviru katerih si prizadeva za hranjenje zgolj minimalno potrebnih osebnih podatkov in izvedbo </w:t>
      </w:r>
      <w:proofErr w:type="spellStart"/>
      <w:r w:rsidRPr="009100AE">
        <w:rPr>
          <w:lang w:val="sl-SI" w:eastAsia="sl-SI"/>
        </w:rPr>
        <w:t>psevdonimizacije</w:t>
      </w:r>
      <w:proofErr w:type="spellEnd"/>
      <w:r w:rsidRPr="009100AE">
        <w:rPr>
          <w:lang w:val="sl-SI" w:eastAsia="sl-SI"/>
        </w:rPr>
        <w:t xml:space="preserve"> podatkov, kadar je to mogoče in primerno za obdelavo. </w:t>
      </w:r>
    </w:p>
    <w:p w14:paraId="488653B8" w14:textId="77777777" w:rsidR="00E9308A" w:rsidRPr="009100AE" w:rsidRDefault="00E9308A" w:rsidP="00E9308A">
      <w:pPr>
        <w:jc w:val="both"/>
        <w:rPr>
          <w:b/>
          <w:lang w:val="sl-SI" w:eastAsia="sl-SI"/>
        </w:rPr>
      </w:pPr>
      <w:bookmarkStart w:id="3" w:name="_Hlk25581189"/>
      <w:r w:rsidRPr="009100AE">
        <w:rPr>
          <w:b/>
          <w:lang w:val="sl-SI" w:eastAsia="sl-SI"/>
        </w:rPr>
        <w:t xml:space="preserve">Uporabniki osebnih podatkov: </w:t>
      </w:r>
    </w:p>
    <w:p w14:paraId="64468632" w14:textId="77777777" w:rsidR="00E9308A" w:rsidRPr="009100AE" w:rsidRDefault="00E9308A" w:rsidP="00E9308A">
      <w:pPr>
        <w:jc w:val="both"/>
        <w:rPr>
          <w:lang w:val="sl-SI" w:eastAsia="sl-SI"/>
        </w:rPr>
      </w:pPr>
      <w:r w:rsidRPr="009100AE">
        <w:rPr>
          <w:lang w:val="sl-SI" w:eastAsia="sl-SI"/>
        </w:rPr>
        <w:t>Posredovane osebne podatke bodo na STO uporabljale sledeče kategorije oseb: člani razpisne komisije, zaposleni v Službi za pravne, kadrovske in strokovno-tehnične zadeve, zaposleni v finančni-računovodski službi, zaposleni, ki opravljajo naloge glavne pisarne STO  ter nadzorni organi</w:t>
      </w:r>
      <w:bookmarkEnd w:id="3"/>
      <w:r w:rsidRPr="009100AE">
        <w:rPr>
          <w:lang w:val="sl-SI" w:eastAsia="sl-SI"/>
        </w:rPr>
        <w:t xml:space="preserve"> (Ministrstvo za gospodarski razvoj in tehnologijo, Ministrstvo za finance in drugi pristojni nadzorni organi). </w:t>
      </w:r>
    </w:p>
    <w:p w14:paraId="00970987" w14:textId="77777777" w:rsidR="00E9308A" w:rsidRPr="009100AE" w:rsidRDefault="00E9308A" w:rsidP="00E9308A">
      <w:pPr>
        <w:jc w:val="both"/>
        <w:rPr>
          <w:lang w:val="sl-SI" w:eastAsia="sl-SI"/>
        </w:rPr>
      </w:pPr>
      <w:r w:rsidRPr="009100AE">
        <w:rPr>
          <w:lang w:val="sl-SI" w:eastAsia="sl-SI"/>
        </w:rPr>
        <w:t>STO prejetih osebnih podatkov, poenoteno s prejšnjim odstavkom, ne bo iznašala v tretjo državo ali mednarodno organizacijo. Prav tako osebni podatki prijavitelja ne bodo podvrženi avtomatiziranemu sprejemanju odločitev oziroma oblikovanju profilov iz prvega in četrtega odstavka 22. člena Splošne uredbe o varstvu podatkov</w:t>
      </w:r>
    </w:p>
    <w:p w14:paraId="3D553FF5" w14:textId="77777777" w:rsidR="00E9308A" w:rsidRPr="009100AE" w:rsidRDefault="00E9308A" w:rsidP="00E9308A">
      <w:pPr>
        <w:jc w:val="both"/>
        <w:rPr>
          <w:b/>
          <w:lang w:val="sl-SI" w:eastAsia="sl-SI"/>
        </w:rPr>
      </w:pPr>
      <w:r w:rsidRPr="009100AE">
        <w:rPr>
          <w:b/>
          <w:lang w:val="sl-SI" w:eastAsia="sl-SI"/>
        </w:rPr>
        <w:t xml:space="preserve">Pravice posameznika: </w:t>
      </w:r>
    </w:p>
    <w:p w14:paraId="0A837186" w14:textId="77777777" w:rsidR="00E9308A" w:rsidRPr="009100AE" w:rsidRDefault="00E9308A" w:rsidP="00E9308A">
      <w:pPr>
        <w:jc w:val="both"/>
        <w:rPr>
          <w:lang w:val="sl-SI" w:eastAsia="sl-SI"/>
        </w:rPr>
      </w:pPr>
      <w:r w:rsidRPr="009100AE">
        <w:rPr>
          <w:lang w:val="sl-SI" w:eastAsia="sl-SI"/>
        </w:rPr>
        <w:t xml:space="preserve">S pisno zahtevo, poslano na naslov: Javna agencija Republike Slovenije za trženje in promocijo turizma, Dimičeva ulica 13, 1000 Ljubljana ali na elektronski naslov </w:t>
      </w:r>
      <w:hyperlink r:id="rId11" w:history="1">
        <w:proofErr w:type="spellStart"/>
        <w:r w:rsidRPr="009100AE">
          <w:rPr>
            <w:rStyle w:val="Hyperlink"/>
            <w:lang w:val="sl-SI" w:eastAsia="sl-SI"/>
          </w:rPr>
          <w:t>dpo@slovenia.info</w:t>
        </w:r>
        <w:proofErr w:type="spellEnd"/>
      </w:hyperlink>
      <w:r w:rsidRPr="009100AE">
        <w:rPr>
          <w:lang w:val="sl-SI" w:eastAsia="sl-SI"/>
        </w:rPr>
        <w:t xml:space="preserve">, lahko zahtevate dostop, </w:t>
      </w:r>
      <w:r w:rsidRPr="009100AE">
        <w:rPr>
          <w:lang w:val="sl-SI" w:eastAsia="sl-SI"/>
        </w:rPr>
        <w:lastRenderedPageBreak/>
        <w:t xml:space="preserve">dopolnitev, popravek, blokiranje oz. omejitev obdelave ali izbris osebnih podatkov, ugovarjate obdelavi podatkov, ki se obdelujejo v zvezi z vami ter zahtevate prenos podatkov. Če menite, da se vaši osebni podatki shranjujejo ali kako drugače obdelujejo v nasprotju z veljavnimi predpisi, ki urejajo varstvo osebnih podatkov, imate pravico do vložitve pritožbe pri nadzornem organu za varstvo osebnih podatkov Republike Slovenije - pri Informacijskem pooblaščencu, Zaloška cesta 59, SI-1000 Ljubljana, </w:t>
      </w:r>
      <w:proofErr w:type="spellStart"/>
      <w:r w:rsidRPr="009100AE">
        <w:rPr>
          <w:lang w:val="sl-SI" w:eastAsia="sl-SI"/>
        </w:rPr>
        <w:t>tel</w:t>
      </w:r>
      <w:proofErr w:type="spellEnd"/>
      <w:r w:rsidRPr="009100AE">
        <w:rPr>
          <w:lang w:val="sl-SI" w:eastAsia="sl-SI"/>
        </w:rPr>
        <w:t xml:space="preserve">: 01 230 97 30, e-mail: </w:t>
      </w:r>
      <w:hyperlink r:id="rId12" w:history="1">
        <w:proofErr w:type="spellStart"/>
        <w:r w:rsidRPr="009100AE">
          <w:rPr>
            <w:rStyle w:val="Hyperlink"/>
            <w:lang w:val="sl-SI" w:eastAsia="sl-SI"/>
          </w:rPr>
          <w:t>gp.ip@ip-rs.si</w:t>
        </w:r>
        <w:proofErr w:type="spellEnd"/>
      </w:hyperlink>
      <w:r w:rsidRPr="009100AE">
        <w:rPr>
          <w:lang w:val="sl-SI" w:eastAsia="sl-SI"/>
        </w:rPr>
        <w:t xml:space="preserve">, spletna stran: </w:t>
      </w:r>
      <w:hyperlink r:id="rId13" w:history="1">
        <w:proofErr w:type="spellStart"/>
        <w:r w:rsidRPr="009100AE">
          <w:rPr>
            <w:rStyle w:val="Hyperlink"/>
            <w:lang w:val="sl-SI" w:eastAsia="sl-SI"/>
          </w:rPr>
          <w:t>https</w:t>
        </w:r>
        <w:proofErr w:type="spellEnd"/>
        <w:r w:rsidRPr="009100AE">
          <w:rPr>
            <w:rStyle w:val="Hyperlink"/>
            <w:lang w:val="sl-SI" w:eastAsia="sl-SI"/>
          </w:rPr>
          <w:t>://</w:t>
        </w:r>
        <w:proofErr w:type="spellStart"/>
        <w:r w:rsidRPr="009100AE">
          <w:rPr>
            <w:rStyle w:val="Hyperlink"/>
            <w:lang w:val="sl-SI" w:eastAsia="sl-SI"/>
          </w:rPr>
          <w:t>www.ip-rs.si</w:t>
        </w:r>
        <w:proofErr w:type="spellEnd"/>
        <w:r w:rsidRPr="009100AE">
          <w:rPr>
            <w:rStyle w:val="Hyperlink"/>
            <w:lang w:val="sl-SI" w:eastAsia="sl-SI"/>
          </w:rPr>
          <w:t>/</w:t>
        </w:r>
      </w:hyperlink>
      <w:r w:rsidRPr="009100AE">
        <w:rPr>
          <w:lang w:val="sl-SI" w:eastAsia="sl-SI"/>
        </w:rPr>
        <w:t xml:space="preserve">.  </w:t>
      </w:r>
    </w:p>
    <w:p w14:paraId="6FA6E69C" w14:textId="77777777" w:rsidR="00E9308A" w:rsidRPr="009100AE" w:rsidRDefault="00E9308A" w:rsidP="00E9308A">
      <w:pPr>
        <w:jc w:val="both"/>
        <w:rPr>
          <w:b/>
          <w:lang w:val="sl-SI" w:eastAsia="sl-SI"/>
        </w:rPr>
      </w:pPr>
      <w:r w:rsidRPr="009100AE">
        <w:rPr>
          <w:b/>
          <w:lang w:val="sl-SI" w:eastAsia="sl-SI"/>
        </w:rPr>
        <w:t>Čas obdelave oziroma rok hrambe:</w:t>
      </w:r>
    </w:p>
    <w:p w14:paraId="70E9F311" w14:textId="77777777" w:rsidR="00E9308A" w:rsidRPr="009100AE" w:rsidRDefault="00E9308A" w:rsidP="00E9308A">
      <w:pPr>
        <w:jc w:val="both"/>
        <w:rPr>
          <w:lang w:val="sl-SI" w:eastAsia="sl-SI"/>
        </w:rPr>
      </w:pPr>
      <w:r w:rsidRPr="009100AE">
        <w:rPr>
          <w:lang w:val="sl-SI" w:eastAsia="sl-SI"/>
        </w:rPr>
        <w:t xml:space="preserve">Prejeti osebni podatki se bodo obdelovali le toliko časa, dokler bo to potrebno za dosego namena, zaradi katerega so se zbirali ali nadalje obdelovali, torej dokler ne bo razpis izveden oziroma projekt zaključena in roki za poročanje in spremljanje pretečeni. Po izpolnitvi namena obdelave, pa bodo osebni podatki izbrisani oziroma uničeni. V izjemnih primerih, ko drugače ni mogoče določiti roka hrambe osebnih podatkov po koncu njihove obdelave, je to rok petih (5) let. Kadar Zakon o varstvu dokumentarnega in arhivskega gradiva ter arhivih oziroma na njegovi podlagi klasifikacijski načrt STO predpisuje hrambo in tip hrambe dokumentov, v katerih se osebni podatki nahajajo, bodo tovrstni osebni podatki arhivirani in tam kjer je mogoče izbrisani – če niso trajno arhivsko gradivo. </w:t>
      </w:r>
    </w:p>
    <w:p w14:paraId="5A1ED1E1" w14:textId="77777777" w:rsidR="00E9308A" w:rsidRPr="009100AE" w:rsidRDefault="00E9308A" w:rsidP="00E9308A">
      <w:pPr>
        <w:jc w:val="both"/>
        <w:rPr>
          <w:lang w:val="sl-SI" w:eastAsia="sl-SI"/>
        </w:rPr>
      </w:pPr>
      <w:r w:rsidRPr="009100AE">
        <w:rPr>
          <w:lang w:val="sl-SI" w:eastAsia="sl-SI"/>
        </w:rPr>
        <w:t xml:space="preserve">Skladno z b) točko prvega odstavka 5. člena Splošne uredbe o varstvu podatkov, je nadaljnja obdelava v namene arhiviranja v javnem interesu ali v statistične namene združljiva s prvotnim namenom obdelave, pri čemer se bodo osebni podatki, ki bodo arhivirani v javnem interesu oziroma v statistične namene varovali z ustreznimi zaščitnimi ukrepi, ki so skladno s prvim odstavkom 89. člena Splošne uredbe o varstvu podatkov enaki drugim ukrepom za varstvo osebnih podatkov in so opredeljeni v nadaljevanju. </w:t>
      </w:r>
    </w:p>
    <w:p w14:paraId="6B668492" w14:textId="77777777" w:rsidR="00E9308A" w:rsidRPr="009100AE" w:rsidRDefault="00E9308A" w:rsidP="00E9308A">
      <w:pPr>
        <w:jc w:val="both"/>
        <w:rPr>
          <w:b/>
          <w:lang w:val="sl-SI" w:eastAsia="sl-SI"/>
        </w:rPr>
      </w:pPr>
      <w:r w:rsidRPr="009100AE">
        <w:rPr>
          <w:b/>
          <w:lang w:val="sl-SI" w:eastAsia="sl-SI"/>
        </w:rPr>
        <w:t xml:space="preserve">2. Varovanje poslovnih skrivnosti </w:t>
      </w:r>
    </w:p>
    <w:p w14:paraId="56F8BB17" w14:textId="77777777" w:rsidR="00E9308A" w:rsidRPr="009100AE" w:rsidRDefault="00E9308A" w:rsidP="00E9308A">
      <w:pPr>
        <w:jc w:val="both"/>
        <w:rPr>
          <w:lang w:val="sl-SI" w:eastAsia="sl-SI"/>
        </w:rPr>
      </w:pPr>
      <w:r w:rsidRPr="009100AE">
        <w:rPr>
          <w:lang w:val="sl-SI" w:eastAsia="sl-SI"/>
        </w:rPr>
        <w:t xml:space="preserve">Prijavitelj, ki kandidira na razpisu se z oddajo vloge strinja, da bo celotna vloga, ne glede na tajnost ali zaupnost podatkov, na razpolago vsem zgoraj navedenim kategorijam uporabnikov osebnih podatkov. S prijavo na javni razpis se prijavitelj strinja, da javni uslužbenci z namenom preverjanja vloge in odločitve o sofinanciranju </w:t>
      </w:r>
      <w:proofErr w:type="spellStart"/>
      <w:r w:rsidRPr="009100AE">
        <w:rPr>
          <w:lang w:val="sl-SI" w:eastAsia="sl-SI"/>
        </w:rPr>
        <w:t>vpogledajo</w:t>
      </w:r>
      <w:proofErr w:type="spellEnd"/>
      <w:r w:rsidRPr="009100AE">
        <w:rPr>
          <w:lang w:val="sl-SI" w:eastAsia="sl-SI"/>
        </w:rPr>
        <w:t xml:space="preserve"> v vlogo ter vključno v tiste njene dele, ki so označeni kot poslovna skrivnost, saj je vpogled v te dele potreben za preverjanje izpolnjevanja pogojev in izdelavo ocene vloge. Vsi podatki iz vlog, ki jih komisija odpre, so informacije javnega značaja razen tistih podatkov, ki jih prijavitelj posebej označi kot poslovne skrivnosti, osebni podatki in druge izjeme iz 6. člena Zakona o dostopu do informacij javnega značaja (Uradni list RS, št. 51/06 – uradno prečiščeno besedilo, 117/06 – ZDavP-2, 23/14, 50/14, 19/15 – </w:t>
      </w:r>
      <w:proofErr w:type="spellStart"/>
      <w:r w:rsidRPr="009100AE">
        <w:rPr>
          <w:lang w:val="sl-SI" w:eastAsia="sl-SI"/>
        </w:rPr>
        <w:t>odl</w:t>
      </w:r>
      <w:proofErr w:type="spellEnd"/>
      <w:r w:rsidRPr="009100AE">
        <w:rPr>
          <w:lang w:val="sl-SI" w:eastAsia="sl-SI"/>
        </w:rPr>
        <w:t xml:space="preserve">. US, 102/15 in 7/18; v nadaljevanju: ZDIJZ), ki niso javno dostopne in tako ne smejo biti razkrite oz. dostopne javnosti. Poslovna skrivnost se lahko nanaša na posamezen podatek ali na del vloge, ne more pa se nanašati na celotno vlogo. Prijavitelj mora pojasniti, zakaj posamezen podatek ne sme biti dostopen javnosti kot informacija javnega značaja. Če prijavitelj ne označi in razloži takšnih podatkov v vlogi, bo STO lahko domnevala, da vloga po stališču prijavitelja ne vsebuje poslovnih skrivnosti in drugih izjem iz 6. člena ZDIJZ. Podatki o sofinanciranih operacijah, za katere je tako določeno s predpisi ali so javnega značaja, se bodo objavili. Objavljen bo seznam upravičencev, ki bo obsegal navedbo upravičenca, naziv projekta in znesek javnih virov financiranja projekta.  Objave podatkov o projektih in upravičencih </w:t>
      </w:r>
      <w:r w:rsidRPr="009100AE">
        <w:rPr>
          <w:lang w:val="sl-SI" w:eastAsia="sl-SI"/>
        </w:rPr>
        <w:lastRenderedPageBreak/>
        <w:t>do sredstev bodo izvedene v skladu z zakonom, ki ureja dostop do informacij javnega značaja in zakonom, ki ureja varstvo osebnih podatkov.</w:t>
      </w:r>
    </w:p>
    <w:tbl>
      <w:tblPr>
        <w:tblStyle w:val="TableGrid"/>
        <w:tblW w:w="0" w:type="auto"/>
        <w:tblLook w:val="04A0" w:firstRow="1" w:lastRow="0" w:firstColumn="1" w:lastColumn="0" w:noHBand="0" w:noVBand="1"/>
      </w:tblPr>
      <w:tblGrid>
        <w:gridCol w:w="4697"/>
        <w:gridCol w:w="4697"/>
      </w:tblGrid>
      <w:tr w:rsidR="00E9308A" w:rsidRPr="009100AE" w14:paraId="00A3DD14" w14:textId="77777777" w:rsidTr="00CB5F1E">
        <w:tc>
          <w:tcPr>
            <w:tcW w:w="4697" w:type="dxa"/>
          </w:tcPr>
          <w:p w14:paraId="1F2E4A7B" w14:textId="77777777" w:rsidR="00E9308A" w:rsidRPr="009100AE" w:rsidRDefault="00E9308A" w:rsidP="00CB5F1E">
            <w:pPr>
              <w:spacing w:line="259" w:lineRule="auto"/>
              <w:rPr>
                <w:b/>
                <w:lang w:val="sl-SI" w:eastAsia="sl-SI"/>
              </w:rPr>
            </w:pPr>
            <w:r w:rsidRPr="009100AE">
              <w:rPr>
                <w:b/>
                <w:lang w:val="sl-SI" w:eastAsia="sl-SI"/>
              </w:rPr>
              <w:t>Kontaktni podatki upravljavca osebnih podatkov:</w:t>
            </w:r>
          </w:p>
          <w:p w14:paraId="4DEC2474" w14:textId="77777777" w:rsidR="00E9308A" w:rsidRPr="009100AE" w:rsidRDefault="00E9308A" w:rsidP="00CB5F1E">
            <w:pPr>
              <w:spacing w:line="259" w:lineRule="auto"/>
              <w:rPr>
                <w:lang w:val="sl-SI" w:eastAsia="sl-SI"/>
              </w:rPr>
            </w:pPr>
            <w:r w:rsidRPr="009100AE">
              <w:rPr>
                <w:lang w:val="sl-SI" w:eastAsia="sl-SI"/>
              </w:rPr>
              <w:t>Javna agencija Republike Slovenije za trženje in promocijo turizma, Dimičeva ulica 13, 1000 Ljubljana (STO)</w:t>
            </w:r>
          </w:p>
          <w:p w14:paraId="773F52D3" w14:textId="77777777" w:rsidR="00E9308A" w:rsidRPr="009100AE" w:rsidRDefault="00E9308A" w:rsidP="00CB5F1E">
            <w:pPr>
              <w:spacing w:line="259" w:lineRule="auto"/>
              <w:rPr>
                <w:lang w:val="sl-SI" w:eastAsia="sl-SI"/>
              </w:rPr>
            </w:pPr>
            <w:r w:rsidRPr="009100AE">
              <w:rPr>
                <w:lang w:val="sl-SI" w:eastAsia="sl-SI"/>
              </w:rPr>
              <w:t>telefonska številka: +386 1 589 85 50</w:t>
            </w:r>
          </w:p>
          <w:p w14:paraId="53595CF1" w14:textId="77777777" w:rsidR="00E9308A" w:rsidRPr="009100AE" w:rsidRDefault="00E9308A" w:rsidP="00CB5F1E">
            <w:pPr>
              <w:spacing w:line="259" w:lineRule="auto"/>
              <w:rPr>
                <w:lang w:val="sl-SI" w:eastAsia="sl-SI"/>
              </w:rPr>
            </w:pPr>
            <w:r w:rsidRPr="009100AE">
              <w:rPr>
                <w:lang w:val="sl-SI" w:eastAsia="sl-SI"/>
              </w:rPr>
              <w:t xml:space="preserve">spletna stran: </w:t>
            </w:r>
            <w:proofErr w:type="spellStart"/>
            <w:r w:rsidRPr="009100AE">
              <w:rPr>
                <w:lang w:val="sl-SI" w:eastAsia="sl-SI"/>
              </w:rPr>
              <w:t>www.slovenia.info</w:t>
            </w:r>
            <w:proofErr w:type="spellEnd"/>
            <w:r w:rsidRPr="009100AE">
              <w:rPr>
                <w:lang w:val="sl-SI" w:eastAsia="sl-SI"/>
              </w:rPr>
              <w:t xml:space="preserve"> </w:t>
            </w:r>
          </w:p>
          <w:p w14:paraId="264F5FCC" w14:textId="77777777" w:rsidR="00E9308A" w:rsidRPr="009100AE" w:rsidRDefault="00E9308A" w:rsidP="00CB5F1E">
            <w:pPr>
              <w:spacing w:line="259" w:lineRule="auto"/>
              <w:rPr>
                <w:lang w:val="sl-SI" w:eastAsia="sl-SI"/>
              </w:rPr>
            </w:pPr>
            <w:r w:rsidRPr="009100AE">
              <w:rPr>
                <w:lang w:val="sl-SI" w:eastAsia="sl-SI"/>
              </w:rPr>
              <w:t xml:space="preserve">e-naslov: </w:t>
            </w:r>
            <w:proofErr w:type="spellStart"/>
            <w:r w:rsidRPr="009100AE">
              <w:rPr>
                <w:lang w:val="sl-SI" w:eastAsia="sl-SI"/>
              </w:rPr>
              <w:t>info@slovenia.info</w:t>
            </w:r>
            <w:proofErr w:type="spellEnd"/>
            <w:r w:rsidRPr="009100AE">
              <w:rPr>
                <w:lang w:val="sl-SI" w:eastAsia="sl-SI"/>
              </w:rPr>
              <w:t xml:space="preserve"> </w:t>
            </w:r>
          </w:p>
        </w:tc>
        <w:tc>
          <w:tcPr>
            <w:tcW w:w="4697" w:type="dxa"/>
          </w:tcPr>
          <w:p w14:paraId="4E1ACB35" w14:textId="77777777" w:rsidR="00E9308A" w:rsidRPr="009100AE" w:rsidRDefault="00E9308A" w:rsidP="00CB5F1E">
            <w:pPr>
              <w:spacing w:line="259" w:lineRule="auto"/>
              <w:rPr>
                <w:b/>
                <w:lang w:val="sl-SI" w:eastAsia="sl-SI"/>
              </w:rPr>
            </w:pPr>
            <w:r w:rsidRPr="009100AE">
              <w:rPr>
                <w:b/>
                <w:lang w:val="sl-SI" w:eastAsia="sl-SI"/>
              </w:rPr>
              <w:t xml:space="preserve">Kontaktni podatki osebe, pooblaščene za varstvo osebnih podatkov: </w:t>
            </w:r>
          </w:p>
          <w:p w14:paraId="74F28FA2" w14:textId="77777777" w:rsidR="00E9308A" w:rsidRPr="009100AE" w:rsidRDefault="00E9308A" w:rsidP="00CB5F1E">
            <w:pPr>
              <w:spacing w:line="259" w:lineRule="auto"/>
              <w:rPr>
                <w:lang w:val="sl-SI" w:eastAsia="sl-SI"/>
              </w:rPr>
            </w:pPr>
            <w:r w:rsidRPr="009100AE">
              <w:rPr>
                <w:lang w:val="sl-SI" w:eastAsia="sl-SI"/>
              </w:rPr>
              <w:t>Javna agencija Republike Slovenije za trženje in promocijo turizma, Dimičeva ulica 13, 1000 Ljubljana (STO)</w:t>
            </w:r>
          </w:p>
          <w:p w14:paraId="187D42D3" w14:textId="77777777" w:rsidR="00E9308A" w:rsidRPr="009100AE" w:rsidRDefault="00E9308A" w:rsidP="00CB5F1E">
            <w:pPr>
              <w:spacing w:line="259" w:lineRule="auto"/>
              <w:rPr>
                <w:lang w:val="sl-SI" w:eastAsia="sl-SI"/>
              </w:rPr>
            </w:pPr>
            <w:r w:rsidRPr="009100AE">
              <w:rPr>
                <w:lang w:val="sl-SI" w:eastAsia="sl-SI"/>
              </w:rPr>
              <w:t>Telefonska številka: + 386 1 589 85 50</w:t>
            </w:r>
          </w:p>
          <w:p w14:paraId="18794DA1" w14:textId="77777777" w:rsidR="00E9308A" w:rsidRPr="009100AE" w:rsidRDefault="00E9308A" w:rsidP="00CB5F1E">
            <w:pPr>
              <w:spacing w:line="259" w:lineRule="auto"/>
              <w:rPr>
                <w:lang w:val="sl-SI" w:eastAsia="sl-SI"/>
              </w:rPr>
            </w:pPr>
            <w:r w:rsidRPr="009100AE">
              <w:rPr>
                <w:lang w:val="sl-SI" w:eastAsia="sl-SI"/>
              </w:rPr>
              <w:t xml:space="preserve">elektronska pošta: </w:t>
            </w:r>
            <w:proofErr w:type="spellStart"/>
            <w:r w:rsidRPr="009100AE">
              <w:rPr>
                <w:lang w:val="sl-SI" w:eastAsia="sl-SI"/>
              </w:rPr>
              <w:t>dpo@slovenia.info</w:t>
            </w:r>
            <w:proofErr w:type="spellEnd"/>
          </w:p>
        </w:tc>
      </w:tr>
    </w:tbl>
    <w:p w14:paraId="2964F599" w14:textId="77777777" w:rsidR="00E9308A" w:rsidRPr="009100AE" w:rsidRDefault="00E9308A" w:rsidP="00E9308A">
      <w:pPr>
        <w:rPr>
          <w:lang w:val="sl-SI" w:eastAsia="sl-SI"/>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2818"/>
        <w:gridCol w:w="3544"/>
      </w:tblGrid>
      <w:tr w:rsidR="00E9308A" w:rsidRPr="009100AE" w14:paraId="3382C8C6" w14:textId="77777777" w:rsidTr="00CB5F1E">
        <w:tc>
          <w:tcPr>
            <w:tcW w:w="3131" w:type="dxa"/>
            <w:tcBorders>
              <w:top w:val="single" w:sz="4" w:space="0" w:color="auto"/>
              <w:left w:val="single" w:sz="4" w:space="0" w:color="auto"/>
              <w:right w:val="single" w:sz="4" w:space="0" w:color="auto"/>
            </w:tcBorders>
          </w:tcPr>
          <w:p w14:paraId="212EC44E" w14:textId="77777777" w:rsidR="00E9308A" w:rsidRPr="009100AE" w:rsidRDefault="00E9308A" w:rsidP="00CB5F1E">
            <w:pPr>
              <w:rPr>
                <w:lang w:val="sl-SI" w:eastAsia="sl-SI"/>
              </w:rPr>
            </w:pPr>
            <w:r w:rsidRPr="009100AE">
              <w:rPr>
                <w:lang w:val="sl-SI" w:eastAsia="sl-SI"/>
              </w:rPr>
              <w:t>Kraj, datum:</w:t>
            </w:r>
          </w:p>
        </w:tc>
        <w:tc>
          <w:tcPr>
            <w:tcW w:w="2818" w:type="dxa"/>
            <w:tcBorders>
              <w:top w:val="single" w:sz="4" w:space="0" w:color="auto"/>
              <w:left w:val="single" w:sz="4" w:space="0" w:color="auto"/>
              <w:right w:val="single" w:sz="4" w:space="0" w:color="auto"/>
            </w:tcBorders>
          </w:tcPr>
          <w:p w14:paraId="1A2D9B86" w14:textId="77777777" w:rsidR="00E9308A" w:rsidRPr="009100AE" w:rsidRDefault="00E9308A" w:rsidP="00CB5F1E">
            <w:pPr>
              <w:jc w:val="center"/>
              <w:rPr>
                <w:lang w:val="sl-SI" w:eastAsia="sl-SI"/>
              </w:rPr>
            </w:pPr>
            <w:r w:rsidRPr="009100AE">
              <w:rPr>
                <w:lang w:val="sl-SI" w:eastAsia="sl-SI"/>
              </w:rPr>
              <w:t>Žig:</w:t>
            </w:r>
          </w:p>
        </w:tc>
        <w:tc>
          <w:tcPr>
            <w:tcW w:w="3544" w:type="dxa"/>
            <w:tcBorders>
              <w:top w:val="single" w:sz="4" w:space="0" w:color="auto"/>
              <w:left w:val="single" w:sz="4" w:space="0" w:color="auto"/>
              <w:right w:val="single" w:sz="4" w:space="0" w:color="auto"/>
            </w:tcBorders>
          </w:tcPr>
          <w:p w14:paraId="62B421D5" w14:textId="77777777" w:rsidR="00E9308A" w:rsidRPr="009100AE" w:rsidRDefault="00E9308A" w:rsidP="00CB5F1E">
            <w:pPr>
              <w:jc w:val="center"/>
              <w:rPr>
                <w:lang w:val="sl-SI" w:eastAsia="sl-SI"/>
              </w:rPr>
            </w:pPr>
            <w:r w:rsidRPr="009100AE">
              <w:rPr>
                <w:lang w:val="sl-SI" w:eastAsia="sl-SI"/>
              </w:rPr>
              <w:t>Ime in priimek zakonitega zastopnika:</w:t>
            </w:r>
          </w:p>
        </w:tc>
      </w:tr>
      <w:tr w:rsidR="00E9308A" w:rsidRPr="009100AE" w14:paraId="72D92B4E" w14:textId="77777777" w:rsidTr="00CB5F1E">
        <w:tc>
          <w:tcPr>
            <w:tcW w:w="3131" w:type="dxa"/>
            <w:tcBorders>
              <w:left w:val="single" w:sz="4" w:space="0" w:color="auto"/>
              <w:bottom w:val="single" w:sz="4" w:space="0" w:color="auto"/>
              <w:right w:val="single" w:sz="4" w:space="0" w:color="auto"/>
            </w:tcBorders>
            <w:shd w:val="clear" w:color="auto" w:fill="E2EFD9" w:themeFill="accent6" w:themeFillTint="33"/>
          </w:tcPr>
          <w:p w14:paraId="3B5D34BD" w14:textId="77777777" w:rsidR="00E9308A" w:rsidRPr="009100AE" w:rsidRDefault="00E9308A" w:rsidP="00CB5F1E">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01BD0437" w14:textId="77777777" w:rsidR="00E9308A" w:rsidRPr="009100AE" w:rsidRDefault="00E9308A" w:rsidP="00CB5F1E">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4B576562" w14:textId="77777777" w:rsidR="00E9308A" w:rsidRPr="009100AE" w:rsidRDefault="00E9308A" w:rsidP="00CB5F1E">
            <w:pPr>
              <w:rPr>
                <w:lang w:val="sl-SI" w:eastAsia="sl-SI"/>
              </w:rPr>
            </w:pPr>
          </w:p>
        </w:tc>
      </w:tr>
      <w:tr w:rsidR="00E9308A" w:rsidRPr="009100AE" w14:paraId="10B1238F" w14:textId="77777777" w:rsidTr="00CB5F1E">
        <w:tc>
          <w:tcPr>
            <w:tcW w:w="3131" w:type="dxa"/>
            <w:tcBorders>
              <w:top w:val="single" w:sz="4" w:space="0" w:color="auto"/>
              <w:right w:val="single" w:sz="4" w:space="0" w:color="auto"/>
            </w:tcBorders>
          </w:tcPr>
          <w:p w14:paraId="105F43DA" w14:textId="77777777" w:rsidR="00E9308A" w:rsidRPr="009100AE" w:rsidRDefault="00E9308A" w:rsidP="00CB5F1E">
            <w:pPr>
              <w:rPr>
                <w:lang w:val="sl-SI" w:eastAsia="sl-SI"/>
              </w:rPr>
            </w:pPr>
          </w:p>
        </w:tc>
        <w:tc>
          <w:tcPr>
            <w:tcW w:w="2818" w:type="dxa"/>
            <w:tcBorders>
              <w:left w:val="single" w:sz="4" w:space="0" w:color="auto"/>
              <w:right w:val="single" w:sz="4" w:space="0" w:color="auto"/>
            </w:tcBorders>
            <w:shd w:val="clear" w:color="auto" w:fill="E2EFD9" w:themeFill="accent6" w:themeFillTint="33"/>
          </w:tcPr>
          <w:p w14:paraId="31BAC70E" w14:textId="77777777" w:rsidR="00E9308A" w:rsidRPr="009100AE" w:rsidRDefault="00E9308A" w:rsidP="00CB5F1E">
            <w:pPr>
              <w:rPr>
                <w:lang w:val="sl-SI" w:eastAsia="sl-SI"/>
              </w:rPr>
            </w:pPr>
          </w:p>
        </w:tc>
        <w:tc>
          <w:tcPr>
            <w:tcW w:w="3544" w:type="dxa"/>
            <w:tcBorders>
              <w:top w:val="single" w:sz="4" w:space="0" w:color="auto"/>
              <w:left w:val="single" w:sz="4" w:space="0" w:color="auto"/>
              <w:right w:val="single" w:sz="4" w:space="0" w:color="auto"/>
            </w:tcBorders>
          </w:tcPr>
          <w:p w14:paraId="65733B27" w14:textId="77777777" w:rsidR="00E9308A" w:rsidRPr="009100AE" w:rsidRDefault="00E9308A" w:rsidP="00CB5F1E">
            <w:pPr>
              <w:jc w:val="center"/>
              <w:rPr>
                <w:lang w:val="sl-SI" w:eastAsia="sl-SI"/>
              </w:rPr>
            </w:pPr>
            <w:r w:rsidRPr="009100AE">
              <w:rPr>
                <w:lang w:val="sl-SI" w:eastAsia="sl-SI"/>
              </w:rPr>
              <w:t>Podpis:</w:t>
            </w:r>
          </w:p>
        </w:tc>
      </w:tr>
      <w:tr w:rsidR="00E9308A" w:rsidRPr="009100AE" w14:paraId="62CC4890" w14:textId="77777777" w:rsidTr="00CB5F1E">
        <w:tc>
          <w:tcPr>
            <w:tcW w:w="3131" w:type="dxa"/>
            <w:tcBorders>
              <w:right w:val="single" w:sz="4" w:space="0" w:color="auto"/>
            </w:tcBorders>
          </w:tcPr>
          <w:p w14:paraId="76ADD700" w14:textId="77777777" w:rsidR="00E9308A" w:rsidRPr="009100AE" w:rsidRDefault="00E9308A" w:rsidP="00CB5F1E">
            <w:pPr>
              <w:rPr>
                <w:lang w:val="sl-SI" w:eastAsia="sl-SI"/>
              </w:rPr>
            </w:pPr>
          </w:p>
        </w:tc>
        <w:tc>
          <w:tcPr>
            <w:tcW w:w="2818" w:type="dxa"/>
            <w:tcBorders>
              <w:left w:val="single" w:sz="4" w:space="0" w:color="auto"/>
              <w:bottom w:val="single" w:sz="4" w:space="0" w:color="auto"/>
              <w:right w:val="single" w:sz="4" w:space="0" w:color="auto"/>
            </w:tcBorders>
            <w:shd w:val="clear" w:color="auto" w:fill="E2EFD9" w:themeFill="accent6" w:themeFillTint="33"/>
          </w:tcPr>
          <w:p w14:paraId="061E01BB" w14:textId="77777777" w:rsidR="00E9308A" w:rsidRPr="009100AE" w:rsidRDefault="00E9308A" w:rsidP="00CB5F1E">
            <w:pPr>
              <w:rPr>
                <w:lang w:val="sl-SI" w:eastAsia="sl-SI"/>
              </w:rPr>
            </w:pPr>
          </w:p>
        </w:tc>
        <w:tc>
          <w:tcPr>
            <w:tcW w:w="3544" w:type="dxa"/>
            <w:tcBorders>
              <w:left w:val="single" w:sz="4" w:space="0" w:color="auto"/>
              <w:bottom w:val="single" w:sz="4" w:space="0" w:color="auto"/>
              <w:right w:val="single" w:sz="4" w:space="0" w:color="auto"/>
            </w:tcBorders>
            <w:shd w:val="clear" w:color="auto" w:fill="E2EFD9" w:themeFill="accent6" w:themeFillTint="33"/>
          </w:tcPr>
          <w:p w14:paraId="4835179C" w14:textId="77777777" w:rsidR="00E9308A" w:rsidRPr="009100AE" w:rsidRDefault="00E9308A" w:rsidP="00CB5F1E">
            <w:pPr>
              <w:rPr>
                <w:lang w:val="sl-SI" w:eastAsia="sl-SI"/>
              </w:rPr>
            </w:pPr>
          </w:p>
          <w:p w14:paraId="37D789BF" w14:textId="77777777" w:rsidR="00E9308A" w:rsidRPr="009100AE" w:rsidRDefault="00E9308A" w:rsidP="00CB5F1E">
            <w:pPr>
              <w:rPr>
                <w:lang w:val="sl-SI" w:eastAsia="sl-SI"/>
              </w:rPr>
            </w:pPr>
          </w:p>
        </w:tc>
      </w:tr>
    </w:tbl>
    <w:p w14:paraId="7FC0500E" w14:textId="77777777" w:rsidR="00CD282B" w:rsidRPr="009100AE" w:rsidRDefault="00CD282B">
      <w:pPr>
        <w:rPr>
          <w:rFonts w:cstheme="majorHAnsi"/>
          <w:lang w:val="sl-SI"/>
        </w:rPr>
      </w:pPr>
    </w:p>
    <w:sectPr w:rsidR="00CD282B" w:rsidRPr="009100AE" w:rsidSect="00B405F0">
      <w:headerReference w:type="default" r:id="rId14"/>
      <w:footerReference w:type="default" r:id="rId15"/>
      <w:footerReference w:type="first" r:id="rId16"/>
      <w:pgSz w:w="12240" w:h="15840"/>
      <w:pgMar w:top="1340" w:right="1060" w:bottom="1200" w:left="1200" w:header="388"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15567" w14:textId="77777777" w:rsidR="00651241" w:rsidRDefault="00651241" w:rsidP="00EB592B">
      <w:pPr>
        <w:spacing w:after="0" w:line="240" w:lineRule="auto"/>
      </w:pPr>
      <w:r>
        <w:separator/>
      </w:r>
    </w:p>
  </w:endnote>
  <w:endnote w:type="continuationSeparator" w:id="0">
    <w:p w14:paraId="0F2D7F5B" w14:textId="77777777" w:rsidR="00651241" w:rsidRDefault="00651241" w:rsidP="00EB592B">
      <w:pPr>
        <w:spacing w:after="0" w:line="240" w:lineRule="auto"/>
      </w:pPr>
      <w:r>
        <w:continuationSeparator/>
      </w:r>
    </w:p>
  </w:endnote>
  <w:endnote w:type="continuationNotice" w:id="1">
    <w:p w14:paraId="1EC170A4" w14:textId="77777777" w:rsidR="00651241" w:rsidRDefault="006512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7CDFF" w14:textId="7AAACCF5" w:rsidR="002600A9" w:rsidRDefault="002600A9">
    <w:pPr>
      <w:pStyle w:val="Footer"/>
      <w:jc w:val="right"/>
    </w:pPr>
  </w:p>
  <w:p w14:paraId="34BF313A" w14:textId="77777777" w:rsidR="002B6150" w:rsidRDefault="002B61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3919796"/>
      <w:docPartObj>
        <w:docPartGallery w:val="Page Numbers (Bottom of Page)"/>
        <w:docPartUnique/>
      </w:docPartObj>
    </w:sdtPr>
    <w:sdtEndPr>
      <w:rPr>
        <w:noProof/>
      </w:rPr>
    </w:sdtEndPr>
    <w:sdtContent>
      <w:p w14:paraId="42039E1C" w14:textId="5B52A573" w:rsidR="002600A9" w:rsidRDefault="002600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3D2B87" w14:textId="1DB758AF" w:rsidR="006149DA" w:rsidRDefault="006149DA" w:rsidP="00B9326C">
    <w:pPr>
      <w:pStyle w:val="Footer"/>
      <w:tabs>
        <w:tab w:val="clear" w:pos="4680"/>
        <w:tab w:val="clear" w:pos="9360"/>
        <w:tab w:val="left" w:pos="170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7A109" w14:textId="77777777" w:rsidR="00651241" w:rsidRDefault="00651241" w:rsidP="00EB592B">
      <w:pPr>
        <w:spacing w:after="0" w:line="240" w:lineRule="auto"/>
      </w:pPr>
      <w:r>
        <w:separator/>
      </w:r>
    </w:p>
  </w:footnote>
  <w:footnote w:type="continuationSeparator" w:id="0">
    <w:p w14:paraId="7067903C" w14:textId="77777777" w:rsidR="00651241" w:rsidRDefault="00651241" w:rsidP="00EB592B">
      <w:pPr>
        <w:spacing w:after="0" w:line="240" w:lineRule="auto"/>
      </w:pPr>
      <w:r>
        <w:continuationSeparator/>
      </w:r>
    </w:p>
  </w:footnote>
  <w:footnote w:type="continuationNotice" w:id="1">
    <w:p w14:paraId="5D413D9A" w14:textId="77777777" w:rsidR="00651241" w:rsidRDefault="006512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DC084" w14:textId="5DD531F4" w:rsidR="002B6150" w:rsidRDefault="002B6150">
    <w:pPr>
      <w:pStyle w:val="Header"/>
    </w:pPr>
    <w:r>
      <w:rPr>
        <w:noProof/>
      </w:rPr>
      <w:drawing>
        <wp:inline distT="0" distB="0" distL="0" distR="0" wp14:anchorId="56EA4710" wp14:editId="574F95F6">
          <wp:extent cx="1128395" cy="41621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90777" cy="439221"/>
                  </a:xfrm>
                  <a:prstGeom prst="rect">
                    <a:avLst/>
                  </a:prstGeom>
                </pic:spPr>
              </pic:pic>
            </a:graphicData>
          </a:graphic>
        </wp:inline>
      </w:drawing>
    </w:r>
  </w:p>
  <w:p w14:paraId="4A6C3566" w14:textId="77777777" w:rsidR="002B6150" w:rsidRDefault="002B61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E4AD0"/>
    <w:multiLevelType w:val="hybridMultilevel"/>
    <w:tmpl w:val="B87E444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0ED9"/>
    <w:multiLevelType w:val="hybridMultilevel"/>
    <w:tmpl w:val="76FE4B16"/>
    <w:lvl w:ilvl="0" w:tplc="9C7498DE">
      <w:start w:val="6"/>
      <w:numFmt w:val="decimal"/>
      <w:lvlText w:val="%1."/>
      <w:lvlJc w:val="left"/>
      <w:pPr>
        <w:ind w:left="5806"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6157A1"/>
    <w:multiLevelType w:val="hybridMultilevel"/>
    <w:tmpl w:val="F982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77EB"/>
    <w:multiLevelType w:val="hybridMultilevel"/>
    <w:tmpl w:val="69E6309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B4575"/>
    <w:multiLevelType w:val="hybridMultilevel"/>
    <w:tmpl w:val="2F6E0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94152"/>
    <w:multiLevelType w:val="hybridMultilevel"/>
    <w:tmpl w:val="6C428E1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B7443"/>
    <w:multiLevelType w:val="hybridMultilevel"/>
    <w:tmpl w:val="C3E0F960"/>
    <w:lvl w:ilvl="0" w:tplc="E0F808FC">
      <w:numFmt w:val="bullet"/>
      <w:lvlText w:val="-"/>
      <w:lvlJc w:val="left"/>
      <w:pPr>
        <w:ind w:left="938" w:hanging="360"/>
      </w:pPr>
      <w:rPr>
        <w:rFonts w:ascii="Calibri" w:eastAsia="Calibri" w:hAnsi="Calibri" w:cs="Calibri" w:hint="default"/>
        <w:w w:val="100"/>
        <w:sz w:val="22"/>
        <w:szCs w:val="22"/>
        <w:lang w:val="sl-SI" w:eastAsia="sl-SI" w:bidi="sl-SI"/>
      </w:rPr>
    </w:lvl>
    <w:lvl w:ilvl="1" w:tplc="2B48F446">
      <w:numFmt w:val="bullet"/>
      <w:lvlText w:val="•"/>
      <w:lvlJc w:val="left"/>
      <w:pPr>
        <w:ind w:left="1844" w:hanging="360"/>
      </w:pPr>
      <w:rPr>
        <w:lang w:val="sl-SI" w:eastAsia="sl-SI" w:bidi="sl-SI"/>
      </w:rPr>
    </w:lvl>
    <w:lvl w:ilvl="2" w:tplc="ECB2066E">
      <w:numFmt w:val="bullet"/>
      <w:lvlText w:val="•"/>
      <w:lvlJc w:val="left"/>
      <w:pPr>
        <w:ind w:left="2748" w:hanging="360"/>
      </w:pPr>
      <w:rPr>
        <w:lang w:val="sl-SI" w:eastAsia="sl-SI" w:bidi="sl-SI"/>
      </w:rPr>
    </w:lvl>
    <w:lvl w:ilvl="3" w:tplc="FB1AD28E">
      <w:numFmt w:val="bullet"/>
      <w:lvlText w:val="•"/>
      <w:lvlJc w:val="left"/>
      <w:pPr>
        <w:ind w:left="3652" w:hanging="360"/>
      </w:pPr>
      <w:rPr>
        <w:lang w:val="sl-SI" w:eastAsia="sl-SI" w:bidi="sl-SI"/>
      </w:rPr>
    </w:lvl>
    <w:lvl w:ilvl="4" w:tplc="31D2A880">
      <w:numFmt w:val="bullet"/>
      <w:lvlText w:val="•"/>
      <w:lvlJc w:val="left"/>
      <w:pPr>
        <w:ind w:left="4556" w:hanging="360"/>
      </w:pPr>
      <w:rPr>
        <w:lang w:val="sl-SI" w:eastAsia="sl-SI" w:bidi="sl-SI"/>
      </w:rPr>
    </w:lvl>
    <w:lvl w:ilvl="5" w:tplc="A26ECF90">
      <w:numFmt w:val="bullet"/>
      <w:lvlText w:val="•"/>
      <w:lvlJc w:val="left"/>
      <w:pPr>
        <w:ind w:left="5460" w:hanging="360"/>
      </w:pPr>
      <w:rPr>
        <w:lang w:val="sl-SI" w:eastAsia="sl-SI" w:bidi="sl-SI"/>
      </w:rPr>
    </w:lvl>
    <w:lvl w:ilvl="6" w:tplc="6F7663E8">
      <w:numFmt w:val="bullet"/>
      <w:lvlText w:val="•"/>
      <w:lvlJc w:val="left"/>
      <w:pPr>
        <w:ind w:left="6364" w:hanging="360"/>
      </w:pPr>
      <w:rPr>
        <w:lang w:val="sl-SI" w:eastAsia="sl-SI" w:bidi="sl-SI"/>
      </w:rPr>
    </w:lvl>
    <w:lvl w:ilvl="7" w:tplc="2E5ABE9C">
      <w:numFmt w:val="bullet"/>
      <w:lvlText w:val="•"/>
      <w:lvlJc w:val="left"/>
      <w:pPr>
        <w:ind w:left="7268" w:hanging="360"/>
      </w:pPr>
      <w:rPr>
        <w:lang w:val="sl-SI" w:eastAsia="sl-SI" w:bidi="sl-SI"/>
      </w:rPr>
    </w:lvl>
    <w:lvl w:ilvl="8" w:tplc="EAA2D776">
      <w:numFmt w:val="bullet"/>
      <w:lvlText w:val="•"/>
      <w:lvlJc w:val="left"/>
      <w:pPr>
        <w:ind w:left="8172" w:hanging="360"/>
      </w:pPr>
      <w:rPr>
        <w:lang w:val="sl-SI" w:eastAsia="sl-SI" w:bidi="sl-SI"/>
      </w:rPr>
    </w:lvl>
  </w:abstractNum>
  <w:abstractNum w:abstractNumId="7" w15:restartNumberingAfterBreak="0">
    <w:nsid w:val="13321B6C"/>
    <w:multiLevelType w:val="multilevel"/>
    <w:tmpl w:val="8F9CC06E"/>
    <w:lvl w:ilvl="0">
      <w:start w:val="1"/>
      <w:numFmt w:val="bullet"/>
      <w:lvlText w:val="-"/>
      <w:lvlJc w:val="left"/>
      <w:pPr>
        <w:ind w:left="720" w:hanging="360"/>
      </w:pPr>
      <w:rPr>
        <w:rFonts w:ascii="Calibri" w:eastAsiaTheme="minorHAnsi" w:hAnsi="Calibri" w:cs="Calibri"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8" w15:restartNumberingAfterBreak="0">
    <w:nsid w:val="14791B41"/>
    <w:multiLevelType w:val="hybridMultilevel"/>
    <w:tmpl w:val="93408A72"/>
    <w:lvl w:ilvl="0" w:tplc="57D64416">
      <w:numFmt w:val="bullet"/>
      <w:lvlText w:val="-"/>
      <w:lvlJc w:val="left"/>
      <w:pPr>
        <w:ind w:left="360" w:hanging="360"/>
      </w:pPr>
      <w:rPr>
        <w:rFonts w:ascii="Calibri Light" w:eastAsiaTheme="minorHAnsi" w:hAnsi="Calibri Light" w:cs="Calibri Light"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159D56BE"/>
    <w:multiLevelType w:val="hybridMultilevel"/>
    <w:tmpl w:val="810C35F2"/>
    <w:lvl w:ilvl="0" w:tplc="9DDEF39C">
      <w:start w:val="1"/>
      <w:numFmt w:val="upperRoman"/>
      <w:lvlText w:val="%1."/>
      <w:lvlJc w:val="left"/>
      <w:pPr>
        <w:ind w:left="926" w:hanging="708"/>
      </w:pPr>
      <w:rPr>
        <w:rFonts w:ascii="Calibri" w:eastAsia="Calibri" w:hAnsi="Calibri" w:cs="Calibri"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10" w15:restartNumberingAfterBreak="0">
    <w:nsid w:val="15D71874"/>
    <w:multiLevelType w:val="hybridMultilevel"/>
    <w:tmpl w:val="83943BE2"/>
    <w:lvl w:ilvl="0" w:tplc="DE8409C0">
      <w:numFmt w:val="bullet"/>
      <w:lvlText w:val="-"/>
      <w:lvlJc w:val="left"/>
      <w:pPr>
        <w:ind w:left="938" w:hanging="360"/>
      </w:pPr>
      <w:rPr>
        <w:rFonts w:ascii="Calibri" w:eastAsia="Calibri" w:hAnsi="Calibri" w:cs="Calibri" w:hint="default"/>
        <w:w w:val="100"/>
        <w:sz w:val="22"/>
        <w:szCs w:val="22"/>
        <w:lang w:val="sl-SI" w:eastAsia="sl-SI" w:bidi="sl-SI"/>
      </w:rPr>
    </w:lvl>
    <w:lvl w:ilvl="1" w:tplc="8EDC037C">
      <w:numFmt w:val="bullet"/>
      <w:lvlText w:val="•"/>
      <w:lvlJc w:val="left"/>
      <w:pPr>
        <w:ind w:left="1844" w:hanging="360"/>
      </w:pPr>
      <w:rPr>
        <w:lang w:val="sl-SI" w:eastAsia="sl-SI" w:bidi="sl-SI"/>
      </w:rPr>
    </w:lvl>
    <w:lvl w:ilvl="2" w:tplc="250C8490">
      <w:numFmt w:val="bullet"/>
      <w:lvlText w:val="•"/>
      <w:lvlJc w:val="left"/>
      <w:pPr>
        <w:ind w:left="2748" w:hanging="360"/>
      </w:pPr>
      <w:rPr>
        <w:lang w:val="sl-SI" w:eastAsia="sl-SI" w:bidi="sl-SI"/>
      </w:rPr>
    </w:lvl>
    <w:lvl w:ilvl="3" w:tplc="0D72456C">
      <w:numFmt w:val="bullet"/>
      <w:lvlText w:val="•"/>
      <w:lvlJc w:val="left"/>
      <w:pPr>
        <w:ind w:left="3652" w:hanging="360"/>
      </w:pPr>
      <w:rPr>
        <w:lang w:val="sl-SI" w:eastAsia="sl-SI" w:bidi="sl-SI"/>
      </w:rPr>
    </w:lvl>
    <w:lvl w:ilvl="4" w:tplc="B83C83AC">
      <w:numFmt w:val="bullet"/>
      <w:lvlText w:val="•"/>
      <w:lvlJc w:val="left"/>
      <w:pPr>
        <w:ind w:left="4556" w:hanging="360"/>
      </w:pPr>
      <w:rPr>
        <w:lang w:val="sl-SI" w:eastAsia="sl-SI" w:bidi="sl-SI"/>
      </w:rPr>
    </w:lvl>
    <w:lvl w:ilvl="5" w:tplc="CEE0272C">
      <w:numFmt w:val="bullet"/>
      <w:lvlText w:val="•"/>
      <w:lvlJc w:val="left"/>
      <w:pPr>
        <w:ind w:left="5460" w:hanging="360"/>
      </w:pPr>
      <w:rPr>
        <w:lang w:val="sl-SI" w:eastAsia="sl-SI" w:bidi="sl-SI"/>
      </w:rPr>
    </w:lvl>
    <w:lvl w:ilvl="6" w:tplc="1102F56C">
      <w:numFmt w:val="bullet"/>
      <w:lvlText w:val="•"/>
      <w:lvlJc w:val="left"/>
      <w:pPr>
        <w:ind w:left="6364" w:hanging="360"/>
      </w:pPr>
      <w:rPr>
        <w:lang w:val="sl-SI" w:eastAsia="sl-SI" w:bidi="sl-SI"/>
      </w:rPr>
    </w:lvl>
    <w:lvl w:ilvl="7" w:tplc="C0703EE0">
      <w:numFmt w:val="bullet"/>
      <w:lvlText w:val="•"/>
      <w:lvlJc w:val="left"/>
      <w:pPr>
        <w:ind w:left="7268" w:hanging="360"/>
      </w:pPr>
      <w:rPr>
        <w:lang w:val="sl-SI" w:eastAsia="sl-SI" w:bidi="sl-SI"/>
      </w:rPr>
    </w:lvl>
    <w:lvl w:ilvl="8" w:tplc="835E1984">
      <w:numFmt w:val="bullet"/>
      <w:lvlText w:val="•"/>
      <w:lvlJc w:val="left"/>
      <w:pPr>
        <w:ind w:left="8172" w:hanging="360"/>
      </w:pPr>
      <w:rPr>
        <w:lang w:val="sl-SI" w:eastAsia="sl-SI" w:bidi="sl-SI"/>
      </w:rPr>
    </w:lvl>
  </w:abstractNum>
  <w:abstractNum w:abstractNumId="11" w15:restartNumberingAfterBreak="0">
    <w:nsid w:val="16865179"/>
    <w:multiLevelType w:val="hybridMultilevel"/>
    <w:tmpl w:val="986037F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97F54"/>
    <w:multiLevelType w:val="hybridMultilevel"/>
    <w:tmpl w:val="37FAE9A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F5944FF"/>
    <w:multiLevelType w:val="hybridMultilevel"/>
    <w:tmpl w:val="7F8C9B66"/>
    <w:lvl w:ilvl="0" w:tplc="2AA2DE1E">
      <w:numFmt w:val="bullet"/>
      <w:lvlText w:val="-"/>
      <w:lvlJc w:val="left"/>
      <w:pPr>
        <w:ind w:left="1298" w:hanging="360"/>
      </w:pPr>
      <w:rPr>
        <w:rFonts w:ascii="Calibri" w:eastAsia="Calibri" w:hAnsi="Calibri" w:cs="Calibri" w:hint="default"/>
        <w:spacing w:val="-19"/>
        <w:w w:val="100"/>
        <w:sz w:val="18"/>
        <w:szCs w:val="18"/>
        <w:lang w:val="sl-SI" w:eastAsia="sl-SI" w:bidi="sl-SI"/>
      </w:rPr>
    </w:lvl>
    <w:lvl w:ilvl="1" w:tplc="E57A2C44">
      <w:numFmt w:val="bullet"/>
      <w:lvlText w:val="•"/>
      <w:lvlJc w:val="left"/>
      <w:pPr>
        <w:ind w:left="2168" w:hanging="360"/>
      </w:pPr>
      <w:rPr>
        <w:lang w:val="sl-SI" w:eastAsia="sl-SI" w:bidi="sl-SI"/>
      </w:rPr>
    </w:lvl>
    <w:lvl w:ilvl="2" w:tplc="9F3A24D2">
      <w:numFmt w:val="bullet"/>
      <w:lvlText w:val="•"/>
      <w:lvlJc w:val="left"/>
      <w:pPr>
        <w:ind w:left="3036" w:hanging="360"/>
      </w:pPr>
      <w:rPr>
        <w:lang w:val="sl-SI" w:eastAsia="sl-SI" w:bidi="sl-SI"/>
      </w:rPr>
    </w:lvl>
    <w:lvl w:ilvl="3" w:tplc="D6065888">
      <w:numFmt w:val="bullet"/>
      <w:lvlText w:val="•"/>
      <w:lvlJc w:val="left"/>
      <w:pPr>
        <w:ind w:left="3904" w:hanging="360"/>
      </w:pPr>
      <w:rPr>
        <w:lang w:val="sl-SI" w:eastAsia="sl-SI" w:bidi="sl-SI"/>
      </w:rPr>
    </w:lvl>
    <w:lvl w:ilvl="4" w:tplc="AA16BB78">
      <w:numFmt w:val="bullet"/>
      <w:lvlText w:val="•"/>
      <w:lvlJc w:val="left"/>
      <w:pPr>
        <w:ind w:left="4772" w:hanging="360"/>
      </w:pPr>
      <w:rPr>
        <w:lang w:val="sl-SI" w:eastAsia="sl-SI" w:bidi="sl-SI"/>
      </w:rPr>
    </w:lvl>
    <w:lvl w:ilvl="5" w:tplc="9AC6101E">
      <w:numFmt w:val="bullet"/>
      <w:lvlText w:val="•"/>
      <w:lvlJc w:val="left"/>
      <w:pPr>
        <w:ind w:left="5640" w:hanging="360"/>
      </w:pPr>
      <w:rPr>
        <w:lang w:val="sl-SI" w:eastAsia="sl-SI" w:bidi="sl-SI"/>
      </w:rPr>
    </w:lvl>
    <w:lvl w:ilvl="6" w:tplc="8D509FA0">
      <w:numFmt w:val="bullet"/>
      <w:lvlText w:val="•"/>
      <w:lvlJc w:val="left"/>
      <w:pPr>
        <w:ind w:left="6508" w:hanging="360"/>
      </w:pPr>
      <w:rPr>
        <w:lang w:val="sl-SI" w:eastAsia="sl-SI" w:bidi="sl-SI"/>
      </w:rPr>
    </w:lvl>
    <w:lvl w:ilvl="7" w:tplc="3FA61722">
      <w:numFmt w:val="bullet"/>
      <w:lvlText w:val="•"/>
      <w:lvlJc w:val="left"/>
      <w:pPr>
        <w:ind w:left="7376" w:hanging="360"/>
      </w:pPr>
      <w:rPr>
        <w:lang w:val="sl-SI" w:eastAsia="sl-SI" w:bidi="sl-SI"/>
      </w:rPr>
    </w:lvl>
    <w:lvl w:ilvl="8" w:tplc="F6C4802E">
      <w:numFmt w:val="bullet"/>
      <w:lvlText w:val="•"/>
      <w:lvlJc w:val="left"/>
      <w:pPr>
        <w:ind w:left="8244" w:hanging="360"/>
      </w:pPr>
      <w:rPr>
        <w:lang w:val="sl-SI" w:eastAsia="sl-SI" w:bidi="sl-SI"/>
      </w:rPr>
    </w:lvl>
  </w:abstractNum>
  <w:abstractNum w:abstractNumId="14" w15:restartNumberingAfterBreak="0">
    <w:nsid w:val="2752408F"/>
    <w:multiLevelType w:val="hybridMultilevel"/>
    <w:tmpl w:val="E05E14AE"/>
    <w:lvl w:ilvl="0" w:tplc="2794C5BC">
      <w:start w:val="12"/>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B93130"/>
    <w:multiLevelType w:val="hybridMultilevel"/>
    <w:tmpl w:val="9738B3A2"/>
    <w:lvl w:ilvl="0" w:tplc="B21ED552">
      <w:start w:val="7"/>
      <w:numFmt w:val="decimal"/>
      <w:lvlText w:val="%1."/>
      <w:lvlJc w:val="left"/>
      <w:pPr>
        <w:ind w:left="5086" w:hanging="708"/>
      </w:pPr>
      <w:rPr>
        <w:rFonts w:ascii="Calibri" w:eastAsia="Calibri" w:hAnsi="Calibri" w:cs="Calibri" w:hint="default"/>
        <w:b/>
        <w:bCs/>
        <w:w w:val="100"/>
        <w:sz w:val="22"/>
        <w:szCs w:val="22"/>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2BDB2A68"/>
    <w:multiLevelType w:val="hybridMultilevel"/>
    <w:tmpl w:val="40AA3840"/>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57D64416">
      <w:numFmt w:val="bullet"/>
      <w:lvlText w:val="-"/>
      <w:lvlJc w:val="left"/>
      <w:pPr>
        <w:ind w:left="2068" w:hanging="286"/>
      </w:pPr>
      <w:rPr>
        <w:rFonts w:ascii="Calibri Light" w:eastAsiaTheme="minorHAnsi" w:hAnsi="Calibri Light" w:cs="Calibri Light" w:hint="default"/>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17" w15:restartNumberingAfterBreak="0">
    <w:nsid w:val="2C3661AD"/>
    <w:multiLevelType w:val="hybridMultilevel"/>
    <w:tmpl w:val="A91E5E10"/>
    <w:lvl w:ilvl="0" w:tplc="A392C4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63097E"/>
    <w:multiLevelType w:val="hybridMultilevel"/>
    <w:tmpl w:val="D6981AB6"/>
    <w:lvl w:ilvl="0" w:tplc="1984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D6E39"/>
    <w:multiLevelType w:val="hybridMultilevel"/>
    <w:tmpl w:val="963273F2"/>
    <w:lvl w:ilvl="0" w:tplc="62664A3E">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577F96"/>
    <w:multiLevelType w:val="hybridMultilevel"/>
    <w:tmpl w:val="0F941358"/>
    <w:lvl w:ilvl="0" w:tplc="E2767A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045E33"/>
    <w:multiLevelType w:val="hybridMultilevel"/>
    <w:tmpl w:val="2420674E"/>
    <w:lvl w:ilvl="0" w:tplc="57D64416">
      <w:numFmt w:val="bullet"/>
      <w:lvlText w:val="-"/>
      <w:lvlJc w:val="left"/>
      <w:pPr>
        <w:ind w:left="720" w:hanging="360"/>
      </w:pPr>
      <w:rPr>
        <w:rFonts w:ascii="Calibri Light" w:eastAsiaTheme="minorHAnsi"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9C20396"/>
    <w:multiLevelType w:val="hybridMultilevel"/>
    <w:tmpl w:val="9C669E3E"/>
    <w:lvl w:ilvl="0" w:tplc="E0F808FC">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DA0DAD"/>
    <w:multiLevelType w:val="hybridMultilevel"/>
    <w:tmpl w:val="A1D4F550"/>
    <w:lvl w:ilvl="0" w:tplc="D68C5B50">
      <w:numFmt w:val="bullet"/>
      <w:lvlText w:val="•"/>
      <w:lvlJc w:val="left"/>
      <w:pPr>
        <w:ind w:left="1065" w:hanging="705"/>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A272FB1"/>
    <w:multiLevelType w:val="hybridMultilevel"/>
    <w:tmpl w:val="A3CEACDE"/>
    <w:lvl w:ilvl="0" w:tplc="687E39AE">
      <w:start w:val="7"/>
      <w:numFmt w:val="upperRoman"/>
      <w:lvlText w:val="%1."/>
      <w:lvlJc w:val="left"/>
      <w:pPr>
        <w:ind w:left="612" w:hanging="394"/>
      </w:pPr>
      <w:rPr>
        <w:rFonts w:ascii="Calibri Light" w:eastAsia="Calibri Light" w:hAnsi="Calibri Light" w:cs="Calibri Light" w:hint="default"/>
        <w:color w:val="2E5395"/>
        <w:spacing w:val="-1"/>
        <w:w w:val="99"/>
        <w:sz w:val="26"/>
        <w:szCs w:val="26"/>
        <w:lang w:val="sl-SI" w:eastAsia="sl-SI" w:bidi="sl-SI"/>
      </w:rPr>
    </w:lvl>
    <w:lvl w:ilvl="1" w:tplc="4A4A59EC">
      <w:start w:val="1"/>
      <w:numFmt w:val="decimal"/>
      <w:lvlText w:val="%2."/>
      <w:lvlJc w:val="left"/>
      <w:pPr>
        <w:ind w:left="938" w:hanging="360"/>
      </w:pPr>
      <w:rPr>
        <w:rFonts w:asciiTheme="majorHAnsi" w:eastAsia="Calibri" w:hAnsiTheme="majorHAnsi" w:cstheme="majorHAnsi" w:hint="default"/>
        <w:b w:val="0"/>
        <w:bCs w:val="0"/>
        <w:w w:val="100"/>
        <w:sz w:val="24"/>
        <w:szCs w:val="24"/>
        <w:lang w:val="sl-SI" w:eastAsia="sl-SI" w:bidi="sl-SI"/>
      </w:rPr>
    </w:lvl>
    <w:lvl w:ilvl="2" w:tplc="5492C16C">
      <w:numFmt w:val="bullet"/>
      <w:lvlText w:val="-"/>
      <w:lvlJc w:val="left"/>
      <w:pPr>
        <w:ind w:left="938" w:hanging="696"/>
      </w:pPr>
      <w:rPr>
        <w:rFonts w:ascii="Calibri" w:eastAsia="Calibri" w:hAnsi="Calibri" w:cs="Calibri" w:hint="default"/>
        <w:w w:val="100"/>
        <w:sz w:val="22"/>
        <w:szCs w:val="22"/>
        <w:lang w:val="sl-SI" w:eastAsia="sl-SI" w:bidi="sl-SI"/>
      </w:rPr>
    </w:lvl>
    <w:lvl w:ilvl="3" w:tplc="D68AFF8E">
      <w:numFmt w:val="bullet"/>
      <w:lvlText w:val="•"/>
      <w:lvlJc w:val="left"/>
      <w:pPr>
        <w:ind w:left="2290" w:hanging="696"/>
      </w:pPr>
      <w:rPr>
        <w:rFonts w:hint="default"/>
        <w:lang w:val="sl-SI" w:eastAsia="sl-SI" w:bidi="sl-SI"/>
      </w:rPr>
    </w:lvl>
    <w:lvl w:ilvl="4" w:tplc="A5DC7D46">
      <w:numFmt w:val="bullet"/>
      <w:lvlText w:val="•"/>
      <w:lvlJc w:val="left"/>
      <w:pPr>
        <w:ind w:left="3420" w:hanging="696"/>
      </w:pPr>
      <w:rPr>
        <w:rFonts w:hint="default"/>
        <w:lang w:val="sl-SI" w:eastAsia="sl-SI" w:bidi="sl-SI"/>
      </w:rPr>
    </w:lvl>
    <w:lvl w:ilvl="5" w:tplc="5072AB1A">
      <w:numFmt w:val="bullet"/>
      <w:lvlText w:val="•"/>
      <w:lvlJc w:val="left"/>
      <w:pPr>
        <w:ind w:left="4550" w:hanging="696"/>
      </w:pPr>
      <w:rPr>
        <w:rFonts w:hint="default"/>
        <w:lang w:val="sl-SI" w:eastAsia="sl-SI" w:bidi="sl-SI"/>
      </w:rPr>
    </w:lvl>
    <w:lvl w:ilvl="6" w:tplc="97426CFA">
      <w:numFmt w:val="bullet"/>
      <w:lvlText w:val="•"/>
      <w:lvlJc w:val="left"/>
      <w:pPr>
        <w:ind w:left="5680" w:hanging="696"/>
      </w:pPr>
      <w:rPr>
        <w:rFonts w:hint="default"/>
        <w:lang w:val="sl-SI" w:eastAsia="sl-SI" w:bidi="sl-SI"/>
      </w:rPr>
    </w:lvl>
    <w:lvl w:ilvl="7" w:tplc="2E4A38DC">
      <w:numFmt w:val="bullet"/>
      <w:lvlText w:val="•"/>
      <w:lvlJc w:val="left"/>
      <w:pPr>
        <w:ind w:left="6810" w:hanging="696"/>
      </w:pPr>
      <w:rPr>
        <w:rFonts w:hint="default"/>
        <w:lang w:val="sl-SI" w:eastAsia="sl-SI" w:bidi="sl-SI"/>
      </w:rPr>
    </w:lvl>
    <w:lvl w:ilvl="8" w:tplc="A5BED4B6">
      <w:numFmt w:val="bullet"/>
      <w:lvlText w:val="•"/>
      <w:lvlJc w:val="left"/>
      <w:pPr>
        <w:ind w:left="7940" w:hanging="696"/>
      </w:pPr>
      <w:rPr>
        <w:rFonts w:hint="default"/>
        <w:lang w:val="sl-SI" w:eastAsia="sl-SI" w:bidi="sl-SI"/>
      </w:rPr>
    </w:lvl>
  </w:abstractNum>
  <w:abstractNum w:abstractNumId="25" w15:restartNumberingAfterBreak="0">
    <w:nsid w:val="3A4D6694"/>
    <w:multiLevelType w:val="hybridMultilevel"/>
    <w:tmpl w:val="7C809EA8"/>
    <w:lvl w:ilvl="0" w:tplc="688638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A57115"/>
    <w:multiLevelType w:val="hybridMultilevel"/>
    <w:tmpl w:val="769CB3E4"/>
    <w:lvl w:ilvl="0" w:tplc="57D64416">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B54438"/>
    <w:multiLevelType w:val="hybridMultilevel"/>
    <w:tmpl w:val="604E1F68"/>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2047A7"/>
    <w:multiLevelType w:val="hybridMultilevel"/>
    <w:tmpl w:val="0F72EA66"/>
    <w:lvl w:ilvl="0" w:tplc="52F4D0A4">
      <w:start w:val="1"/>
      <w:numFmt w:val="upperRoman"/>
      <w:lvlText w:val="%1."/>
      <w:lvlJc w:val="left"/>
      <w:pPr>
        <w:ind w:left="391" w:hanging="173"/>
      </w:pPr>
      <w:rPr>
        <w:rFonts w:ascii="Calibri Light" w:eastAsia="Calibri Light" w:hAnsi="Calibri Light" w:cs="Calibri Light" w:hint="default"/>
        <w:i/>
        <w:color w:val="1F3763"/>
        <w:spacing w:val="-1"/>
        <w:w w:val="96"/>
        <w:sz w:val="25"/>
        <w:szCs w:val="25"/>
        <w:lang w:val="sl-SI" w:eastAsia="sl-SI" w:bidi="sl-SI"/>
      </w:rPr>
    </w:lvl>
    <w:lvl w:ilvl="1" w:tplc="CF1CDD82">
      <w:start w:val="1"/>
      <w:numFmt w:val="decimal"/>
      <w:lvlText w:val="%2."/>
      <w:lvlJc w:val="left"/>
      <w:pPr>
        <w:ind w:left="787" w:hanging="361"/>
      </w:pPr>
      <w:rPr>
        <w:rFonts w:asciiTheme="majorHAnsi" w:eastAsia="Calibri" w:hAnsiTheme="majorHAnsi" w:cstheme="majorHAnsi" w:hint="default"/>
        <w:b w:val="0"/>
        <w:bCs w:val="0"/>
        <w:w w:val="100"/>
        <w:sz w:val="22"/>
        <w:szCs w:val="22"/>
        <w:lang w:val="sl-SI" w:eastAsia="sl-SI" w:bidi="sl-SI"/>
      </w:rPr>
    </w:lvl>
    <w:lvl w:ilvl="2" w:tplc="41EEDDF6">
      <w:numFmt w:val="bullet"/>
      <w:lvlText w:val="•"/>
      <w:lvlJc w:val="left"/>
      <w:pPr>
        <w:ind w:left="1928" w:hanging="361"/>
      </w:pPr>
      <w:rPr>
        <w:rFonts w:hint="default"/>
        <w:lang w:val="sl-SI" w:eastAsia="sl-SI" w:bidi="sl-SI"/>
      </w:rPr>
    </w:lvl>
    <w:lvl w:ilvl="3" w:tplc="D18C94B4">
      <w:numFmt w:val="bullet"/>
      <w:lvlText w:val="•"/>
      <w:lvlJc w:val="left"/>
      <w:pPr>
        <w:ind w:left="2917" w:hanging="361"/>
      </w:pPr>
      <w:rPr>
        <w:rFonts w:hint="default"/>
        <w:lang w:val="sl-SI" w:eastAsia="sl-SI" w:bidi="sl-SI"/>
      </w:rPr>
    </w:lvl>
    <w:lvl w:ilvl="4" w:tplc="3A8A3858">
      <w:numFmt w:val="bullet"/>
      <w:lvlText w:val="•"/>
      <w:lvlJc w:val="left"/>
      <w:pPr>
        <w:ind w:left="3906" w:hanging="361"/>
      </w:pPr>
      <w:rPr>
        <w:rFonts w:hint="default"/>
        <w:lang w:val="sl-SI" w:eastAsia="sl-SI" w:bidi="sl-SI"/>
      </w:rPr>
    </w:lvl>
    <w:lvl w:ilvl="5" w:tplc="FB6056C4">
      <w:numFmt w:val="bullet"/>
      <w:lvlText w:val="•"/>
      <w:lvlJc w:val="left"/>
      <w:pPr>
        <w:ind w:left="4895" w:hanging="361"/>
      </w:pPr>
      <w:rPr>
        <w:rFonts w:hint="default"/>
        <w:lang w:val="sl-SI" w:eastAsia="sl-SI" w:bidi="sl-SI"/>
      </w:rPr>
    </w:lvl>
    <w:lvl w:ilvl="6" w:tplc="2ACC2740">
      <w:numFmt w:val="bullet"/>
      <w:lvlText w:val="•"/>
      <w:lvlJc w:val="left"/>
      <w:pPr>
        <w:ind w:left="5884" w:hanging="361"/>
      </w:pPr>
      <w:rPr>
        <w:rFonts w:hint="default"/>
        <w:lang w:val="sl-SI" w:eastAsia="sl-SI" w:bidi="sl-SI"/>
      </w:rPr>
    </w:lvl>
    <w:lvl w:ilvl="7" w:tplc="34CE2738">
      <w:numFmt w:val="bullet"/>
      <w:lvlText w:val="•"/>
      <w:lvlJc w:val="left"/>
      <w:pPr>
        <w:ind w:left="6873" w:hanging="361"/>
      </w:pPr>
      <w:rPr>
        <w:rFonts w:hint="default"/>
        <w:lang w:val="sl-SI" w:eastAsia="sl-SI" w:bidi="sl-SI"/>
      </w:rPr>
    </w:lvl>
    <w:lvl w:ilvl="8" w:tplc="045A28D4">
      <w:numFmt w:val="bullet"/>
      <w:lvlText w:val="•"/>
      <w:lvlJc w:val="left"/>
      <w:pPr>
        <w:ind w:left="7862" w:hanging="361"/>
      </w:pPr>
      <w:rPr>
        <w:rFonts w:hint="default"/>
        <w:lang w:val="sl-SI" w:eastAsia="sl-SI" w:bidi="sl-SI"/>
      </w:rPr>
    </w:lvl>
  </w:abstractNum>
  <w:abstractNum w:abstractNumId="29" w15:restartNumberingAfterBreak="0">
    <w:nsid w:val="3DE53D47"/>
    <w:multiLevelType w:val="hybridMultilevel"/>
    <w:tmpl w:val="9676C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D6346E"/>
    <w:multiLevelType w:val="multilevel"/>
    <w:tmpl w:val="41CECF8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BEE39AD"/>
    <w:multiLevelType w:val="hybridMultilevel"/>
    <w:tmpl w:val="439C06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4D3F209E"/>
    <w:multiLevelType w:val="multilevel"/>
    <w:tmpl w:val="B4720A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33" w15:restartNumberingAfterBreak="0">
    <w:nsid w:val="4D6A1057"/>
    <w:multiLevelType w:val="hybridMultilevel"/>
    <w:tmpl w:val="BD7E00B4"/>
    <w:lvl w:ilvl="0" w:tplc="04240001">
      <w:start w:val="1"/>
      <w:numFmt w:val="bullet"/>
      <w:lvlText w:val=""/>
      <w:lvlJc w:val="left"/>
      <w:pPr>
        <w:ind w:left="1571" w:hanging="360"/>
      </w:pPr>
      <w:rPr>
        <w:rFonts w:ascii="Symbol" w:hAnsi="Symbol" w:hint="default"/>
      </w:rPr>
    </w:lvl>
    <w:lvl w:ilvl="1" w:tplc="4AB42DCC">
      <w:start w:val="3"/>
      <w:numFmt w:val="bullet"/>
      <w:lvlText w:val="–"/>
      <w:lvlJc w:val="left"/>
      <w:pPr>
        <w:ind w:left="2291" w:hanging="360"/>
      </w:pPr>
      <w:rPr>
        <w:rFonts w:ascii="Calibri" w:eastAsiaTheme="minorHAnsi" w:hAnsi="Calibri" w:cs="Calibri"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34" w15:restartNumberingAfterBreak="0">
    <w:nsid w:val="4DF87999"/>
    <w:multiLevelType w:val="hybridMultilevel"/>
    <w:tmpl w:val="604E1F68"/>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6131F4"/>
    <w:multiLevelType w:val="hybridMultilevel"/>
    <w:tmpl w:val="355A04C2"/>
    <w:lvl w:ilvl="0" w:tplc="62664A3E">
      <w:start w:val="1"/>
      <w:numFmt w:val="bullet"/>
      <w:lvlText w:val="-"/>
      <w:lvlJc w:val="left"/>
      <w:pPr>
        <w:ind w:left="720" w:hanging="360"/>
      </w:pPr>
      <w:rPr>
        <w:rFonts w:ascii="Calibri" w:eastAsiaTheme="minorHAnsi" w:hAnsi="Calibri" w:cs="Calibri" w:hint="default"/>
      </w:rPr>
    </w:lvl>
    <w:lvl w:ilvl="1" w:tplc="6886387C">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2534E5"/>
    <w:multiLevelType w:val="multilevel"/>
    <w:tmpl w:val="B4720A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37" w15:restartNumberingAfterBreak="0">
    <w:nsid w:val="532162F3"/>
    <w:multiLevelType w:val="hybridMultilevel"/>
    <w:tmpl w:val="B7CE125C"/>
    <w:lvl w:ilvl="0" w:tplc="3FA28C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F324F7"/>
    <w:multiLevelType w:val="hybridMultilevel"/>
    <w:tmpl w:val="C86A1BA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14324C"/>
    <w:multiLevelType w:val="multilevel"/>
    <w:tmpl w:val="B4720A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40" w15:restartNumberingAfterBreak="0">
    <w:nsid w:val="61D86B54"/>
    <w:multiLevelType w:val="hybridMultilevel"/>
    <w:tmpl w:val="55CE3BE6"/>
    <w:lvl w:ilvl="0" w:tplc="62664A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3167C2"/>
    <w:multiLevelType w:val="hybridMultilevel"/>
    <w:tmpl w:val="9B28DE7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07667D"/>
    <w:multiLevelType w:val="hybridMultilevel"/>
    <w:tmpl w:val="1BAAAE84"/>
    <w:lvl w:ilvl="0" w:tplc="57D64416">
      <w:numFmt w:val="bullet"/>
      <w:lvlText w:val="-"/>
      <w:lvlJc w:val="left"/>
      <w:pPr>
        <w:ind w:left="1080" w:hanging="720"/>
      </w:pPr>
      <w:rPr>
        <w:rFonts w:ascii="Calibri Light" w:eastAsiaTheme="minorHAnsi" w:hAnsi="Calibri Light" w:cs="Calibri Light"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3C71E0"/>
    <w:multiLevelType w:val="hybridMultilevel"/>
    <w:tmpl w:val="9676C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F2191D"/>
    <w:multiLevelType w:val="hybridMultilevel"/>
    <w:tmpl w:val="2F5AF6BC"/>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E87495"/>
    <w:multiLevelType w:val="hybridMultilevel"/>
    <w:tmpl w:val="970E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506C64"/>
    <w:multiLevelType w:val="hybridMultilevel"/>
    <w:tmpl w:val="00006596"/>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B846F2B4">
      <w:numFmt w:val="bullet"/>
      <w:lvlText w:val="•"/>
      <w:lvlJc w:val="left"/>
      <w:pPr>
        <w:ind w:left="2068" w:hanging="286"/>
      </w:pPr>
      <w:rPr>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47" w15:restartNumberingAfterBreak="0">
    <w:nsid w:val="71616165"/>
    <w:multiLevelType w:val="hybridMultilevel"/>
    <w:tmpl w:val="6DF257C6"/>
    <w:lvl w:ilvl="0" w:tplc="E0F808FC">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4E7158"/>
    <w:multiLevelType w:val="hybridMultilevel"/>
    <w:tmpl w:val="0BC6EA64"/>
    <w:lvl w:ilvl="0" w:tplc="57D64416">
      <w:numFmt w:val="bullet"/>
      <w:lvlText w:val="-"/>
      <w:lvlJc w:val="left"/>
      <w:pPr>
        <w:ind w:left="720" w:hanging="360"/>
      </w:pPr>
      <w:rPr>
        <w:rFonts w:ascii="Calibri Light" w:eastAsiaTheme="minorHAnsi"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75B2780F"/>
    <w:multiLevelType w:val="hybridMultilevel"/>
    <w:tmpl w:val="336C3BCA"/>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D0431F"/>
    <w:multiLevelType w:val="hybridMultilevel"/>
    <w:tmpl w:val="6FA0E000"/>
    <w:lvl w:ilvl="0" w:tplc="E0F808FC">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92720A"/>
    <w:multiLevelType w:val="hybridMultilevel"/>
    <w:tmpl w:val="F440ED7A"/>
    <w:lvl w:ilvl="0" w:tplc="A62C814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D8A6D7E"/>
    <w:multiLevelType w:val="hybridMultilevel"/>
    <w:tmpl w:val="7B8E8536"/>
    <w:lvl w:ilvl="0" w:tplc="57D64416">
      <w:numFmt w:val="bullet"/>
      <w:lvlText w:val="-"/>
      <w:lvlJc w:val="left"/>
      <w:pPr>
        <w:ind w:left="1800" w:hanging="360"/>
      </w:pPr>
      <w:rPr>
        <w:rFonts w:ascii="Calibri Light" w:eastAsiaTheme="minorHAnsi" w:hAnsi="Calibri Light" w:cs="Calibri Ligh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20"/>
  </w:num>
  <w:num w:numId="3">
    <w:abstractNumId w:val="25"/>
  </w:num>
  <w:num w:numId="4">
    <w:abstractNumId w:val="51"/>
  </w:num>
  <w:num w:numId="5">
    <w:abstractNumId w:val="28"/>
  </w:num>
  <w:num w:numId="6">
    <w:abstractNumId w:val="45"/>
  </w:num>
  <w:num w:numId="7">
    <w:abstractNumId w:val="35"/>
  </w:num>
  <w:num w:numId="8">
    <w:abstractNumId w:val="0"/>
  </w:num>
  <w:num w:numId="9">
    <w:abstractNumId w:val="44"/>
  </w:num>
  <w:num w:numId="10">
    <w:abstractNumId w:val="3"/>
  </w:num>
  <w:num w:numId="11">
    <w:abstractNumId w:val="49"/>
  </w:num>
  <w:num w:numId="12">
    <w:abstractNumId w:val="18"/>
  </w:num>
  <w:num w:numId="13">
    <w:abstractNumId w:val="5"/>
  </w:num>
  <w:num w:numId="14">
    <w:abstractNumId w:val="24"/>
  </w:num>
  <w:num w:numId="15">
    <w:abstractNumId w:val="33"/>
  </w:num>
  <w:num w:numId="16">
    <w:abstractNumId w:val="31"/>
  </w:num>
  <w:num w:numId="17">
    <w:abstractNumId w:val="27"/>
  </w:num>
  <w:num w:numId="18">
    <w:abstractNumId w:val="9"/>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46"/>
    <w:lvlOverride w:ilvl="0">
      <w:startOverride w:val="3"/>
    </w:lvlOverride>
    <w:lvlOverride w:ilvl="1"/>
    <w:lvlOverride w:ilvl="2"/>
    <w:lvlOverride w:ilvl="3"/>
    <w:lvlOverride w:ilvl="4"/>
    <w:lvlOverride w:ilvl="5"/>
    <w:lvlOverride w:ilvl="6"/>
    <w:lvlOverride w:ilvl="7"/>
    <w:lvlOverride w:ilvl="8"/>
  </w:num>
  <w:num w:numId="20">
    <w:abstractNumId w:val="13"/>
  </w:num>
  <w:num w:numId="21">
    <w:abstractNumId w:val="10"/>
  </w:num>
  <w:num w:numId="22">
    <w:abstractNumId w:val="6"/>
  </w:num>
  <w:num w:numId="23">
    <w:abstractNumId w:val="41"/>
  </w:num>
  <w:num w:numId="24">
    <w:abstractNumId w:val="38"/>
  </w:num>
  <w:num w:numId="25">
    <w:abstractNumId w:val="42"/>
  </w:num>
  <w:num w:numId="26">
    <w:abstractNumId w:val="11"/>
  </w:num>
  <w:num w:numId="27">
    <w:abstractNumId w:val="37"/>
  </w:num>
  <w:num w:numId="28">
    <w:abstractNumId w:val="36"/>
  </w:num>
  <w:num w:numId="29">
    <w:abstractNumId w:val="30"/>
  </w:num>
  <w:num w:numId="30">
    <w:abstractNumId w:val="19"/>
  </w:num>
  <w:num w:numId="31">
    <w:abstractNumId w:val="40"/>
  </w:num>
  <w:num w:numId="32">
    <w:abstractNumId w:val="7"/>
  </w:num>
  <w:num w:numId="33">
    <w:abstractNumId w:val="17"/>
  </w:num>
  <w:num w:numId="34">
    <w:abstractNumId w:val="29"/>
  </w:num>
  <w:num w:numId="35">
    <w:abstractNumId w:val="52"/>
  </w:num>
  <w:num w:numId="36">
    <w:abstractNumId w:val="43"/>
  </w:num>
  <w:num w:numId="37">
    <w:abstractNumId w:val="39"/>
  </w:num>
  <w:num w:numId="38">
    <w:abstractNumId w:val="14"/>
  </w:num>
  <w:num w:numId="39">
    <w:abstractNumId w:val="48"/>
  </w:num>
  <w:num w:numId="40">
    <w:abstractNumId w:val="8"/>
  </w:num>
  <w:num w:numId="41">
    <w:abstractNumId w:val="21"/>
  </w:num>
  <w:num w:numId="42">
    <w:abstractNumId w:val="12"/>
  </w:num>
  <w:num w:numId="43">
    <w:abstractNumId w:val="1"/>
  </w:num>
  <w:num w:numId="44">
    <w:abstractNumId w:val="15"/>
  </w:num>
  <w:num w:numId="45">
    <w:abstractNumId w:val="32"/>
  </w:num>
  <w:num w:numId="46">
    <w:abstractNumId w:val="34"/>
  </w:num>
  <w:num w:numId="47">
    <w:abstractNumId w:val="47"/>
  </w:num>
  <w:num w:numId="48">
    <w:abstractNumId w:val="22"/>
  </w:num>
  <w:num w:numId="49">
    <w:abstractNumId w:val="50"/>
  </w:num>
  <w:num w:numId="50">
    <w:abstractNumId w:val="4"/>
  </w:num>
  <w:num w:numId="51">
    <w:abstractNumId w:val="2"/>
  </w:num>
  <w:num w:numId="52">
    <w:abstractNumId w:val="46"/>
  </w:num>
  <w:num w:numId="53">
    <w:abstractNumId w:val="16"/>
  </w:num>
  <w:num w:numId="54">
    <w:abstractNumId w:val="2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DMxtLQ0NDE3MTZR0lEKTi0uzszPAykwqgUAXNvzhywAAAA="/>
  </w:docVars>
  <w:rsids>
    <w:rsidRoot w:val="00562457"/>
    <w:rsid w:val="00000A54"/>
    <w:rsid w:val="00001626"/>
    <w:rsid w:val="00002F84"/>
    <w:rsid w:val="00003E11"/>
    <w:rsid w:val="0000427C"/>
    <w:rsid w:val="000047FA"/>
    <w:rsid w:val="0000582A"/>
    <w:rsid w:val="00005F30"/>
    <w:rsid w:val="00006869"/>
    <w:rsid w:val="000068CB"/>
    <w:rsid w:val="00006D46"/>
    <w:rsid w:val="00006DCC"/>
    <w:rsid w:val="00007A76"/>
    <w:rsid w:val="0001283B"/>
    <w:rsid w:val="00021576"/>
    <w:rsid w:val="00022738"/>
    <w:rsid w:val="00023051"/>
    <w:rsid w:val="00023AFB"/>
    <w:rsid w:val="000245D7"/>
    <w:rsid w:val="00025CD9"/>
    <w:rsid w:val="000261A0"/>
    <w:rsid w:val="0002632F"/>
    <w:rsid w:val="00030F1E"/>
    <w:rsid w:val="00032467"/>
    <w:rsid w:val="000326C1"/>
    <w:rsid w:val="000326F2"/>
    <w:rsid w:val="000341AF"/>
    <w:rsid w:val="0003494F"/>
    <w:rsid w:val="00034A27"/>
    <w:rsid w:val="00041ADB"/>
    <w:rsid w:val="00042665"/>
    <w:rsid w:val="0004454F"/>
    <w:rsid w:val="000468D1"/>
    <w:rsid w:val="00047D90"/>
    <w:rsid w:val="00050870"/>
    <w:rsid w:val="00050D70"/>
    <w:rsid w:val="00051088"/>
    <w:rsid w:val="000513BD"/>
    <w:rsid w:val="00052E18"/>
    <w:rsid w:val="0005552A"/>
    <w:rsid w:val="000555C0"/>
    <w:rsid w:val="00055920"/>
    <w:rsid w:val="00055B47"/>
    <w:rsid w:val="00060067"/>
    <w:rsid w:val="000608C7"/>
    <w:rsid w:val="00060B77"/>
    <w:rsid w:val="0006151B"/>
    <w:rsid w:val="00061F2F"/>
    <w:rsid w:val="00061FBD"/>
    <w:rsid w:val="000620A7"/>
    <w:rsid w:val="00062A90"/>
    <w:rsid w:val="00064867"/>
    <w:rsid w:val="00065302"/>
    <w:rsid w:val="000664AB"/>
    <w:rsid w:val="00071EBA"/>
    <w:rsid w:val="00077FA9"/>
    <w:rsid w:val="00081023"/>
    <w:rsid w:val="00082B24"/>
    <w:rsid w:val="000840B8"/>
    <w:rsid w:val="00084D56"/>
    <w:rsid w:val="000902B8"/>
    <w:rsid w:val="00090374"/>
    <w:rsid w:val="00090C86"/>
    <w:rsid w:val="00091F41"/>
    <w:rsid w:val="00093FD5"/>
    <w:rsid w:val="00094877"/>
    <w:rsid w:val="000952BA"/>
    <w:rsid w:val="0009618E"/>
    <w:rsid w:val="0009731A"/>
    <w:rsid w:val="000A08FB"/>
    <w:rsid w:val="000A0EF2"/>
    <w:rsid w:val="000A205D"/>
    <w:rsid w:val="000A39E7"/>
    <w:rsid w:val="000A3CE9"/>
    <w:rsid w:val="000A4552"/>
    <w:rsid w:val="000A462B"/>
    <w:rsid w:val="000A471F"/>
    <w:rsid w:val="000A55A8"/>
    <w:rsid w:val="000A59B8"/>
    <w:rsid w:val="000A78D1"/>
    <w:rsid w:val="000A7F22"/>
    <w:rsid w:val="000B0745"/>
    <w:rsid w:val="000B20FB"/>
    <w:rsid w:val="000B3536"/>
    <w:rsid w:val="000B5728"/>
    <w:rsid w:val="000B5D51"/>
    <w:rsid w:val="000B75EB"/>
    <w:rsid w:val="000C304E"/>
    <w:rsid w:val="000C4651"/>
    <w:rsid w:val="000C5C36"/>
    <w:rsid w:val="000C6F2E"/>
    <w:rsid w:val="000D0447"/>
    <w:rsid w:val="000D069F"/>
    <w:rsid w:val="000D1BCE"/>
    <w:rsid w:val="000D2016"/>
    <w:rsid w:val="000D20AA"/>
    <w:rsid w:val="000D26EE"/>
    <w:rsid w:val="000D5D67"/>
    <w:rsid w:val="000D70AF"/>
    <w:rsid w:val="000E08AB"/>
    <w:rsid w:val="000E21A4"/>
    <w:rsid w:val="000E34CB"/>
    <w:rsid w:val="000E3AA4"/>
    <w:rsid w:val="000E3D25"/>
    <w:rsid w:val="000E4DEB"/>
    <w:rsid w:val="000E533B"/>
    <w:rsid w:val="000E6D28"/>
    <w:rsid w:val="000F03CD"/>
    <w:rsid w:val="000F0CD4"/>
    <w:rsid w:val="000F3A93"/>
    <w:rsid w:val="000F4FD5"/>
    <w:rsid w:val="000F51D8"/>
    <w:rsid w:val="000F533E"/>
    <w:rsid w:val="000F5646"/>
    <w:rsid w:val="000F5C5D"/>
    <w:rsid w:val="000F6246"/>
    <w:rsid w:val="000F6306"/>
    <w:rsid w:val="001026A6"/>
    <w:rsid w:val="00104E4A"/>
    <w:rsid w:val="00107199"/>
    <w:rsid w:val="00107253"/>
    <w:rsid w:val="0011102C"/>
    <w:rsid w:val="00114595"/>
    <w:rsid w:val="00115EE7"/>
    <w:rsid w:val="001166F4"/>
    <w:rsid w:val="00116D59"/>
    <w:rsid w:val="00117061"/>
    <w:rsid w:val="0011757B"/>
    <w:rsid w:val="00117BD7"/>
    <w:rsid w:val="001201AC"/>
    <w:rsid w:val="00120E18"/>
    <w:rsid w:val="00121CA4"/>
    <w:rsid w:val="001221D0"/>
    <w:rsid w:val="001222EE"/>
    <w:rsid w:val="001239EF"/>
    <w:rsid w:val="0012426D"/>
    <w:rsid w:val="00127EC6"/>
    <w:rsid w:val="001304A0"/>
    <w:rsid w:val="00133B34"/>
    <w:rsid w:val="00134D33"/>
    <w:rsid w:val="0013724D"/>
    <w:rsid w:val="00140B0A"/>
    <w:rsid w:val="00142D48"/>
    <w:rsid w:val="00143953"/>
    <w:rsid w:val="00146505"/>
    <w:rsid w:val="0015616E"/>
    <w:rsid w:val="0015653A"/>
    <w:rsid w:val="00157078"/>
    <w:rsid w:val="00161008"/>
    <w:rsid w:val="001612BF"/>
    <w:rsid w:val="0016142F"/>
    <w:rsid w:val="00161754"/>
    <w:rsid w:val="00161B54"/>
    <w:rsid w:val="00164FA6"/>
    <w:rsid w:val="0016521D"/>
    <w:rsid w:val="00165BE0"/>
    <w:rsid w:val="00166938"/>
    <w:rsid w:val="00166A3B"/>
    <w:rsid w:val="0016763E"/>
    <w:rsid w:val="00167B1F"/>
    <w:rsid w:val="00167FED"/>
    <w:rsid w:val="0017378C"/>
    <w:rsid w:val="001746B0"/>
    <w:rsid w:val="00175C47"/>
    <w:rsid w:val="0017601D"/>
    <w:rsid w:val="0017733C"/>
    <w:rsid w:val="00177DB3"/>
    <w:rsid w:val="001804E8"/>
    <w:rsid w:val="001807C0"/>
    <w:rsid w:val="00180904"/>
    <w:rsid w:val="00180BF2"/>
    <w:rsid w:val="001814F6"/>
    <w:rsid w:val="00182219"/>
    <w:rsid w:val="00182366"/>
    <w:rsid w:val="001834C1"/>
    <w:rsid w:val="00185776"/>
    <w:rsid w:val="00185BA9"/>
    <w:rsid w:val="0018658F"/>
    <w:rsid w:val="00192607"/>
    <w:rsid w:val="00192EB5"/>
    <w:rsid w:val="00194BD0"/>
    <w:rsid w:val="00194EAF"/>
    <w:rsid w:val="00195380"/>
    <w:rsid w:val="001953FA"/>
    <w:rsid w:val="00195DB9"/>
    <w:rsid w:val="001965E8"/>
    <w:rsid w:val="00196DB9"/>
    <w:rsid w:val="00197914"/>
    <w:rsid w:val="001A05C2"/>
    <w:rsid w:val="001A0B5D"/>
    <w:rsid w:val="001A16EC"/>
    <w:rsid w:val="001A2483"/>
    <w:rsid w:val="001A2BEE"/>
    <w:rsid w:val="001A3560"/>
    <w:rsid w:val="001A36A7"/>
    <w:rsid w:val="001A3872"/>
    <w:rsid w:val="001B053C"/>
    <w:rsid w:val="001B1E00"/>
    <w:rsid w:val="001B24E3"/>
    <w:rsid w:val="001B477F"/>
    <w:rsid w:val="001B5060"/>
    <w:rsid w:val="001C1A8B"/>
    <w:rsid w:val="001C2E51"/>
    <w:rsid w:val="001C3BEC"/>
    <w:rsid w:val="001C46B9"/>
    <w:rsid w:val="001C7BF3"/>
    <w:rsid w:val="001C7F29"/>
    <w:rsid w:val="001D1116"/>
    <w:rsid w:val="001D1A8D"/>
    <w:rsid w:val="001D1E7F"/>
    <w:rsid w:val="001D22DA"/>
    <w:rsid w:val="001D47D5"/>
    <w:rsid w:val="001D4FF2"/>
    <w:rsid w:val="001D5BF7"/>
    <w:rsid w:val="001D7275"/>
    <w:rsid w:val="001E16DD"/>
    <w:rsid w:val="001E1C09"/>
    <w:rsid w:val="001E1C51"/>
    <w:rsid w:val="001E3FEC"/>
    <w:rsid w:val="001E4189"/>
    <w:rsid w:val="001E5EA7"/>
    <w:rsid w:val="001F037C"/>
    <w:rsid w:val="001F05EE"/>
    <w:rsid w:val="001F2123"/>
    <w:rsid w:val="001F2422"/>
    <w:rsid w:val="001F366F"/>
    <w:rsid w:val="001F449A"/>
    <w:rsid w:val="001F455B"/>
    <w:rsid w:val="001F4602"/>
    <w:rsid w:val="001F51A5"/>
    <w:rsid w:val="001F6D01"/>
    <w:rsid w:val="001F7D35"/>
    <w:rsid w:val="00200C1E"/>
    <w:rsid w:val="00200E43"/>
    <w:rsid w:val="00201705"/>
    <w:rsid w:val="00202397"/>
    <w:rsid w:val="00203401"/>
    <w:rsid w:val="00204958"/>
    <w:rsid w:val="00204F6A"/>
    <w:rsid w:val="00205E8A"/>
    <w:rsid w:val="002070D6"/>
    <w:rsid w:val="0020727C"/>
    <w:rsid w:val="0020746F"/>
    <w:rsid w:val="00207A71"/>
    <w:rsid w:val="00210B2E"/>
    <w:rsid w:val="00210D11"/>
    <w:rsid w:val="00211174"/>
    <w:rsid w:val="00211A83"/>
    <w:rsid w:val="00212E3D"/>
    <w:rsid w:val="002131F9"/>
    <w:rsid w:val="0021411A"/>
    <w:rsid w:val="002168E7"/>
    <w:rsid w:val="002172BB"/>
    <w:rsid w:val="002225AC"/>
    <w:rsid w:val="00223FDF"/>
    <w:rsid w:val="00224A6F"/>
    <w:rsid w:val="00225273"/>
    <w:rsid w:val="002256EB"/>
    <w:rsid w:val="0022582D"/>
    <w:rsid w:val="00225F55"/>
    <w:rsid w:val="0022726E"/>
    <w:rsid w:val="00231738"/>
    <w:rsid w:val="0023183F"/>
    <w:rsid w:val="00231A05"/>
    <w:rsid w:val="00232CA7"/>
    <w:rsid w:val="00235FAB"/>
    <w:rsid w:val="00236EC6"/>
    <w:rsid w:val="0023765E"/>
    <w:rsid w:val="002405FF"/>
    <w:rsid w:val="002410AE"/>
    <w:rsid w:val="002432B6"/>
    <w:rsid w:val="00246480"/>
    <w:rsid w:val="00246B2B"/>
    <w:rsid w:val="00247DEA"/>
    <w:rsid w:val="00250887"/>
    <w:rsid w:val="00254508"/>
    <w:rsid w:val="00255ECB"/>
    <w:rsid w:val="002600A9"/>
    <w:rsid w:val="002620D3"/>
    <w:rsid w:val="00263226"/>
    <w:rsid w:val="00264B14"/>
    <w:rsid w:val="0026591E"/>
    <w:rsid w:val="00270FDC"/>
    <w:rsid w:val="00271970"/>
    <w:rsid w:val="00273552"/>
    <w:rsid w:val="0027577B"/>
    <w:rsid w:val="002761DC"/>
    <w:rsid w:val="0027673E"/>
    <w:rsid w:val="00277D9A"/>
    <w:rsid w:val="002811B3"/>
    <w:rsid w:val="002819B6"/>
    <w:rsid w:val="00282FC1"/>
    <w:rsid w:val="002844BA"/>
    <w:rsid w:val="00285E9A"/>
    <w:rsid w:val="00286C3E"/>
    <w:rsid w:val="00287EBF"/>
    <w:rsid w:val="00290F0C"/>
    <w:rsid w:val="00291EB6"/>
    <w:rsid w:val="00294920"/>
    <w:rsid w:val="00294CEA"/>
    <w:rsid w:val="00296894"/>
    <w:rsid w:val="00297B9F"/>
    <w:rsid w:val="002A0210"/>
    <w:rsid w:val="002A0B9C"/>
    <w:rsid w:val="002A10C9"/>
    <w:rsid w:val="002A188C"/>
    <w:rsid w:val="002A2775"/>
    <w:rsid w:val="002A4499"/>
    <w:rsid w:val="002A5F50"/>
    <w:rsid w:val="002A6CD1"/>
    <w:rsid w:val="002A711D"/>
    <w:rsid w:val="002B07F8"/>
    <w:rsid w:val="002B1B7F"/>
    <w:rsid w:val="002B1DE2"/>
    <w:rsid w:val="002B2CC7"/>
    <w:rsid w:val="002B2F41"/>
    <w:rsid w:val="002B41A5"/>
    <w:rsid w:val="002B4FCF"/>
    <w:rsid w:val="002B569D"/>
    <w:rsid w:val="002B5929"/>
    <w:rsid w:val="002B5D1F"/>
    <w:rsid w:val="002B6150"/>
    <w:rsid w:val="002B6A91"/>
    <w:rsid w:val="002B766C"/>
    <w:rsid w:val="002B7BD8"/>
    <w:rsid w:val="002C0773"/>
    <w:rsid w:val="002C0B8F"/>
    <w:rsid w:val="002C1018"/>
    <w:rsid w:val="002C210A"/>
    <w:rsid w:val="002C2871"/>
    <w:rsid w:val="002C30EA"/>
    <w:rsid w:val="002C31FE"/>
    <w:rsid w:val="002C4853"/>
    <w:rsid w:val="002C531E"/>
    <w:rsid w:val="002C57B4"/>
    <w:rsid w:val="002C77A2"/>
    <w:rsid w:val="002D0182"/>
    <w:rsid w:val="002D0EA0"/>
    <w:rsid w:val="002D1751"/>
    <w:rsid w:val="002D1D82"/>
    <w:rsid w:val="002D24CF"/>
    <w:rsid w:val="002D45C2"/>
    <w:rsid w:val="002D45FA"/>
    <w:rsid w:val="002D4B25"/>
    <w:rsid w:val="002D4C7C"/>
    <w:rsid w:val="002D7216"/>
    <w:rsid w:val="002E0106"/>
    <w:rsid w:val="002E0D48"/>
    <w:rsid w:val="002E13F0"/>
    <w:rsid w:val="002E222C"/>
    <w:rsid w:val="002E2A10"/>
    <w:rsid w:val="002E36C5"/>
    <w:rsid w:val="002E7366"/>
    <w:rsid w:val="002F125D"/>
    <w:rsid w:val="002F1DB1"/>
    <w:rsid w:val="002F25EA"/>
    <w:rsid w:val="002F3138"/>
    <w:rsid w:val="002F36B4"/>
    <w:rsid w:val="002F4726"/>
    <w:rsid w:val="002F66DA"/>
    <w:rsid w:val="002F7665"/>
    <w:rsid w:val="00302C3A"/>
    <w:rsid w:val="00304B78"/>
    <w:rsid w:val="00305FD5"/>
    <w:rsid w:val="00306CB3"/>
    <w:rsid w:val="003074AB"/>
    <w:rsid w:val="00307BF5"/>
    <w:rsid w:val="00310007"/>
    <w:rsid w:val="00310A32"/>
    <w:rsid w:val="0031321C"/>
    <w:rsid w:val="003133A0"/>
    <w:rsid w:val="00313491"/>
    <w:rsid w:val="00314A46"/>
    <w:rsid w:val="00315BFA"/>
    <w:rsid w:val="003167C9"/>
    <w:rsid w:val="00316901"/>
    <w:rsid w:val="00317C6A"/>
    <w:rsid w:val="00320D9C"/>
    <w:rsid w:val="00321427"/>
    <w:rsid w:val="003226C6"/>
    <w:rsid w:val="00323014"/>
    <w:rsid w:val="00323F30"/>
    <w:rsid w:val="00330F30"/>
    <w:rsid w:val="00331C55"/>
    <w:rsid w:val="003322B3"/>
    <w:rsid w:val="00336230"/>
    <w:rsid w:val="00336C75"/>
    <w:rsid w:val="00340555"/>
    <w:rsid w:val="00340F51"/>
    <w:rsid w:val="00341D20"/>
    <w:rsid w:val="003439FD"/>
    <w:rsid w:val="00345B8C"/>
    <w:rsid w:val="00345F1C"/>
    <w:rsid w:val="0034653A"/>
    <w:rsid w:val="00350E42"/>
    <w:rsid w:val="00351C3D"/>
    <w:rsid w:val="00351D52"/>
    <w:rsid w:val="00353505"/>
    <w:rsid w:val="00354813"/>
    <w:rsid w:val="0035586E"/>
    <w:rsid w:val="00356E11"/>
    <w:rsid w:val="00363556"/>
    <w:rsid w:val="00364768"/>
    <w:rsid w:val="0036563C"/>
    <w:rsid w:val="00366C90"/>
    <w:rsid w:val="003703C6"/>
    <w:rsid w:val="00372D74"/>
    <w:rsid w:val="0037360A"/>
    <w:rsid w:val="00374544"/>
    <w:rsid w:val="00374580"/>
    <w:rsid w:val="003759A6"/>
    <w:rsid w:val="00375E80"/>
    <w:rsid w:val="0037713D"/>
    <w:rsid w:val="00380124"/>
    <w:rsid w:val="003802FB"/>
    <w:rsid w:val="00380442"/>
    <w:rsid w:val="00380AD7"/>
    <w:rsid w:val="003816BE"/>
    <w:rsid w:val="00382F91"/>
    <w:rsid w:val="0038393F"/>
    <w:rsid w:val="00383C9A"/>
    <w:rsid w:val="00384C19"/>
    <w:rsid w:val="00385A20"/>
    <w:rsid w:val="00386034"/>
    <w:rsid w:val="0038630C"/>
    <w:rsid w:val="00387256"/>
    <w:rsid w:val="00387CF4"/>
    <w:rsid w:val="00390269"/>
    <w:rsid w:val="00390A83"/>
    <w:rsid w:val="003924AF"/>
    <w:rsid w:val="00392F82"/>
    <w:rsid w:val="0039448A"/>
    <w:rsid w:val="003950BA"/>
    <w:rsid w:val="003962C9"/>
    <w:rsid w:val="00397BA1"/>
    <w:rsid w:val="003A01F0"/>
    <w:rsid w:val="003A2464"/>
    <w:rsid w:val="003A6A4D"/>
    <w:rsid w:val="003A7758"/>
    <w:rsid w:val="003A78FD"/>
    <w:rsid w:val="003B0901"/>
    <w:rsid w:val="003B0B95"/>
    <w:rsid w:val="003B0CFE"/>
    <w:rsid w:val="003B19C5"/>
    <w:rsid w:val="003B2A6E"/>
    <w:rsid w:val="003B57E1"/>
    <w:rsid w:val="003B5FE8"/>
    <w:rsid w:val="003B7C62"/>
    <w:rsid w:val="003B7F27"/>
    <w:rsid w:val="003C0020"/>
    <w:rsid w:val="003C12CD"/>
    <w:rsid w:val="003C13D1"/>
    <w:rsid w:val="003C17AA"/>
    <w:rsid w:val="003C67A1"/>
    <w:rsid w:val="003D281F"/>
    <w:rsid w:val="003D414E"/>
    <w:rsid w:val="003D4BB3"/>
    <w:rsid w:val="003E1E61"/>
    <w:rsid w:val="003E2820"/>
    <w:rsid w:val="003E3A45"/>
    <w:rsid w:val="003E6488"/>
    <w:rsid w:val="003E6839"/>
    <w:rsid w:val="003F0686"/>
    <w:rsid w:val="003F0E9C"/>
    <w:rsid w:val="003F2415"/>
    <w:rsid w:val="003F340C"/>
    <w:rsid w:val="003F4225"/>
    <w:rsid w:val="003F4A75"/>
    <w:rsid w:val="003F6C18"/>
    <w:rsid w:val="00401D23"/>
    <w:rsid w:val="0040207F"/>
    <w:rsid w:val="004027DC"/>
    <w:rsid w:val="00402D15"/>
    <w:rsid w:val="00402E81"/>
    <w:rsid w:val="00405D68"/>
    <w:rsid w:val="00406698"/>
    <w:rsid w:val="004135B3"/>
    <w:rsid w:val="004140E3"/>
    <w:rsid w:val="00414ED1"/>
    <w:rsid w:val="004153CF"/>
    <w:rsid w:val="00415D41"/>
    <w:rsid w:val="00416B7E"/>
    <w:rsid w:val="00417228"/>
    <w:rsid w:val="004200B5"/>
    <w:rsid w:val="004216C0"/>
    <w:rsid w:val="0042451A"/>
    <w:rsid w:val="0042468F"/>
    <w:rsid w:val="00424DD3"/>
    <w:rsid w:val="00425F00"/>
    <w:rsid w:val="004307F1"/>
    <w:rsid w:val="004320DA"/>
    <w:rsid w:val="004338EF"/>
    <w:rsid w:val="00434F0A"/>
    <w:rsid w:val="00435278"/>
    <w:rsid w:val="00435409"/>
    <w:rsid w:val="00435683"/>
    <w:rsid w:val="0043603D"/>
    <w:rsid w:val="0043648F"/>
    <w:rsid w:val="00440684"/>
    <w:rsid w:val="00442215"/>
    <w:rsid w:val="00443D62"/>
    <w:rsid w:val="004446F0"/>
    <w:rsid w:val="0044495F"/>
    <w:rsid w:val="00445747"/>
    <w:rsid w:val="0044586D"/>
    <w:rsid w:val="00445C67"/>
    <w:rsid w:val="00446939"/>
    <w:rsid w:val="00446A98"/>
    <w:rsid w:val="004511F0"/>
    <w:rsid w:val="004521FD"/>
    <w:rsid w:val="00452525"/>
    <w:rsid w:val="00452CD6"/>
    <w:rsid w:val="00453A87"/>
    <w:rsid w:val="00454794"/>
    <w:rsid w:val="00455403"/>
    <w:rsid w:val="00456F5A"/>
    <w:rsid w:val="00460239"/>
    <w:rsid w:val="00460D9B"/>
    <w:rsid w:val="00461677"/>
    <w:rsid w:val="00461686"/>
    <w:rsid w:val="00461897"/>
    <w:rsid w:val="00463901"/>
    <w:rsid w:val="00464E09"/>
    <w:rsid w:val="00465A66"/>
    <w:rsid w:val="00465C71"/>
    <w:rsid w:val="00465E4E"/>
    <w:rsid w:val="00466C43"/>
    <w:rsid w:val="00467D4D"/>
    <w:rsid w:val="00470751"/>
    <w:rsid w:val="00470910"/>
    <w:rsid w:val="00470F46"/>
    <w:rsid w:val="00472A62"/>
    <w:rsid w:val="004736EE"/>
    <w:rsid w:val="00473A19"/>
    <w:rsid w:val="004746FC"/>
    <w:rsid w:val="00474D27"/>
    <w:rsid w:val="00475F27"/>
    <w:rsid w:val="00476058"/>
    <w:rsid w:val="004767E4"/>
    <w:rsid w:val="004768FE"/>
    <w:rsid w:val="0047774E"/>
    <w:rsid w:val="00477B49"/>
    <w:rsid w:val="00480509"/>
    <w:rsid w:val="00480B60"/>
    <w:rsid w:val="00480EBE"/>
    <w:rsid w:val="0048134A"/>
    <w:rsid w:val="00481412"/>
    <w:rsid w:val="00483CA3"/>
    <w:rsid w:val="00484410"/>
    <w:rsid w:val="00484F09"/>
    <w:rsid w:val="00487321"/>
    <w:rsid w:val="0049032C"/>
    <w:rsid w:val="00491BC1"/>
    <w:rsid w:val="0049273F"/>
    <w:rsid w:val="004927B3"/>
    <w:rsid w:val="00492C21"/>
    <w:rsid w:val="00494202"/>
    <w:rsid w:val="004942BF"/>
    <w:rsid w:val="00496045"/>
    <w:rsid w:val="00496074"/>
    <w:rsid w:val="0049638B"/>
    <w:rsid w:val="004976D1"/>
    <w:rsid w:val="00497BF1"/>
    <w:rsid w:val="004A13D2"/>
    <w:rsid w:val="004A160D"/>
    <w:rsid w:val="004A48CF"/>
    <w:rsid w:val="004A4A6D"/>
    <w:rsid w:val="004A5EFB"/>
    <w:rsid w:val="004A6205"/>
    <w:rsid w:val="004A68D7"/>
    <w:rsid w:val="004A6AC9"/>
    <w:rsid w:val="004A775E"/>
    <w:rsid w:val="004B0179"/>
    <w:rsid w:val="004B4153"/>
    <w:rsid w:val="004B4D18"/>
    <w:rsid w:val="004B5F92"/>
    <w:rsid w:val="004B68C2"/>
    <w:rsid w:val="004B7931"/>
    <w:rsid w:val="004C19DD"/>
    <w:rsid w:val="004C2188"/>
    <w:rsid w:val="004C36B7"/>
    <w:rsid w:val="004C4E53"/>
    <w:rsid w:val="004C5FDF"/>
    <w:rsid w:val="004D18E4"/>
    <w:rsid w:val="004D21D2"/>
    <w:rsid w:val="004D21F6"/>
    <w:rsid w:val="004D3876"/>
    <w:rsid w:val="004D392D"/>
    <w:rsid w:val="004D4FCB"/>
    <w:rsid w:val="004D74B7"/>
    <w:rsid w:val="004E1E1A"/>
    <w:rsid w:val="004E30C3"/>
    <w:rsid w:val="004E32D2"/>
    <w:rsid w:val="004E38F9"/>
    <w:rsid w:val="004E45A8"/>
    <w:rsid w:val="004E4E42"/>
    <w:rsid w:val="004E512B"/>
    <w:rsid w:val="004E6059"/>
    <w:rsid w:val="004E7484"/>
    <w:rsid w:val="004E7995"/>
    <w:rsid w:val="004E7F81"/>
    <w:rsid w:val="004F0431"/>
    <w:rsid w:val="004F12C1"/>
    <w:rsid w:val="004F1C2A"/>
    <w:rsid w:val="004F256E"/>
    <w:rsid w:val="004F442C"/>
    <w:rsid w:val="004F48AF"/>
    <w:rsid w:val="004F4E79"/>
    <w:rsid w:val="004F6090"/>
    <w:rsid w:val="004F7162"/>
    <w:rsid w:val="0050057A"/>
    <w:rsid w:val="00501A6D"/>
    <w:rsid w:val="005023E6"/>
    <w:rsid w:val="00502612"/>
    <w:rsid w:val="005036DE"/>
    <w:rsid w:val="00503EBA"/>
    <w:rsid w:val="00504493"/>
    <w:rsid w:val="00505F4D"/>
    <w:rsid w:val="0050706C"/>
    <w:rsid w:val="00511540"/>
    <w:rsid w:val="005142E0"/>
    <w:rsid w:val="00515F67"/>
    <w:rsid w:val="005165BE"/>
    <w:rsid w:val="005167E3"/>
    <w:rsid w:val="00517A91"/>
    <w:rsid w:val="005201F5"/>
    <w:rsid w:val="00523690"/>
    <w:rsid w:val="00524325"/>
    <w:rsid w:val="005265FE"/>
    <w:rsid w:val="00526C0B"/>
    <w:rsid w:val="00526F3E"/>
    <w:rsid w:val="0053235D"/>
    <w:rsid w:val="00532654"/>
    <w:rsid w:val="00532928"/>
    <w:rsid w:val="00534392"/>
    <w:rsid w:val="005348CB"/>
    <w:rsid w:val="00536694"/>
    <w:rsid w:val="005376B6"/>
    <w:rsid w:val="0053791A"/>
    <w:rsid w:val="00540C33"/>
    <w:rsid w:val="005411DE"/>
    <w:rsid w:val="0054185C"/>
    <w:rsid w:val="00542B5C"/>
    <w:rsid w:val="00543DF5"/>
    <w:rsid w:val="0054623A"/>
    <w:rsid w:val="0054636E"/>
    <w:rsid w:val="00547D9F"/>
    <w:rsid w:val="00553CFA"/>
    <w:rsid w:val="0055712E"/>
    <w:rsid w:val="0056059F"/>
    <w:rsid w:val="005618D6"/>
    <w:rsid w:val="00562457"/>
    <w:rsid w:val="005631CE"/>
    <w:rsid w:val="00563884"/>
    <w:rsid w:val="00564724"/>
    <w:rsid w:val="00564A26"/>
    <w:rsid w:val="00565155"/>
    <w:rsid w:val="00567256"/>
    <w:rsid w:val="0057169A"/>
    <w:rsid w:val="00571B2D"/>
    <w:rsid w:val="005720F5"/>
    <w:rsid w:val="00572D3D"/>
    <w:rsid w:val="005740F0"/>
    <w:rsid w:val="00574BBD"/>
    <w:rsid w:val="00576A99"/>
    <w:rsid w:val="00576CDB"/>
    <w:rsid w:val="005777B2"/>
    <w:rsid w:val="00577B81"/>
    <w:rsid w:val="005810EA"/>
    <w:rsid w:val="00581624"/>
    <w:rsid w:val="00581AF6"/>
    <w:rsid w:val="00582DD4"/>
    <w:rsid w:val="005850FB"/>
    <w:rsid w:val="00585186"/>
    <w:rsid w:val="005907B5"/>
    <w:rsid w:val="00591854"/>
    <w:rsid w:val="00591C65"/>
    <w:rsid w:val="005929CD"/>
    <w:rsid w:val="00592B5D"/>
    <w:rsid w:val="0059324B"/>
    <w:rsid w:val="0059377B"/>
    <w:rsid w:val="00594553"/>
    <w:rsid w:val="005950EA"/>
    <w:rsid w:val="005976F2"/>
    <w:rsid w:val="00597C5F"/>
    <w:rsid w:val="005A0BA6"/>
    <w:rsid w:val="005A1B21"/>
    <w:rsid w:val="005A2E50"/>
    <w:rsid w:val="005A3321"/>
    <w:rsid w:val="005A4F3A"/>
    <w:rsid w:val="005A53D2"/>
    <w:rsid w:val="005A5B25"/>
    <w:rsid w:val="005A6360"/>
    <w:rsid w:val="005A68F4"/>
    <w:rsid w:val="005A6E10"/>
    <w:rsid w:val="005A7D1C"/>
    <w:rsid w:val="005B1088"/>
    <w:rsid w:val="005B3A33"/>
    <w:rsid w:val="005B45F0"/>
    <w:rsid w:val="005B7785"/>
    <w:rsid w:val="005C27F1"/>
    <w:rsid w:val="005C50FF"/>
    <w:rsid w:val="005C60B5"/>
    <w:rsid w:val="005C6419"/>
    <w:rsid w:val="005C66AB"/>
    <w:rsid w:val="005D0A07"/>
    <w:rsid w:val="005D0FA2"/>
    <w:rsid w:val="005D2213"/>
    <w:rsid w:val="005D24E6"/>
    <w:rsid w:val="005D2854"/>
    <w:rsid w:val="005D3615"/>
    <w:rsid w:val="005D481C"/>
    <w:rsid w:val="005D4F9D"/>
    <w:rsid w:val="005D57B0"/>
    <w:rsid w:val="005D5935"/>
    <w:rsid w:val="005D635E"/>
    <w:rsid w:val="005D662A"/>
    <w:rsid w:val="005D66CA"/>
    <w:rsid w:val="005D70D9"/>
    <w:rsid w:val="005D7898"/>
    <w:rsid w:val="005E1113"/>
    <w:rsid w:val="005E1AA0"/>
    <w:rsid w:val="005E2244"/>
    <w:rsid w:val="005E225D"/>
    <w:rsid w:val="005E2C65"/>
    <w:rsid w:val="005E3BA6"/>
    <w:rsid w:val="005E3C0F"/>
    <w:rsid w:val="005E4D14"/>
    <w:rsid w:val="005E5BD0"/>
    <w:rsid w:val="005E640D"/>
    <w:rsid w:val="005E6A51"/>
    <w:rsid w:val="005F01B6"/>
    <w:rsid w:val="005F0F0C"/>
    <w:rsid w:val="005F0FFA"/>
    <w:rsid w:val="005F1179"/>
    <w:rsid w:val="005F18B6"/>
    <w:rsid w:val="005F1CF3"/>
    <w:rsid w:val="005F2564"/>
    <w:rsid w:val="005F3B07"/>
    <w:rsid w:val="005F3D28"/>
    <w:rsid w:val="005F40EB"/>
    <w:rsid w:val="005F5054"/>
    <w:rsid w:val="005F6728"/>
    <w:rsid w:val="005F7591"/>
    <w:rsid w:val="005F7DD4"/>
    <w:rsid w:val="0060045B"/>
    <w:rsid w:val="00600803"/>
    <w:rsid w:val="006015C6"/>
    <w:rsid w:val="006041EC"/>
    <w:rsid w:val="0060620E"/>
    <w:rsid w:val="006066E2"/>
    <w:rsid w:val="0060747D"/>
    <w:rsid w:val="00612F4B"/>
    <w:rsid w:val="006149D5"/>
    <w:rsid w:val="006149DA"/>
    <w:rsid w:val="00615AE3"/>
    <w:rsid w:val="006203BC"/>
    <w:rsid w:val="006204B7"/>
    <w:rsid w:val="00620897"/>
    <w:rsid w:val="00621F0E"/>
    <w:rsid w:val="00622286"/>
    <w:rsid w:val="00622CD0"/>
    <w:rsid w:val="00623583"/>
    <w:rsid w:val="00623784"/>
    <w:rsid w:val="00623C7E"/>
    <w:rsid w:val="00625631"/>
    <w:rsid w:val="00626F8B"/>
    <w:rsid w:val="006277A6"/>
    <w:rsid w:val="00630E42"/>
    <w:rsid w:val="0063160B"/>
    <w:rsid w:val="00631634"/>
    <w:rsid w:val="006323B1"/>
    <w:rsid w:val="00632869"/>
    <w:rsid w:val="00633027"/>
    <w:rsid w:val="00633EC5"/>
    <w:rsid w:val="00634387"/>
    <w:rsid w:val="00635D6D"/>
    <w:rsid w:val="006369EA"/>
    <w:rsid w:val="0063727A"/>
    <w:rsid w:val="00637ABE"/>
    <w:rsid w:val="006406DF"/>
    <w:rsid w:val="00642463"/>
    <w:rsid w:val="006441A5"/>
    <w:rsid w:val="00651241"/>
    <w:rsid w:val="00651898"/>
    <w:rsid w:val="0065298E"/>
    <w:rsid w:val="00652A7B"/>
    <w:rsid w:val="00653E24"/>
    <w:rsid w:val="00654D31"/>
    <w:rsid w:val="006565C9"/>
    <w:rsid w:val="0065761E"/>
    <w:rsid w:val="0066043E"/>
    <w:rsid w:val="00660FDC"/>
    <w:rsid w:val="00662342"/>
    <w:rsid w:val="006647DC"/>
    <w:rsid w:val="00664940"/>
    <w:rsid w:val="0066498D"/>
    <w:rsid w:val="00664EE6"/>
    <w:rsid w:val="00664EEA"/>
    <w:rsid w:val="006658D1"/>
    <w:rsid w:val="006677D3"/>
    <w:rsid w:val="00667B92"/>
    <w:rsid w:val="00670235"/>
    <w:rsid w:val="006706C7"/>
    <w:rsid w:val="00671123"/>
    <w:rsid w:val="00671F6C"/>
    <w:rsid w:val="00675277"/>
    <w:rsid w:val="00675C41"/>
    <w:rsid w:val="00675D1D"/>
    <w:rsid w:val="00677C52"/>
    <w:rsid w:val="0068225A"/>
    <w:rsid w:val="00683D7A"/>
    <w:rsid w:val="006844E1"/>
    <w:rsid w:val="0068606D"/>
    <w:rsid w:val="00686981"/>
    <w:rsid w:val="00686FF3"/>
    <w:rsid w:val="006875CA"/>
    <w:rsid w:val="00687FDA"/>
    <w:rsid w:val="00690439"/>
    <w:rsid w:val="0069136E"/>
    <w:rsid w:val="0069216A"/>
    <w:rsid w:val="00692C4D"/>
    <w:rsid w:val="00693867"/>
    <w:rsid w:val="006965E9"/>
    <w:rsid w:val="006966B1"/>
    <w:rsid w:val="00696943"/>
    <w:rsid w:val="006970BE"/>
    <w:rsid w:val="006976F1"/>
    <w:rsid w:val="006A0022"/>
    <w:rsid w:val="006A023D"/>
    <w:rsid w:val="006A07FB"/>
    <w:rsid w:val="006A15DA"/>
    <w:rsid w:val="006A2297"/>
    <w:rsid w:val="006A2F43"/>
    <w:rsid w:val="006A333E"/>
    <w:rsid w:val="006A3706"/>
    <w:rsid w:val="006A3772"/>
    <w:rsid w:val="006A4158"/>
    <w:rsid w:val="006A58B1"/>
    <w:rsid w:val="006A6D83"/>
    <w:rsid w:val="006A7025"/>
    <w:rsid w:val="006B34B7"/>
    <w:rsid w:val="006B3E70"/>
    <w:rsid w:val="006B514F"/>
    <w:rsid w:val="006B6362"/>
    <w:rsid w:val="006B6672"/>
    <w:rsid w:val="006B68DB"/>
    <w:rsid w:val="006B6D9A"/>
    <w:rsid w:val="006C084F"/>
    <w:rsid w:val="006C0B2D"/>
    <w:rsid w:val="006C18A0"/>
    <w:rsid w:val="006C1E97"/>
    <w:rsid w:val="006C206A"/>
    <w:rsid w:val="006C2B5A"/>
    <w:rsid w:val="006C2D16"/>
    <w:rsid w:val="006C33C7"/>
    <w:rsid w:val="006C42C8"/>
    <w:rsid w:val="006C5203"/>
    <w:rsid w:val="006C55E7"/>
    <w:rsid w:val="006C5A62"/>
    <w:rsid w:val="006C665D"/>
    <w:rsid w:val="006C6717"/>
    <w:rsid w:val="006C7A89"/>
    <w:rsid w:val="006D0A19"/>
    <w:rsid w:val="006D1857"/>
    <w:rsid w:val="006D1A14"/>
    <w:rsid w:val="006D216D"/>
    <w:rsid w:val="006D307F"/>
    <w:rsid w:val="006D3E86"/>
    <w:rsid w:val="006D47A5"/>
    <w:rsid w:val="006D4911"/>
    <w:rsid w:val="006D594C"/>
    <w:rsid w:val="006D7E47"/>
    <w:rsid w:val="006E16CE"/>
    <w:rsid w:val="006E2735"/>
    <w:rsid w:val="006E430F"/>
    <w:rsid w:val="006E68A7"/>
    <w:rsid w:val="006E6DBF"/>
    <w:rsid w:val="006F018E"/>
    <w:rsid w:val="006F06A6"/>
    <w:rsid w:val="006F09E5"/>
    <w:rsid w:val="006F2732"/>
    <w:rsid w:val="006F35F2"/>
    <w:rsid w:val="006F3EF1"/>
    <w:rsid w:val="006F427E"/>
    <w:rsid w:val="006F5A5A"/>
    <w:rsid w:val="00700007"/>
    <w:rsid w:val="00700A3D"/>
    <w:rsid w:val="00701620"/>
    <w:rsid w:val="00702D67"/>
    <w:rsid w:val="00703034"/>
    <w:rsid w:val="00704F27"/>
    <w:rsid w:val="00706395"/>
    <w:rsid w:val="00706A85"/>
    <w:rsid w:val="00706FA6"/>
    <w:rsid w:val="007072B0"/>
    <w:rsid w:val="007075B2"/>
    <w:rsid w:val="007116E8"/>
    <w:rsid w:val="007120AB"/>
    <w:rsid w:val="00714F7F"/>
    <w:rsid w:val="007152FF"/>
    <w:rsid w:val="0071628F"/>
    <w:rsid w:val="00716361"/>
    <w:rsid w:val="007165D2"/>
    <w:rsid w:val="00717A1D"/>
    <w:rsid w:val="00720EB8"/>
    <w:rsid w:val="00721B83"/>
    <w:rsid w:val="00721D47"/>
    <w:rsid w:val="00722D22"/>
    <w:rsid w:val="007236D3"/>
    <w:rsid w:val="00724251"/>
    <w:rsid w:val="0072438A"/>
    <w:rsid w:val="00726189"/>
    <w:rsid w:val="00727A18"/>
    <w:rsid w:val="00727E7D"/>
    <w:rsid w:val="00730650"/>
    <w:rsid w:val="007316B4"/>
    <w:rsid w:val="007341E0"/>
    <w:rsid w:val="00734E60"/>
    <w:rsid w:val="0073528F"/>
    <w:rsid w:val="007361BC"/>
    <w:rsid w:val="00736DE0"/>
    <w:rsid w:val="007407E6"/>
    <w:rsid w:val="00740F7C"/>
    <w:rsid w:val="00741875"/>
    <w:rsid w:val="00741A24"/>
    <w:rsid w:val="00742A71"/>
    <w:rsid w:val="0074460C"/>
    <w:rsid w:val="007460FE"/>
    <w:rsid w:val="00747414"/>
    <w:rsid w:val="00751908"/>
    <w:rsid w:val="00752D54"/>
    <w:rsid w:val="0075337D"/>
    <w:rsid w:val="00753B66"/>
    <w:rsid w:val="00754C8B"/>
    <w:rsid w:val="0075594B"/>
    <w:rsid w:val="0076210D"/>
    <w:rsid w:val="0076296F"/>
    <w:rsid w:val="00763144"/>
    <w:rsid w:val="00763882"/>
    <w:rsid w:val="00764199"/>
    <w:rsid w:val="0076488C"/>
    <w:rsid w:val="00764AEF"/>
    <w:rsid w:val="007716FB"/>
    <w:rsid w:val="0077183C"/>
    <w:rsid w:val="00773DE7"/>
    <w:rsid w:val="007741A1"/>
    <w:rsid w:val="007747EC"/>
    <w:rsid w:val="00774FA5"/>
    <w:rsid w:val="007762C0"/>
    <w:rsid w:val="00776492"/>
    <w:rsid w:val="007769C1"/>
    <w:rsid w:val="00776D79"/>
    <w:rsid w:val="00777EAD"/>
    <w:rsid w:val="00781E1C"/>
    <w:rsid w:val="007821C6"/>
    <w:rsid w:val="007829F9"/>
    <w:rsid w:val="00783365"/>
    <w:rsid w:val="00784586"/>
    <w:rsid w:val="00784A3B"/>
    <w:rsid w:val="00785341"/>
    <w:rsid w:val="00785B39"/>
    <w:rsid w:val="00786AD0"/>
    <w:rsid w:val="00786FC4"/>
    <w:rsid w:val="007872BE"/>
    <w:rsid w:val="00787673"/>
    <w:rsid w:val="00790716"/>
    <w:rsid w:val="00790CD1"/>
    <w:rsid w:val="00791B6B"/>
    <w:rsid w:val="007926C7"/>
    <w:rsid w:val="00795F3D"/>
    <w:rsid w:val="00797A86"/>
    <w:rsid w:val="00797CEB"/>
    <w:rsid w:val="007A1104"/>
    <w:rsid w:val="007A168B"/>
    <w:rsid w:val="007A28FC"/>
    <w:rsid w:val="007A2D7D"/>
    <w:rsid w:val="007A33ED"/>
    <w:rsid w:val="007A467C"/>
    <w:rsid w:val="007A4C81"/>
    <w:rsid w:val="007A66F7"/>
    <w:rsid w:val="007A69A9"/>
    <w:rsid w:val="007A7968"/>
    <w:rsid w:val="007B081A"/>
    <w:rsid w:val="007B2E41"/>
    <w:rsid w:val="007B5F41"/>
    <w:rsid w:val="007B70B7"/>
    <w:rsid w:val="007C1151"/>
    <w:rsid w:val="007C5B16"/>
    <w:rsid w:val="007C5C16"/>
    <w:rsid w:val="007C68D2"/>
    <w:rsid w:val="007C7B95"/>
    <w:rsid w:val="007D2604"/>
    <w:rsid w:val="007D42EE"/>
    <w:rsid w:val="007D5C55"/>
    <w:rsid w:val="007D62CD"/>
    <w:rsid w:val="007D7282"/>
    <w:rsid w:val="007D73C6"/>
    <w:rsid w:val="007E1DDE"/>
    <w:rsid w:val="007E2AE9"/>
    <w:rsid w:val="007E4F5D"/>
    <w:rsid w:val="007F24FA"/>
    <w:rsid w:val="007F4BD7"/>
    <w:rsid w:val="007F6110"/>
    <w:rsid w:val="007F6308"/>
    <w:rsid w:val="007F6D69"/>
    <w:rsid w:val="007F76A3"/>
    <w:rsid w:val="0080023D"/>
    <w:rsid w:val="00803797"/>
    <w:rsid w:val="008055C2"/>
    <w:rsid w:val="00805C36"/>
    <w:rsid w:val="00805FE0"/>
    <w:rsid w:val="0080637E"/>
    <w:rsid w:val="00810185"/>
    <w:rsid w:val="008101D5"/>
    <w:rsid w:val="0081043C"/>
    <w:rsid w:val="008109D4"/>
    <w:rsid w:val="00811983"/>
    <w:rsid w:val="008121DB"/>
    <w:rsid w:val="00814CCB"/>
    <w:rsid w:val="00815766"/>
    <w:rsid w:val="00815B9A"/>
    <w:rsid w:val="00816498"/>
    <w:rsid w:val="00816C4B"/>
    <w:rsid w:val="00816C58"/>
    <w:rsid w:val="00817672"/>
    <w:rsid w:val="008179CC"/>
    <w:rsid w:val="008203AD"/>
    <w:rsid w:val="00820B6E"/>
    <w:rsid w:val="00821195"/>
    <w:rsid w:val="00822106"/>
    <w:rsid w:val="00823562"/>
    <w:rsid w:val="00825259"/>
    <w:rsid w:val="00827CEB"/>
    <w:rsid w:val="008313C4"/>
    <w:rsid w:val="00831C1D"/>
    <w:rsid w:val="00832273"/>
    <w:rsid w:val="008333DA"/>
    <w:rsid w:val="00833A7B"/>
    <w:rsid w:val="008352C5"/>
    <w:rsid w:val="008352D5"/>
    <w:rsid w:val="00835D4A"/>
    <w:rsid w:val="00835EF1"/>
    <w:rsid w:val="00836252"/>
    <w:rsid w:val="00840BEF"/>
    <w:rsid w:val="00841E9F"/>
    <w:rsid w:val="008443FA"/>
    <w:rsid w:val="008460FF"/>
    <w:rsid w:val="008465C5"/>
    <w:rsid w:val="00846746"/>
    <w:rsid w:val="00846889"/>
    <w:rsid w:val="0084696E"/>
    <w:rsid w:val="00846C63"/>
    <w:rsid w:val="00847481"/>
    <w:rsid w:val="00847E2A"/>
    <w:rsid w:val="00852955"/>
    <w:rsid w:val="0085355E"/>
    <w:rsid w:val="00854148"/>
    <w:rsid w:val="008553CD"/>
    <w:rsid w:val="008575CA"/>
    <w:rsid w:val="00860F35"/>
    <w:rsid w:val="00861C48"/>
    <w:rsid w:val="00863249"/>
    <w:rsid w:val="00865152"/>
    <w:rsid w:val="008651DD"/>
    <w:rsid w:val="00865847"/>
    <w:rsid w:val="00865C70"/>
    <w:rsid w:val="00865EA3"/>
    <w:rsid w:val="008663A4"/>
    <w:rsid w:val="00870DF7"/>
    <w:rsid w:val="00871F23"/>
    <w:rsid w:val="00873724"/>
    <w:rsid w:val="00874F89"/>
    <w:rsid w:val="008768E2"/>
    <w:rsid w:val="00877B1D"/>
    <w:rsid w:val="008810D6"/>
    <w:rsid w:val="008812A1"/>
    <w:rsid w:val="008818AB"/>
    <w:rsid w:val="00881930"/>
    <w:rsid w:val="00883785"/>
    <w:rsid w:val="008840C8"/>
    <w:rsid w:val="00884B6C"/>
    <w:rsid w:val="0088605D"/>
    <w:rsid w:val="0088673C"/>
    <w:rsid w:val="00886C71"/>
    <w:rsid w:val="00886D7C"/>
    <w:rsid w:val="008876AB"/>
    <w:rsid w:val="00892225"/>
    <w:rsid w:val="00893D0A"/>
    <w:rsid w:val="00894368"/>
    <w:rsid w:val="00894E7B"/>
    <w:rsid w:val="00894F7A"/>
    <w:rsid w:val="00895560"/>
    <w:rsid w:val="008955F4"/>
    <w:rsid w:val="00896C20"/>
    <w:rsid w:val="00897209"/>
    <w:rsid w:val="008A07C4"/>
    <w:rsid w:val="008A0FC7"/>
    <w:rsid w:val="008A14B5"/>
    <w:rsid w:val="008A37CA"/>
    <w:rsid w:val="008A3C14"/>
    <w:rsid w:val="008A3D57"/>
    <w:rsid w:val="008A6A1D"/>
    <w:rsid w:val="008A7332"/>
    <w:rsid w:val="008B2DCD"/>
    <w:rsid w:val="008B595D"/>
    <w:rsid w:val="008B5FFB"/>
    <w:rsid w:val="008B63E2"/>
    <w:rsid w:val="008B65C0"/>
    <w:rsid w:val="008B7BB9"/>
    <w:rsid w:val="008C1FE5"/>
    <w:rsid w:val="008C3436"/>
    <w:rsid w:val="008C34B2"/>
    <w:rsid w:val="008C3AF0"/>
    <w:rsid w:val="008C443B"/>
    <w:rsid w:val="008C5FEF"/>
    <w:rsid w:val="008C6CF2"/>
    <w:rsid w:val="008C78E8"/>
    <w:rsid w:val="008D0F9D"/>
    <w:rsid w:val="008D1BDB"/>
    <w:rsid w:val="008D1F32"/>
    <w:rsid w:val="008D3B29"/>
    <w:rsid w:val="008D3FF8"/>
    <w:rsid w:val="008D4977"/>
    <w:rsid w:val="008D5B74"/>
    <w:rsid w:val="008D5D9B"/>
    <w:rsid w:val="008D6B64"/>
    <w:rsid w:val="008E20FE"/>
    <w:rsid w:val="008E4AFC"/>
    <w:rsid w:val="008F0431"/>
    <w:rsid w:val="008F360C"/>
    <w:rsid w:val="008F53EC"/>
    <w:rsid w:val="008F588F"/>
    <w:rsid w:val="008F6173"/>
    <w:rsid w:val="008F6A6A"/>
    <w:rsid w:val="008F7598"/>
    <w:rsid w:val="0090057A"/>
    <w:rsid w:val="009015E9"/>
    <w:rsid w:val="00902349"/>
    <w:rsid w:val="009034E8"/>
    <w:rsid w:val="00903F28"/>
    <w:rsid w:val="00904116"/>
    <w:rsid w:val="00904997"/>
    <w:rsid w:val="00906DF6"/>
    <w:rsid w:val="009074B3"/>
    <w:rsid w:val="00907552"/>
    <w:rsid w:val="009100AE"/>
    <w:rsid w:val="009104D6"/>
    <w:rsid w:val="009114D1"/>
    <w:rsid w:val="0091212A"/>
    <w:rsid w:val="009123FA"/>
    <w:rsid w:val="0091363E"/>
    <w:rsid w:val="009148F1"/>
    <w:rsid w:val="00915194"/>
    <w:rsid w:val="0091660C"/>
    <w:rsid w:val="00916F90"/>
    <w:rsid w:val="0091739A"/>
    <w:rsid w:val="00917489"/>
    <w:rsid w:val="00917673"/>
    <w:rsid w:val="00917BB3"/>
    <w:rsid w:val="00921259"/>
    <w:rsid w:val="0092153D"/>
    <w:rsid w:val="0092175E"/>
    <w:rsid w:val="00921A73"/>
    <w:rsid w:val="00921EB4"/>
    <w:rsid w:val="00922963"/>
    <w:rsid w:val="009235F2"/>
    <w:rsid w:val="00923A2E"/>
    <w:rsid w:val="0092437C"/>
    <w:rsid w:val="00924D10"/>
    <w:rsid w:val="00926365"/>
    <w:rsid w:val="00926A6B"/>
    <w:rsid w:val="00927CD5"/>
    <w:rsid w:val="00931553"/>
    <w:rsid w:val="00931C7D"/>
    <w:rsid w:val="009326DF"/>
    <w:rsid w:val="00933791"/>
    <w:rsid w:val="00935F00"/>
    <w:rsid w:val="00937764"/>
    <w:rsid w:val="00940905"/>
    <w:rsid w:val="00941494"/>
    <w:rsid w:val="00941D3A"/>
    <w:rsid w:val="0094335C"/>
    <w:rsid w:val="00943544"/>
    <w:rsid w:val="00943CF6"/>
    <w:rsid w:val="00945360"/>
    <w:rsid w:val="00945671"/>
    <w:rsid w:val="0094728D"/>
    <w:rsid w:val="0095123F"/>
    <w:rsid w:val="00951A1E"/>
    <w:rsid w:val="00952EEB"/>
    <w:rsid w:val="00953B46"/>
    <w:rsid w:val="00954CD1"/>
    <w:rsid w:val="00960D2A"/>
    <w:rsid w:val="00961760"/>
    <w:rsid w:val="00962A67"/>
    <w:rsid w:val="00963C9D"/>
    <w:rsid w:val="00965898"/>
    <w:rsid w:val="009707F3"/>
    <w:rsid w:val="00970BC8"/>
    <w:rsid w:val="00971773"/>
    <w:rsid w:val="00971A8F"/>
    <w:rsid w:val="00972707"/>
    <w:rsid w:val="009731A8"/>
    <w:rsid w:val="00974797"/>
    <w:rsid w:val="00975767"/>
    <w:rsid w:val="00975E68"/>
    <w:rsid w:val="00975EAF"/>
    <w:rsid w:val="009765CE"/>
    <w:rsid w:val="00983BA6"/>
    <w:rsid w:val="0098408E"/>
    <w:rsid w:val="009840F5"/>
    <w:rsid w:val="0098612C"/>
    <w:rsid w:val="009876BB"/>
    <w:rsid w:val="00987A21"/>
    <w:rsid w:val="009901CA"/>
    <w:rsid w:val="00990381"/>
    <w:rsid w:val="009918B0"/>
    <w:rsid w:val="00991C92"/>
    <w:rsid w:val="00992A00"/>
    <w:rsid w:val="00993F8D"/>
    <w:rsid w:val="00996F61"/>
    <w:rsid w:val="0099730D"/>
    <w:rsid w:val="009A0818"/>
    <w:rsid w:val="009A166E"/>
    <w:rsid w:val="009A27AD"/>
    <w:rsid w:val="009A2F46"/>
    <w:rsid w:val="009A33BD"/>
    <w:rsid w:val="009A34B2"/>
    <w:rsid w:val="009A3FFB"/>
    <w:rsid w:val="009A5702"/>
    <w:rsid w:val="009A5715"/>
    <w:rsid w:val="009A64BB"/>
    <w:rsid w:val="009A781B"/>
    <w:rsid w:val="009B1DB5"/>
    <w:rsid w:val="009B2170"/>
    <w:rsid w:val="009B2B87"/>
    <w:rsid w:val="009B3015"/>
    <w:rsid w:val="009B43FB"/>
    <w:rsid w:val="009B4511"/>
    <w:rsid w:val="009B61B3"/>
    <w:rsid w:val="009B7753"/>
    <w:rsid w:val="009C0BBC"/>
    <w:rsid w:val="009C0D94"/>
    <w:rsid w:val="009C2F33"/>
    <w:rsid w:val="009C4EAE"/>
    <w:rsid w:val="009C57D9"/>
    <w:rsid w:val="009C5FA2"/>
    <w:rsid w:val="009C61C4"/>
    <w:rsid w:val="009C681A"/>
    <w:rsid w:val="009C6BEF"/>
    <w:rsid w:val="009D03BD"/>
    <w:rsid w:val="009D0AE3"/>
    <w:rsid w:val="009D0BFF"/>
    <w:rsid w:val="009D0C51"/>
    <w:rsid w:val="009D3307"/>
    <w:rsid w:val="009D441D"/>
    <w:rsid w:val="009D48F4"/>
    <w:rsid w:val="009D694C"/>
    <w:rsid w:val="009E1377"/>
    <w:rsid w:val="009E1C5E"/>
    <w:rsid w:val="009E2491"/>
    <w:rsid w:val="009E308C"/>
    <w:rsid w:val="009E3524"/>
    <w:rsid w:val="009E47AD"/>
    <w:rsid w:val="009E4DE9"/>
    <w:rsid w:val="009E652E"/>
    <w:rsid w:val="009E7C42"/>
    <w:rsid w:val="009F0E60"/>
    <w:rsid w:val="009F1565"/>
    <w:rsid w:val="009F30BC"/>
    <w:rsid w:val="009F53A2"/>
    <w:rsid w:val="00A00095"/>
    <w:rsid w:val="00A020CD"/>
    <w:rsid w:val="00A03837"/>
    <w:rsid w:val="00A064F2"/>
    <w:rsid w:val="00A07149"/>
    <w:rsid w:val="00A102C6"/>
    <w:rsid w:val="00A107F4"/>
    <w:rsid w:val="00A11311"/>
    <w:rsid w:val="00A13332"/>
    <w:rsid w:val="00A158CB"/>
    <w:rsid w:val="00A158D2"/>
    <w:rsid w:val="00A169ED"/>
    <w:rsid w:val="00A17A86"/>
    <w:rsid w:val="00A20534"/>
    <w:rsid w:val="00A2148E"/>
    <w:rsid w:val="00A21696"/>
    <w:rsid w:val="00A22E74"/>
    <w:rsid w:val="00A2353D"/>
    <w:rsid w:val="00A24033"/>
    <w:rsid w:val="00A24747"/>
    <w:rsid w:val="00A24D5C"/>
    <w:rsid w:val="00A25936"/>
    <w:rsid w:val="00A25E61"/>
    <w:rsid w:val="00A2663B"/>
    <w:rsid w:val="00A269E7"/>
    <w:rsid w:val="00A27535"/>
    <w:rsid w:val="00A30769"/>
    <w:rsid w:val="00A308D3"/>
    <w:rsid w:val="00A31555"/>
    <w:rsid w:val="00A3158F"/>
    <w:rsid w:val="00A3372B"/>
    <w:rsid w:val="00A340A6"/>
    <w:rsid w:val="00A3551F"/>
    <w:rsid w:val="00A35A2C"/>
    <w:rsid w:val="00A36456"/>
    <w:rsid w:val="00A37B5C"/>
    <w:rsid w:val="00A40573"/>
    <w:rsid w:val="00A4084B"/>
    <w:rsid w:val="00A41BBD"/>
    <w:rsid w:val="00A42F9D"/>
    <w:rsid w:val="00A4332C"/>
    <w:rsid w:val="00A438A0"/>
    <w:rsid w:val="00A45DB4"/>
    <w:rsid w:val="00A46CE4"/>
    <w:rsid w:val="00A5031D"/>
    <w:rsid w:val="00A50CF2"/>
    <w:rsid w:val="00A5112E"/>
    <w:rsid w:val="00A5254A"/>
    <w:rsid w:val="00A54206"/>
    <w:rsid w:val="00A60E30"/>
    <w:rsid w:val="00A6322A"/>
    <w:rsid w:val="00A64A91"/>
    <w:rsid w:val="00A65CAB"/>
    <w:rsid w:val="00A673F8"/>
    <w:rsid w:val="00A678FD"/>
    <w:rsid w:val="00A70EC0"/>
    <w:rsid w:val="00A71559"/>
    <w:rsid w:val="00A718C9"/>
    <w:rsid w:val="00A72BB4"/>
    <w:rsid w:val="00A72BB6"/>
    <w:rsid w:val="00A72D5C"/>
    <w:rsid w:val="00A73C5A"/>
    <w:rsid w:val="00A74436"/>
    <w:rsid w:val="00A74B0C"/>
    <w:rsid w:val="00A75BED"/>
    <w:rsid w:val="00A77934"/>
    <w:rsid w:val="00A77FD4"/>
    <w:rsid w:val="00A81166"/>
    <w:rsid w:val="00A81E6F"/>
    <w:rsid w:val="00A8235E"/>
    <w:rsid w:val="00A84813"/>
    <w:rsid w:val="00A8587E"/>
    <w:rsid w:val="00A879BE"/>
    <w:rsid w:val="00A9077F"/>
    <w:rsid w:val="00A9177A"/>
    <w:rsid w:val="00A91B0C"/>
    <w:rsid w:val="00A92379"/>
    <w:rsid w:val="00A93BC7"/>
    <w:rsid w:val="00A94B9A"/>
    <w:rsid w:val="00A974A9"/>
    <w:rsid w:val="00A978AC"/>
    <w:rsid w:val="00AA207B"/>
    <w:rsid w:val="00AA24E8"/>
    <w:rsid w:val="00AA645A"/>
    <w:rsid w:val="00AA6EB6"/>
    <w:rsid w:val="00AB2F2E"/>
    <w:rsid w:val="00AB39E6"/>
    <w:rsid w:val="00AB39F7"/>
    <w:rsid w:val="00AB3B53"/>
    <w:rsid w:val="00AB3C6A"/>
    <w:rsid w:val="00AB66EA"/>
    <w:rsid w:val="00AB750B"/>
    <w:rsid w:val="00AC0C1D"/>
    <w:rsid w:val="00AC12D5"/>
    <w:rsid w:val="00AC1636"/>
    <w:rsid w:val="00AC2A3E"/>
    <w:rsid w:val="00AC326C"/>
    <w:rsid w:val="00AC42C1"/>
    <w:rsid w:val="00AC4357"/>
    <w:rsid w:val="00AC459E"/>
    <w:rsid w:val="00AC50DA"/>
    <w:rsid w:val="00AC5690"/>
    <w:rsid w:val="00AC58B7"/>
    <w:rsid w:val="00AC5BAF"/>
    <w:rsid w:val="00AC5F88"/>
    <w:rsid w:val="00AD0832"/>
    <w:rsid w:val="00AD124A"/>
    <w:rsid w:val="00AD5102"/>
    <w:rsid w:val="00AD5FDF"/>
    <w:rsid w:val="00AD7DD1"/>
    <w:rsid w:val="00AE0038"/>
    <w:rsid w:val="00AE1663"/>
    <w:rsid w:val="00AE5849"/>
    <w:rsid w:val="00AE7BF1"/>
    <w:rsid w:val="00AF05CF"/>
    <w:rsid w:val="00AF3629"/>
    <w:rsid w:val="00AF5E68"/>
    <w:rsid w:val="00AF63D4"/>
    <w:rsid w:val="00AF6D36"/>
    <w:rsid w:val="00AF76B5"/>
    <w:rsid w:val="00B03DAA"/>
    <w:rsid w:val="00B04F3D"/>
    <w:rsid w:val="00B050D8"/>
    <w:rsid w:val="00B052D4"/>
    <w:rsid w:val="00B05411"/>
    <w:rsid w:val="00B07134"/>
    <w:rsid w:val="00B10AD1"/>
    <w:rsid w:val="00B118F4"/>
    <w:rsid w:val="00B11B65"/>
    <w:rsid w:val="00B11F0B"/>
    <w:rsid w:val="00B12722"/>
    <w:rsid w:val="00B128B3"/>
    <w:rsid w:val="00B12B54"/>
    <w:rsid w:val="00B152C9"/>
    <w:rsid w:val="00B15396"/>
    <w:rsid w:val="00B16812"/>
    <w:rsid w:val="00B168D4"/>
    <w:rsid w:val="00B17EAB"/>
    <w:rsid w:val="00B21B1B"/>
    <w:rsid w:val="00B2232A"/>
    <w:rsid w:val="00B26E61"/>
    <w:rsid w:val="00B26F18"/>
    <w:rsid w:val="00B27E18"/>
    <w:rsid w:val="00B31E63"/>
    <w:rsid w:val="00B32CD3"/>
    <w:rsid w:val="00B344E4"/>
    <w:rsid w:val="00B346E2"/>
    <w:rsid w:val="00B36C88"/>
    <w:rsid w:val="00B405F0"/>
    <w:rsid w:val="00B44A5A"/>
    <w:rsid w:val="00B4588B"/>
    <w:rsid w:val="00B45ECA"/>
    <w:rsid w:val="00B46BF1"/>
    <w:rsid w:val="00B46BF6"/>
    <w:rsid w:val="00B46C6B"/>
    <w:rsid w:val="00B47542"/>
    <w:rsid w:val="00B50C20"/>
    <w:rsid w:val="00B5360B"/>
    <w:rsid w:val="00B53929"/>
    <w:rsid w:val="00B53EB5"/>
    <w:rsid w:val="00B5496D"/>
    <w:rsid w:val="00B55104"/>
    <w:rsid w:val="00B558D9"/>
    <w:rsid w:val="00B559C4"/>
    <w:rsid w:val="00B60562"/>
    <w:rsid w:val="00B60BB7"/>
    <w:rsid w:val="00B61C21"/>
    <w:rsid w:val="00B631D0"/>
    <w:rsid w:val="00B63985"/>
    <w:rsid w:val="00B64711"/>
    <w:rsid w:val="00B648EF"/>
    <w:rsid w:val="00B64B73"/>
    <w:rsid w:val="00B658EB"/>
    <w:rsid w:val="00B67287"/>
    <w:rsid w:val="00B67817"/>
    <w:rsid w:val="00B7039A"/>
    <w:rsid w:val="00B76481"/>
    <w:rsid w:val="00B77543"/>
    <w:rsid w:val="00B80D96"/>
    <w:rsid w:val="00B816C6"/>
    <w:rsid w:val="00B83D6B"/>
    <w:rsid w:val="00B85876"/>
    <w:rsid w:val="00B861A2"/>
    <w:rsid w:val="00B917CE"/>
    <w:rsid w:val="00B92A5D"/>
    <w:rsid w:val="00B9326C"/>
    <w:rsid w:val="00B938F4"/>
    <w:rsid w:val="00B93CFB"/>
    <w:rsid w:val="00B945A7"/>
    <w:rsid w:val="00B94830"/>
    <w:rsid w:val="00B94F11"/>
    <w:rsid w:val="00B9506F"/>
    <w:rsid w:val="00B95653"/>
    <w:rsid w:val="00B95C3D"/>
    <w:rsid w:val="00B97F6F"/>
    <w:rsid w:val="00BA0395"/>
    <w:rsid w:val="00BA1BAD"/>
    <w:rsid w:val="00BA2D03"/>
    <w:rsid w:val="00BA372D"/>
    <w:rsid w:val="00BA3AD3"/>
    <w:rsid w:val="00BA4048"/>
    <w:rsid w:val="00BA440A"/>
    <w:rsid w:val="00BA55DB"/>
    <w:rsid w:val="00BA5A38"/>
    <w:rsid w:val="00BA5C25"/>
    <w:rsid w:val="00BA5DF5"/>
    <w:rsid w:val="00BA6BE5"/>
    <w:rsid w:val="00BA7484"/>
    <w:rsid w:val="00BB1814"/>
    <w:rsid w:val="00BB1E4C"/>
    <w:rsid w:val="00BB27B2"/>
    <w:rsid w:val="00BB4303"/>
    <w:rsid w:val="00BB4456"/>
    <w:rsid w:val="00BB548D"/>
    <w:rsid w:val="00BB594B"/>
    <w:rsid w:val="00BB6B80"/>
    <w:rsid w:val="00BC16EE"/>
    <w:rsid w:val="00BC2B99"/>
    <w:rsid w:val="00BC3A32"/>
    <w:rsid w:val="00BC79CB"/>
    <w:rsid w:val="00BD0F56"/>
    <w:rsid w:val="00BD2F8F"/>
    <w:rsid w:val="00BD33FD"/>
    <w:rsid w:val="00BD3703"/>
    <w:rsid w:val="00BD387A"/>
    <w:rsid w:val="00BD4075"/>
    <w:rsid w:val="00BD41F5"/>
    <w:rsid w:val="00BD4CB6"/>
    <w:rsid w:val="00BD66A5"/>
    <w:rsid w:val="00BD6D07"/>
    <w:rsid w:val="00BD7809"/>
    <w:rsid w:val="00BE1DD2"/>
    <w:rsid w:val="00BE1F8A"/>
    <w:rsid w:val="00BE2125"/>
    <w:rsid w:val="00BE4EE4"/>
    <w:rsid w:val="00BE5D34"/>
    <w:rsid w:val="00BE7B09"/>
    <w:rsid w:val="00BF0513"/>
    <w:rsid w:val="00BF1757"/>
    <w:rsid w:val="00BF220A"/>
    <w:rsid w:val="00BF3CB1"/>
    <w:rsid w:val="00BF4A6E"/>
    <w:rsid w:val="00BF552E"/>
    <w:rsid w:val="00BF5B7F"/>
    <w:rsid w:val="00BF62F7"/>
    <w:rsid w:val="00BF6334"/>
    <w:rsid w:val="00BF64B6"/>
    <w:rsid w:val="00BF683F"/>
    <w:rsid w:val="00BF7063"/>
    <w:rsid w:val="00BF744B"/>
    <w:rsid w:val="00C0384F"/>
    <w:rsid w:val="00C06EC2"/>
    <w:rsid w:val="00C07E42"/>
    <w:rsid w:val="00C1283D"/>
    <w:rsid w:val="00C14CA4"/>
    <w:rsid w:val="00C1558F"/>
    <w:rsid w:val="00C161F8"/>
    <w:rsid w:val="00C16884"/>
    <w:rsid w:val="00C16F15"/>
    <w:rsid w:val="00C22D74"/>
    <w:rsid w:val="00C24925"/>
    <w:rsid w:val="00C24EC7"/>
    <w:rsid w:val="00C25D7F"/>
    <w:rsid w:val="00C278EB"/>
    <w:rsid w:val="00C3080E"/>
    <w:rsid w:val="00C311B8"/>
    <w:rsid w:val="00C312B5"/>
    <w:rsid w:val="00C312EA"/>
    <w:rsid w:val="00C35032"/>
    <w:rsid w:val="00C35FE8"/>
    <w:rsid w:val="00C36218"/>
    <w:rsid w:val="00C37332"/>
    <w:rsid w:val="00C41D70"/>
    <w:rsid w:val="00C4297B"/>
    <w:rsid w:val="00C42E90"/>
    <w:rsid w:val="00C448AA"/>
    <w:rsid w:val="00C44E7C"/>
    <w:rsid w:val="00C44EE7"/>
    <w:rsid w:val="00C450DA"/>
    <w:rsid w:val="00C452AA"/>
    <w:rsid w:val="00C47546"/>
    <w:rsid w:val="00C5277C"/>
    <w:rsid w:val="00C53D6D"/>
    <w:rsid w:val="00C54138"/>
    <w:rsid w:val="00C576EF"/>
    <w:rsid w:val="00C60243"/>
    <w:rsid w:val="00C602F2"/>
    <w:rsid w:val="00C61ADC"/>
    <w:rsid w:val="00C62682"/>
    <w:rsid w:val="00C70AD5"/>
    <w:rsid w:val="00C773E1"/>
    <w:rsid w:val="00C803B4"/>
    <w:rsid w:val="00C811CC"/>
    <w:rsid w:val="00C82A65"/>
    <w:rsid w:val="00C8394B"/>
    <w:rsid w:val="00C84261"/>
    <w:rsid w:val="00C84655"/>
    <w:rsid w:val="00C84714"/>
    <w:rsid w:val="00C85C86"/>
    <w:rsid w:val="00C85F4F"/>
    <w:rsid w:val="00C90FF3"/>
    <w:rsid w:val="00C935D4"/>
    <w:rsid w:val="00C9381E"/>
    <w:rsid w:val="00C93A6B"/>
    <w:rsid w:val="00C94B6B"/>
    <w:rsid w:val="00CA0DE4"/>
    <w:rsid w:val="00CA1700"/>
    <w:rsid w:val="00CA1898"/>
    <w:rsid w:val="00CA192D"/>
    <w:rsid w:val="00CA5897"/>
    <w:rsid w:val="00CA71A8"/>
    <w:rsid w:val="00CA75B2"/>
    <w:rsid w:val="00CB07F4"/>
    <w:rsid w:val="00CB5F1E"/>
    <w:rsid w:val="00CB61EF"/>
    <w:rsid w:val="00CB6837"/>
    <w:rsid w:val="00CB7D74"/>
    <w:rsid w:val="00CB7E6D"/>
    <w:rsid w:val="00CC1713"/>
    <w:rsid w:val="00CC1FB0"/>
    <w:rsid w:val="00CC243E"/>
    <w:rsid w:val="00CC379D"/>
    <w:rsid w:val="00CC39C8"/>
    <w:rsid w:val="00CC61AE"/>
    <w:rsid w:val="00CC6D60"/>
    <w:rsid w:val="00CD00C1"/>
    <w:rsid w:val="00CD249F"/>
    <w:rsid w:val="00CD282B"/>
    <w:rsid w:val="00CD2D17"/>
    <w:rsid w:val="00CD67F5"/>
    <w:rsid w:val="00CD6E4D"/>
    <w:rsid w:val="00CD7C55"/>
    <w:rsid w:val="00CE0CAB"/>
    <w:rsid w:val="00CE2585"/>
    <w:rsid w:val="00CE393A"/>
    <w:rsid w:val="00CE4F90"/>
    <w:rsid w:val="00CE6595"/>
    <w:rsid w:val="00CE65D8"/>
    <w:rsid w:val="00CE668E"/>
    <w:rsid w:val="00CE70B8"/>
    <w:rsid w:val="00CE766C"/>
    <w:rsid w:val="00CF016D"/>
    <w:rsid w:val="00CF0F8D"/>
    <w:rsid w:val="00CF120C"/>
    <w:rsid w:val="00CF1DF3"/>
    <w:rsid w:val="00CF31EA"/>
    <w:rsid w:val="00CF371B"/>
    <w:rsid w:val="00CF4FE4"/>
    <w:rsid w:val="00CF5264"/>
    <w:rsid w:val="00CF6CA9"/>
    <w:rsid w:val="00D01572"/>
    <w:rsid w:val="00D02865"/>
    <w:rsid w:val="00D033D2"/>
    <w:rsid w:val="00D03626"/>
    <w:rsid w:val="00D06445"/>
    <w:rsid w:val="00D06ACA"/>
    <w:rsid w:val="00D071A9"/>
    <w:rsid w:val="00D11313"/>
    <w:rsid w:val="00D12228"/>
    <w:rsid w:val="00D12521"/>
    <w:rsid w:val="00D14F54"/>
    <w:rsid w:val="00D15043"/>
    <w:rsid w:val="00D20FCF"/>
    <w:rsid w:val="00D212D7"/>
    <w:rsid w:val="00D23B28"/>
    <w:rsid w:val="00D25BFC"/>
    <w:rsid w:val="00D25FFC"/>
    <w:rsid w:val="00D268F4"/>
    <w:rsid w:val="00D26973"/>
    <w:rsid w:val="00D323F0"/>
    <w:rsid w:val="00D340B1"/>
    <w:rsid w:val="00D34D95"/>
    <w:rsid w:val="00D35622"/>
    <w:rsid w:val="00D379B9"/>
    <w:rsid w:val="00D41CFC"/>
    <w:rsid w:val="00D4243C"/>
    <w:rsid w:val="00D43314"/>
    <w:rsid w:val="00D443FD"/>
    <w:rsid w:val="00D45659"/>
    <w:rsid w:val="00D45F1F"/>
    <w:rsid w:val="00D46B16"/>
    <w:rsid w:val="00D46DA6"/>
    <w:rsid w:val="00D51427"/>
    <w:rsid w:val="00D51437"/>
    <w:rsid w:val="00D51D44"/>
    <w:rsid w:val="00D5204C"/>
    <w:rsid w:val="00D54082"/>
    <w:rsid w:val="00D54542"/>
    <w:rsid w:val="00D55B32"/>
    <w:rsid w:val="00D57129"/>
    <w:rsid w:val="00D62DDD"/>
    <w:rsid w:val="00D645CD"/>
    <w:rsid w:val="00D65E8B"/>
    <w:rsid w:val="00D669EA"/>
    <w:rsid w:val="00D66B6F"/>
    <w:rsid w:val="00D71585"/>
    <w:rsid w:val="00D71CB6"/>
    <w:rsid w:val="00D72676"/>
    <w:rsid w:val="00D73456"/>
    <w:rsid w:val="00D75A9C"/>
    <w:rsid w:val="00D774D4"/>
    <w:rsid w:val="00D8001A"/>
    <w:rsid w:val="00D824C9"/>
    <w:rsid w:val="00D82A74"/>
    <w:rsid w:val="00D830B7"/>
    <w:rsid w:val="00D849C2"/>
    <w:rsid w:val="00D87028"/>
    <w:rsid w:val="00D90719"/>
    <w:rsid w:val="00D9348D"/>
    <w:rsid w:val="00D97477"/>
    <w:rsid w:val="00DA02FB"/>
    <w:rsid w:val="00DA24DF"/>
    <w:rsid w:val="00DA2A5D"/>
    <w:rsid w:val="00DA4D69"/>
    <w:rsid w:val="00DB02E4"/>
    <w:rsid w:val="00DB212A"/>
    <w:rsid w:val="00DB23BF"/>
    <w:rsid w:val="00DB3E80"/>
    <w:rsid w:val="00DB4A4B"/>
    <w:rsid w:val="00DB5D8D"/>
    <w:rsid w:val="00DC0874"/>
    <w:rsid w:val="00DC28F5"/>
    <w:rsid w:val="00DC2AD8"/>
    <w:rsid w:val="00DC2C95"/>
    <w:rsid w:val="00DC3ED4"/>
    <w:rsid w:val="00DC6361"/>
    <w:rsid w:val="00DC76BD"/>
    <w:rsid w:val="00DD0BD4"/>
    <w:rsid w:val="00DD0ED3"/>
    <w:rsid w:val="00DD2485"/>
    <w:rsid w:val="00DD2CFB"/>
    <w:rsid w:val="00DD3E90"/>
    <w:rsid w:val="00DD46C5"/>
    <w:rsid w:val="00DD522E"/>
    <w:rsid w:val="00DD5EC9"/>
    <w:rsid w:val="00DD74E1"/>
    <w:rsid w:val="00DD7A36"/>
    <w:rsid w:val="00DE055C"/>
    <w:rsid w:val="00DE0D88"/>
    <w:rsid w:val="00DE18EB"/>
    <w:rsid w:val="00DE2226"/>
    <w:rsid w:val="00DE346F"/>
    <w:rsid w:val="00DE63B9"/>
    <w:rsid w:val="00DE6418"/>
    <w:rsid w:val="00DE6CE4"/>
    <w:rsid w:val="00DE7FCE"/>
    <w:rsid w:val="00DF001C"/>
    <w:rsid w:val="00DF0BD7"/>
    <w:rsid w:val="00DF1C8C"/>
    <w:rsid w:val="00DF3DEE"/>
    <w:rsid w:val="00DF5782"/>
    <w:rsid w:val="00DF5CEE"/>
    <w:rsid w:val="00DF6B99"/>
    <w:rsid w:val="00DF7429"/>
    <w:rsid w:val="00DF7ADA"/>
    <w:rsid w:val="00DF7DD9"/>
    <w:rsid w:val="00E01ED6"/>
    <w:rsid w:val="00E02029"/>
    <w:rsid w:val="00E023D7"/>
    <w:rsid w:val="00E03805"/>
    <w:rsid w:val="00E04B16"/>
    <w:rsid w:val="00E05641"/>
    <w:rsid w:val="00E06F13"/>
    <w:rsid w:val="00E0790C"/>
    <w:rsid w:val="00E110B4"/>
    <w:rsid w:val="00E116A4"/>
    <w:rsid w:val="00E11C4A"/>
    <w:rsid w:val="00E1366F"/>
    <w:rsid w:val="00E14213"/>
    <w:rsid w:val="00E17FC4"/>
    <w:rsid w:val="00E26248"/>
    <w:rsid w:val="00E32800"/>
    <w:rsid w:val="00E3338C"/>
    <w:rsid w:val="00E343D7"/>
    <w:rsid w:val="00E34A1D"/>
    <w:rsid w:val="00E3548B"/>
    <w:rsid w:val="00E35DB9"/>
    <w:rsid w:val="00E35ECE"/>
    <w:rsid w:val="00E37190"/>
    <w:rsid w:val="00E4046B"/>
    <w:rsid w:val="00E4144C"/>
    <w:rsid w:val="00E417A5"/>
    <w:rsid w:val="00E4199C"/>
    <w:rsid w:val="00E441B7"/>
    <w:rsid w:val="00E44441"/>
    <w:rsid w:val="00E44A28"/>
    <w:rsid w:val="00E518BA"/>
    <w:rsid w:val="00E52780"/>
    <w:rsid w:val="00E5278F"/>
    <w:rsid w:val="00E5358A"/>
    <w:rsid w:val="00E55C92"/>
    <w:rsid w:val="00E56113"/>
    <w:rsid w:val="00E56E59"/>
    <w:rsid w:val="00E570D3"/>
    <w:rsid w:val="00E6069B"/>
    <w:rsid w:val="00E63E92"/>
    <w:rsid w:val="00E65BD8"/>
    <w:rsid w:val="00E65CFE"/>
    <w:rsid w:val="00E6692F"/>
    <w:rsid w:val="00E71C26"/>
    <w:rsid w:val="00E734FF"/>
    <w:rsid w:val="00E7387B"/>
    <w:rsid w:val="00E73F0E"/>
    <w:rsid w:val="00E742D5"/>
    <w:rsid w:val="00E74D6C"/>
    <w:rsid w:val="00E75180"/>
    <w:rsid w:val="00E754CA"/>
    <w:rsid w:val="00E7755A"/>
    <w:rsid w:val="00E7782A"/>
    <w:rsid w:val="00E80951"/>
    <w:rsid w:val="00E80E09"/>
    <w:rsid w:val="00E8109D"/>
    <w:rsid w:val="00E84C36"/>
    <w:rsid w:val="00E8540F"/>
    <w:rsid w:val="00E85BA0"/>
    <w:rsid w:val="00E86564"/>
    <w:rsid w:val="00E86F31"/>
    <w:rsid w:val="00E87721"/>
    <w:rsid w:val="00E8792C"/>
    <w:rsid w:val="00E879C8"/>
    <w:rsid w:val="00E9308A"/>
    <w:rsid w:val="00E93164"/>
    <w:rsid w:val="00E93EB5"/>
    <w:rsid w:val="00E94C64"/>
    <w:rsid w:val="00E96D33"/>
    <w:rsid w:val="00EA1DA0"/>
    <w:rsid w:val="00EA48BE"/>
    <w:rsid w:val="00EA5386"/>
    <w:rsid w:val="00EA6AE8"/>
    <w:rsid w:val="00EA6FFB"/>
    <w:rsid w:val="00EB13E8"/>
    <w:rsid w:val="00EB1CBD"/>
    <w:rsid w:val="00EB1F6B"/>
    <w:rsid w:val="00EB36F7"/>
    <w:rsid w:val="00EB3FB9"/>
    <w:rsid w:val="00EB49E1"/>
    <w:rsid w:val="00EB4BA3"/>
    <w:rsid w:val="00EB534A"/>
    <w:rsid w:val="00EB57F4"/>
    <w:rsid w:val="00EB5908"/>
    <w:rsid w:val="00EB592B"/>
    <w:rsid w:val="00EB6633"/>
    <w:rsid w:val="00EB794A"/>
    <w:rsid w:val="00EB79DA"/>
    <w:rsid w:val="00EC16FA"/>
    <w:rsid w:val="00EC216A"/>
    <w:rsid w:val="00EC28BD"/>
    <w:rsid w:val="00EC4000"/>
    <w:rsid w:val="00EC41EB"/>
    <w:rsid w:val="00EC46C1"/>
    <w:rsid w:val="00EC4923"/>
    <w:rsid w:val="00EC72AC"/>
    <w:rsid w:val="00EC7809"/>
    <w:rsid w:val="00ED22E6"/>
    <w:rsid w:val="00ED49B0"/>
    <w:rsid w:val="00ED53FB"/>
    <w:rsid w:val="00ED5759"/>
    <w:rsid w:val="00ED68B9"/>
    <w:rsid w:val="00ED6D96"/>
    <w:rsid w:val="00ED6EF1"/>
    <w:rsid w:val="00ED6F1D"/>
    <w:rsid w:val="00ED7F41"/>
    <w:rsid w:val="00EE0E51"/>
    <w:rsid w:val="00EE1D92"/>
    <w:rsid w:val="00EE3DF5"/>
    <w:rsid w:val="00EE4383"/>
    <w:rsid w:val="00EE5760"/>
    <w:rsid w:val="00EE7119"/>
    <w:rsid w:val="00EE71CC"/>
    <w:rsid w:val="00EF0FE6"/>
    <w:rsid w:val="00EF171B"/>
    <w:rsid w:val="00EF344D"/>
    <w:rsid w:val="00EF355D"/>
    <w:rsid w:val="00EF402B"/>
    <w:rsid w:val="00F00857"/>
    <w:rsid w:val="00F0163E"/>
    <w:rsid w:val="00F01B9A"/>
    <w:rsid w:val="00F01E62"/>
    <w:rsid w:val="00F0398E"/>
    <w:rsid w:val="00F06A15"/>
    <w:rsid w:val="00F070A5"/>
    <w:rsid w:val="00F07D93"/>
    <w:rsid w:val="00F103CB"/>
    <w:rsid w:val="00F11674"/>
    <w:rsid w:val="00F11814"/>
    <w:rsid w:val="00F120F2"/>
    <w:rsid w:val="00F1282C"/>
    <w:rsid w:val="00F1296E"/>
    <w:rsid w:val="00F1369A"/>
    <w:rsid w:val="00F1478A"/>
    <w:rsid w:val="00F152B3"/>
    <w:rsid w:val="00F161BF"/>
    <w:rsid w:val="00F168A1"/>
    <w:rsid w:val="00F17BB3"/>
    <w:rsid w:val="00F22007"/>
    <w:rsid w:val="00F22200"/>
    <w:rsid w:val="00F22A52"/>
    <w:rsid w:val="00F2351F"/>
    <w:rsid w:val="00F2483C"/>
    <w:rsid w:val="00F275C1"/>
    <w:rsid w:val="00F316D7"/>
    <w:rsid w:val="00F31E7D"/>
    <w:rsid w:val="00F334DC"/>
    <w:rsid w:val="00F356AF"/>
    <w:rsid w:val="00F35D50"/>
    <w:rsid w:val="00F402EE"/>
    <w:rsid w:val="00F40CCB"/>
    <w:rsid w:val="00F4136B"/>
    <w:rsid w:val="00F41EA6"/>
    <w:rsid w:val="00F429CB"/>
    <w:rsid w:val="00F4538C"/>
    <w:rsid w:val="00F45CD5"/>
    <w:rsid w:val="00F46CA2"/>
    <w:rsid w:val="00F46D92"/>
    <w:rsid w:val="00F479CB"/>
    <w:rsid w:val="00F47F44"/>
    <w:rsid w:val="00F50C38"/>
    <w:rsid w:val="00F5144A"/>
    <w:rsid w:val="00F5175D"/>
    <w:rsid w:val="00F5233A"/>
    <w:rsid w:val="00F5304B"/>
    <w:rsid w:val="00F53CC4"/>
    <w:rsid w:val="00F55BAC"/>
    <w:rsid w:val="00F571D0"/>
    <w:rsid w:val="00F612C7"/>
    <w:rsid w:val="00F625DB"/>
    <w:rsid w:val="00F64E4D"/>
    <w:rsid w:val="00F652C3"/>
    <w:rsid w:val="00F652DA"/>
    <w:rsid w:val="00F655FD"/>
    <w:rsid w:val="00F658E7"/>
    <w:rsid w:val="00F65A18"/>
    <w:rsid w:val="00F6797F"/>
    <w:rsid w:val="00F71727"/>
    <w:rsid w:val="00F71A17"/>
    <w:rsid w:val="00F73B99"/>
    <w:rsid w:val="00F74F45"/>
    <w:rsid w:val="00F7713B"/>
    <w:rsid w:val="00F82A90"/>
    <w:rsid w:val="00F83D8B"/>
    <w:rsid w:val="00F85B2F"/>
    <w:rsid w:val="00F872B2"/>
    <w:rsid w:val="00F87924"/>
    <w:rsid w:val="00F87B99"/>
    <w:rsid w:val="00F94058"/>
    <w:rsid w:val="00F950CA"/>
    <w:rsid w:val="00F95ACA"/>
    <w:rsid w:val="00F9662C"/>
    <w:rsid w:val="00F977BE"/>
    <w:rsid w:val="00FA00CA"/>
    <w:rsid w:val="00FA03EE"/>
    <w:rsid w:val="00FA091E"/>
    <w:rsid w:val="00FA09F0"/>
    <w:rsid w:val="00FA1308"/>
    <w:rsid w:val="00FA2797"/>
    <w:rsid w:val="00FA5742"/>
    <w:rsid w:val="00FA64FE"/>
    <w:rsid w:val="00FA6CB5"/>
    <w:rsid w:val="00FA6EF4"/>
    <w:rsid w:val="00FA75F9"/>
    <w:rsid w:val="00FB0206"/>
    <w:rsid w:val="00FB10BF"/>
    <w:rsid w:val="00FB12EA"/>
    <w:rsid w:val="00FB16E9"/>
    <w:rsid w:val="00FB192F"/>
    <w:rsid w:val="00FB375D"/>
    <w:rsid w:val="00FB51ED"/>
    <w:rsid w:val="00FC1BDD"/>
    <w:rsid w:val="00FC1E15"/>
    <w:rsid w:val="00FC1E35"/>
    <w:rsid w:val="00FC280B"/>
    <w:rsid w:val="00FC3906"/>
    <w:rsid w:val="00FC7433"/>
    <w:rsid w:val="00FD2BC7"/>
    <w:rsid w:val="00FD34E1"/>
    <w:rsid w:val="00FD37E3"/>
    <w:rsid w:val="00FD3F03"/>
    <w:rsid w:val="00FD443B"/>
    <w:rsid w:val="00FD4E50"/>
    <w:rsid w:val="00FD52E0"/>
    <w:rsid w:val="00FD728C"/>
    <w:rsid w:val="00FE1238"/>
    <w:rsid w:val="00FE1283"/>
    <w:rsid w:val="00FE168B"/>
    <w:rsid w:val="00FE23AD"/>
    <w:rsid w:val="00FE2FF6"/>
    <w:rsid w:val="00FE3FA2"/>
    <w:rsid w:val="00FE4272"/>
    <w:rsid w:val="00FE472D"/>
    <w:rsid w:val="00FE49F6"/>
    <w:rsid w:val="00FE53B3"/>
    <w:rsid w:val="00FE5FDF"/>
    <w:rsid w:val="00FE6F10"/>
    <w:rsid w:val="00FF104D"/>
    <w:rsid w:val="00FF10D6"/>
    <w:rsid w:val="00FF17F5"/>
    <w:rsid w:val="00FF21E9"/>
    <w:rsid w:val="00FF387D"/>
    <w:rsid w:val="00FF5170"/>
    <w:rsid w:val="00FF6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12D9576"/>
  <w15:chartTrackingRefBased/>
  <w15:docId w15:val="{06B2B85A-2346-440D-BA75-80D714757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7EC"/>
    <w:rPr>
      <w:rFonts w:asciiTheme="majorHAnsi" w:hAnsiTheme="majorHAnsi"/>
      <w:sz w:val="24"/>
    </w:rPr>
  </w:style>
  <w:style w:type="paragraph" w:styleId="Heading1">
    <w:name w:val="heading 1"/>
    <w:basedOn w:val="Normal"/>
    <w:next w:val="Normal"/>
    <w:link w:val="Heading1Char"/>
    <w:uiPriority w:val="9"/>
    <w:qFormat/>
    <w:rsid w:val="00EB592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750B"/>
    <w:pPr>
      <w:keepNext/>
      <w:keepLines/>
      <w:spacing w:before="40" w:after="0"/>
      <w:outlineLvl w:val="1"/>
    </w:pPr>
    <w:rPr>
      <w:rFonts w:eastAsiaTheme="majorEastAsia" w:cstheme="majorBidi"/>
      <w:b/>
      <w:i/>
      <w:color w:val="2F5496" w:themeColor="accent1" w:themeShade="BF"/>
      <w:sz w:val="26"/>
      <w:szCs w:val="26"/>
    </w:rPr>
  </w:style>
  <w:style w:type="paragraph" w:styleId="Heading3">
    <w:name w:val="heading 3"/>
    <w:basedOn w:val="Normal"/>
    <w:next w:val="Normal"/>
    <w:link w:val="Heading3Char"/>
    <w:uiPriority w:val="9"/>
    <w:unhideWhenUsed/>
    <w:qFormat/>
    <w:rsid w:val="00907552"/>
    <w:pPr>
      <w:keepNext/>
      <w:keepLines/>
      <w:spacing w:before="40" w:after="0"/>
      <w:outlineLvl w:val="2"/>
    </w:pPr>
    <w:rPr>
      <w:rFonts w:eastAsiaTheme="majorEastAsia" w:cstheme="majorBidi"/>
      <w:b/>
      <w: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59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92B"/>
    <w:rPr>
      <w:rFonts w:ascii="Segoe UI" w:hAnsi="Segoe UI" w:cs="Segoe UI"/>
      <w:sz w:val="18"/>
      <w:szCs w:val="18"/>
    </w:rPr>
  </w:style>
  <w:style w:type="paragraph" w:styleId="Header">
    <w:name w:val="header"/>
    <w:basedOn w:val="Normal"/>
    <w:link w:val="HeaderChar"/>
    <w:uiPriority w:val="99"/>
    <w:unhideWhenUsed/>
    <w:rsid w:val="00EB5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92B"/>
  </w:style>
  <w:style w:type="paragraph" w:styleId="Footer">
    <w:name w:val="footer"/>
    <w:basedOn w:val="Normal"/>
    <w:link w:val="FooterChar"/>
    <w:uiPriority w:val="99"/>
    <w:unhideWhenUsed/>
    <w:rsid w:val="00EB5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92B"/>
  </w:style>
  <w:style w:type="character" w:customStyle="1" w:styleId="Heading1Char">
    <w:name w:val="Heading 1 Char"/>
    <w:basedOn w:val="DefaultParagraphFont"/>
    <w:link w:val="Heading1"/>
    <w:uiPriority w:val="9"/>
    <w:rsid w:val="00EB592B"/>
    <w:rPr>
      <w:rFonts w:asciiTheme="majorHAnsi" w:eastAsiaTheme="majorEastAsia" w:hAnsiTheme="majorHAnsi" w:cstheme="majorBidi"/>
      <w:color w:val="2F5496" w:themeColor="accent1" w:themeShade="BF"/>
      <w:sz w:val="32"/>
      <w:szCs w:val="32"/>
    </w:rPr>
  </w:style>
  <w:style w:type="paragraph" w:styleId="ListParagraph">
    <w:name w:val="List Paragraph"/>
    <w:aliases w:val="za tekst,Označevanje,List Paragraph2,K1,Table of contents numbered,Elenco num ARGEA,body,Odsek zoznamu2"/>
    <w:basedOn w:val="Normal"/>
    <w:link w:val="ListParagraphChar"/>
    <w:uiPriority w:val="34"/>
    <w:qFormat/>
    <w:rsid w:val="00EB592B"/>
    <w:pPr>
      <w:ind w:left="720"/>
      <w:contextualSpacing/>
    </w:pPr>
  </w:style>
  <w:style w:type="character" w:customStyle="1" w:styleId="Heading2Char">
    <w:name w:val="Heading 2 Char"/>
    <w:basedOn w:val="DefaultParagraphFont"/>
    <w:link w:val="Heading2"/>
    <w:uiPriority w:val="9"/>
    <w:rsid w:val="00AB750B"/>
    <w:rPr>
      <w:rFonts w:asciiTheme="majorHAnsi" w:eastAsiaTheme="majorEastAsia" w:hAnsiTheme="majorHAnsi" w:cstheme="majorBidi"/>
      <w:b/>
      <w:i/>
      <w:color w:val="2F5496" w:themeColor="accent1" w:themeShade="BF"/>
      <w:sz w:val="26"/>
      <w:szCs w:val="26"/>
    </w:rPr>
  </w:style>
  <w:style w:type="character" w:customStyle="1" w:styleId="Heading3Char">
    <w:name w:val="Heading 3 Char"/>
    <w:basedOn w:val="DefaultParagraphFont"/>
    <w:link w:val="Heading3"/>
    <w:uiPriority w:val="9"/>
    <w:rsid w:val="00907552"/>
    <w:rPr>
      <w:rFonts w:asciiTheme="majorHAnsi" w:eastAsiaTheme="majorEastAsia" w:hAnsiTheme="majorHAnsi" w:cstheme="majorBidi"/>
      <w:b/>
      <w:i/>
      <w:color w:val="1F3763" w:themeColor="accent1" w:themeShade="7F"/>
      <w:sz w:val="24"/>
      <w:szCs w:val="24"/>
    </w:rPr>
  </w:style>
  <w:style w:type="paragraph" w:styleId="TOCHeading">
    <w:name w:val="TOC Heading"/>
    <w:basedOn w:val="Heading1"/>
    <w:next w:val="Normal"/>
    <w:uiPriority w:val="39"/>
    <w:unhideWhenUsed/>
    <w:qFormat/>
    <w:rsid w:val="00166938"/>
    <w:pPr>
      <w:outlineLvl w:val="9"/>
    </w:pPr>
  </w:style>
  <w:style w:type="paragraph" w:styleId="TOC1">
    <w:name w:val="toc 1"/>
    <w:basedOn w:val="Normal"/>
    <w:next w:val="Normal"/>
    <w:autoRedefine/>
    <w:uiPriority w:val="39"/>
    <w:unhideWhenUsed/>
    <w:rsid w:val="00166938"/>
    <w:pPr>
      <w:spacing w:after="100"/>
    </w:pPr>
  </w:style>
  <w:style w:type="paragraph" w:styleId="TOC2">
    <w:name w:val="toc 2"/>
    <w:basedOn w:val="Normal"/>
    <w:next w:val="Normal"/>
    <w:autoRedefine/>
    <w:uiPriority w:val="39"/>
    <w:unhideWhenUsed/>
    <w:rsid w:val="00166938"/>
    <w:pPr>
      <w:spacing w:after="100"/>
      <w:ind w:left="220"/>
    </w:pPr>
  </w:style>
  <w:style w:type="paragraph" w:styleId="TOC3">
    <w:name w:val="toc 3"/>
    <w:basedOn w:val="Normal"/>
    <w:next w:val="Normal"/>
    <w:autoRedefine/>
    <w:uiPriority w:val="39"/>
    <w:unhideWhenUsed/>
    <w:rsid w:val="00166938"/>
    <w:pPr>
      <w:spacing w:after="100"/>
      <w:ind w:left="440"/>
    </w:pPr>
  </w:style>
  <w:style w:type="character" w:styleId="Hyperlink">
    <w:name w:val="Hyperlink"/>
    <w:basedOn w:val="DefaultParagraphFont"/>
    <w:uiPriority w:val="99"/>
    <w:unhideWhenUsed/>
    <w:rsid w:val="00166938"/>
    <w:rPr>
      <w:color w:val="0563C1" w:themeColor="hyperlink"/>
      <w:u w:val="single"/>
    </w:rPr>
  </w:style>
  <w:style w:type="paragraph" w:styleId="FootnoteText">
    <w:name w:val="footnote text"/>
    <w:basedOn w:val="Normal"/>
    <w:link w:val="FootnoteTextChar"/>
    <w:uiPriority w:val="99"/>
    <w:unhideWhenUsed/>
    <w:rsid w:val="006976F1"/>
    <w:pPr>
      <w:spacing w:after="0" w:line="240" w:lineRule="auto"/>
    </w:pPr>
    <w:rPr>
      <w:sz w:val="20"/>
      <w:szCs w:val="20"/>
    </w:rPr>
  </w:style>
  <w:style w:type="character" w:customStyle="1" w:styleId="FootnoteTextChar">
    <w:name w:val="Footnote Text Char"/>
    <w:basedOn w:val="DefaultParagraphFont"/>
    <w:link w:val="FootnoteText"/>
    <w:uiPriority w:val="99"/>
    <w:rsid w:val="006976F1"/>
    <w:rPr>
      <w:sz w:val="20"/>
      <w:szCs w:val="20"/>
    </w:rPr>
  </w:style>
  <w:style w:type="character" w:styleId="FootnoteReference">
    <w:name w:val="footnote reference"/>
    <w:basedOn w:val="DefaultParagraphFont"/>
    <w:uiPriority w:val="99"/>
    <w:semiHidden/>
    <w:unhideWhenUsed/>
    <w:rsid w:val="006976F1"/>
    <w:rPr>
      <w:vertAlign w:val="superscript"/>
    </w:rPr>
  </w:style>
  <w:style w:type="character" w:styleId="UnresolvedMention">
    <w:name w:val="Unresolved Mention"/>
    <w:basedOn w:val="DefaultParagraphFont"/>
    <w:uiPriority w:val="99"/>
    <w:semiHidden/>
    <w:unhideWhenUsed/>
    <w:rsid w:val="006976F1"/>
    <w:rPr>
      <w:color w:val="605E5C"/>
      <w:shd w:val="clear" w:color="auto" w:fill="E1DFDD"/>
    </w:rPr>
  </w:style>
  <w:style w:type="table" w:styleId="TableGrid">
    <w:name w:val="Table Grid"/>
    <w:basedOn w:val="TableNormal"/>
    <w:uiPriority w:val="39"/>
    <w:rsid w:val="00313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AD124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860F35"/>
    <w:pPr>
      <w:spacing w:after="0" w:line="240" w:lineRule="auto"/>
    </w:pPr>
    <w:rPr>
      <w:lang w:val="sl-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ListParagraphChar">
    <w:name w:val="List Paragraph Char"/>
    <w:aliases w:val="za tekst Char,Označevanje Char,List Paragraph2 Char,K1 Char,Table of contents numbered Char,Elenco num ARGEA Char,body Char,Odsek zoznamu2 Char"/>
    <w:link w:val="ListParagraph"/>
    <w:uiPriority w:val="34"/>
    <w:locked/>
    <w:rsid w:val="002B6150"/>
    <w:rPr>
      <w:rFonts w:asciiTheme="majorHAnsi" w:hAnsiTheme="majorHAnsi"/>
      <w:sz w:val="24"/>
    </w:rPr>
  </w:style>
  <w:style w:type="table" w:styleId="GridTable2-Accent6">
    <w:name w:val="Grid Table 2 Accent 6"/>
    <w:basedOn w:val="TableNormal"/>
    <w:uiPriority w:val="47"/>
    <w:rsid w:val="00A72D5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A72D5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61">
    <w:name w:val="Grid Table 4 - Accent 61"/>
    <w:basedOn w:val="TableNormal"/>
    <w:next w:val="GridTable4-Accent6"/>
    <w:uiPriority w:val="49"/>
    <w:rsid w:val="00594553"/>
    <w:pPr>
      <w:spacing w:after="0" w:line="240" w:lineRule="auto"/>
    </w:pPr>
    <w:rPr>
      <w:lang w:val="sl-S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CommentReference">
    <w:name w:val="annotation reference"/>
    <w:basedOn w:val="DefaultParagraphFont"/>
    <w:uiPriority w:val="99"/>
    <w:semiHidden/>
    <w:unhideWhenUsed/>
    <w:rsid w:val="0038393F"/>
    <w:rPr>
      <w:sz w:val="16"/>
      <w:szCs w:val="16"/>
    </w:rPr>
  </w:style>
  <w:style w:type="paragraph" w:styleId="CommentText">
    <w:name w:val="annotation text"/>
    <w:basedOn w:val="Normal"/>
    <w:link w:val="CommentTextChar"/>
    <w:uiPriority w:val="99"/>
    <w:semiHidden/>
    <w:unhideWhenUsed/>
    <w:rsid w:val="0038393F"/>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38393F"/>
    <w:rPr>
      <w:sz w:val="20"/>
      <w:szCs w:val="20"/>
    </w:rPr>
  </w:style>
  <w:style w:type="paragraph" w:styleId="BodyText">
    <w:name w:val="Body Text"/>
    <w:basedOn w:val="Normal"/>
    <w:link w:val="BodyTextChar"/>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customStyle="1" w:styleId="BodyTextChar">
    <w:name w:val="Body Text Char"/>
    <w:basedOn w:val="DefaultParagraphFont"/>
    <w:link w:val="BodyText"/>
    <w:uiPriority w:val="1"/>
    <w:rsid w:val="00675D1D"/>
    <w:rPr>
      <w:rFonts w:ascii="Calibri" w:eastAsia="Calibri" w:hAnsi="Calibri" w:cs="Calibri"/>
      <w:lang w:val="sl-SI" w:eastAsia="sl-SI" w:bidi="sl-SI"/>
    </w:rPr>
  </w:style>
  <w:style w:type="paragraph" w:customStyle="1" w:styleId="TableParagraph">
    <w:name w:val="Table Paragraph"/>
    <w:basedOn w:val="Normal"/>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styleId="PlaceholderText">
    <w:name w:val="Placeholder Text"/>
    <w:basedOn w:val="DefaultParagraphFont"/>
    <w:uiPriority w:val="99"/>
    <w:semiHidden/>
    <w:rsid w:val="005023E6"/>
    <w:rPr>
      <w:color w:val="808080"/>
    </w:rPr>
  </w:style>
  <w:style w:type="paragraph" w:styleId="CommentSubject">
    <w:name w:val="annotation subject"/>
    <w:basedOn w:val="CommentText"/>
    <w:next w:val="CommentText"/>
    <w:link w:val="CommentSubjectChar"/>
    <w:uiPriority w:val="99"/>
    <w:semiHidden/>
    <w:unhideWhenUsed/>
    <w:rsid w:val="008876AB"/>
    <w:rPr>
      <w:rFonts w:asciiTheme="majorHAnsi" w:hAnsiTheme="majorHAnsi"/>
      <w:b/>
      <w:bCs/>
    </w:rPr>
  </w:style>
  <w:style w:type="character" w:customStyle="1" w:styleId="CommentSubjectChar">
    <w:name w:val="Comment Subject Char"/>
    <w:basedOn w:val="CommentTextChar"/>
    <w:link w:val="CommentSubject"/>
    <w:uiPriority w:val="99"/>
    <w:semiHidden/>
    <w:rsid w:val="008876AB"/>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536650">
      <w:bodyDiv w:val="1"/>
      <w:marLeft w:val="0"/>
      <w:marRight w:val="0"/>
      <w:marTop w:val="0"/>
      <w:marBottom w:val="0"/>
      <w:divBdr>
        <w:top w:val="none" w:sz="0" w:space="0" w:color="auto"/>
        <w:left w:val="none" w:sz="0" w:space="0" w:color="auto"/>
        <w:bottom w:val="none" w:sz="0" w:space="0" w:color="auto"/>
        <w:right w:val="none" w:sz="0" w:space="0" w:color="auto"/>
      </w:divBdr>
    </w:div>
    <w:div w:id="1506435169">
      <w:bodyDiv w:val="1"/>
      <w:marLeft w:val="0"/>
      <w:marRight w:val="0"/>
      <w:marTop w:val="0"/>
      <w:marBottom w:val="0"/>
      <w:divBdr>
        <w:top w:val="none" w:sz="0" w:space="0" w:color="auto"/>
        <w:left w:val="none" w:sz="0" w:space="0" w:color="auto"/>
        <w:bottom w:val="none" w:sz="0" w:space="0" w:color="auto"/>
        <w:right w:val="none" w:sz="0" w:space="0" w:color="auto"/>
      </w:divBdr>
    </w:div>
    <w:div w:id="180311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p-rs.si/"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p.ip@ip-rs.si"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o@slovenia.inf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3E73647F05BDE449DC2ED684B13004F" ma:contentTypeVersion="13" ma:contentTypeDescription="Ustvari nov dokument." ma:contentTypeScope="" ma:versionID="abc3534b197322a399ac70473314695f">
  <xsd:schema xmlns:xsd="http://www.w3.org/2001/XMLSchema" xmlns:xs="http://www.w3.org/2001/XMLSchema" xmlns:p="http://schemas.microsoft.com/office/2006/metadata/properties" xmlns:ns3="516ae121-9806-4f7d-811d-6bdcc61793eb" xmlns:ns4="4ed4ac20-a061-48d3-a997-107211a18e4e" targetNamespace="http://schemas.microsoft.com/office/2006/metadata/properties" ma:root="true" ma:fieldsID="4e41e59b3d564a6f7a7d080050b20072" ns3:_="" ns4:_="">
    <xsd:import namespace="516ae121-9806-4f7d-811d-6bdcc61793eb"/>
    <xsd:import namespace="4ed4ac20-a061-48d3-a997-107211a18e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ae121-9806-4f7d-811d-6bdcc61793eb"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d4ac20-a061-48d3-a997-107211a18e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94CDC6-95CC-4131-BD8E-A25E81A86C7B}">
  <ds:schemaRefs>
    <ds:schemaRef ds:uri="http://schemas.microsoft.com/office/2006/documentManagement/types"/>
    <ds:schemaRef ds:uri="http://purl.org/dc/dcmitype/"/>
    <ds:schemaRef ds:uri="4ed4ac20-a061-48d3-a997-107211a18e4e"/>
    <ds:schemaRef ds:uri="http://purl.org/dc/elements/1.1/"/>
    <ds:schemaRef ds:uri="http://purl.org/dc/term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516ae121-9806-4f7d-811d-6bdcc61793eb"/>
  </ds:schemaRefs>
</ds:datastoreItem>
</file>

<file path=customXml/itemProps2.xml><?xml version="1.0" encoding="utf-8"?>
<ds:datastoreItem xmlns:ds="http://schemas.openxmlformats.org/officeDocument/2006/customXml" ds:itemID="{56342212-5A5F-4D18-A31F-B1A3E0DE7AD9}">
  <ds:schemaRefs>
    <ds:schemaRef ds:uri="http://schemas.microsoft.com/sharepoint/v3/contenttype/forms"/>
  </ds:schemaRefs>
</ds:datastoreItem>
</file>

<file path=customXml/itemProps3.xml><?xml version="1.0" encoding="utf-8"?>
<ds:datastoreItem xmlns:ds="http://schemas.openxmlformats.org/officeDocument/2006/customXml" ds:itemID="{426FA199-616E-4DCA-88A7-0867702F256B}">
  <ds:schemaRefs>
    <ds:schemaRef ds:uri="http://schemas.openxmlformats.org/officeDocument/2006/bibliography"/>
  </ds:schemaRefs>
</ds:datastoreItem>
</file>

<file path=customXml/itemProps4.xml><?xml version="1.0" encoding="utf-8"?>
<ds:datastoreItem xmlns:ds="http://schemas.openxmlformats.org/officeDocument/2006/customXml" ds:itemID="{E288E68F-C0DE-484F-BDBA-C12FABB09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ae121-9806-4f7d-811d-6bdcc61793eb"/>
    <ds:schemaRef ds:uri="4ed4ac20-a061-48d3-a997-107211a18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52</Words>
  <Characters>8597</Characters>
  <Application>Microsoft Office Word</Application>
  <DocSecurity>0</DocSecurity>
  <Lines>204</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3</CharactersWithSpaces>
  <SharedDoc>false</SharedDoc>
  <HLinks>
    <vt:vector size="462" baseType="variant">
      <vt:variant>
        <vt:i4>5570674</vt:i4>
      </vt:variant>
      <vt:variant>
        <vt:i4>381</vt:i4>
      </vt:variant>
      <vt:variant>
        <vt:i4>0</vt:i4>
      </vt:variant>
      <vt:variant>
        <vt:i4>5</vt:i4>
      </vt:variant>
      <vt:variant>
        <vt:lpwstr>mailto:razpisi@slovenia.info-</vt:lpwstr>
      </vt:variant>
      <vt:variant>
        <vt:lpwstr/>
      </vt:variant>
      <vt:variant>
        <vt:i4>7929978</vt:i4>
      </vt:variant>
      <vt:variant>
        <vt:i4>378</vt:i4>
      </vt:variant>
      <vt:variant>
        <vt:i4>0</vt:i4>
      </vt:variant>
      <vt:variant>
        <vt:i4>5</vt:i4>
      </vt:variant>
      <vt:variant>
        <vt:lpwstr>http://www.slovenia.info/standardi</vt:lpwstr>
      </vt:variant>
      <vt:variant>
        <vt:lpwstr/>
      </vt:variant>
      <vt:variant>
        <vt:i4>3866696</vt:i4>
      </vt:variant>
      <vt:variant>
        <vt:i4>375</vt:i4>
      </vt:variant>
      <vt:variant>
        <vt:i4>0</vt:i4>
      </vt:variant>
      <vt:variant>
        <vt:i4>5</vt:i4>
      </vt:variant>
      <vt:variant>
        <vt:lpwstr>https://www.slovenia.info/uploads/my_way/prirocnik.pdf</vt:lpwstr>
      </vt:variant>
      <vt:variant>
        <vt:lpwstr/>
      </vt:variant>
      <vt:variant>
        <vt:i4>5767252</vt:i4>
      </vt:variant>
      <vt:variant>
        <vt:i4>372</vt:i4>
      </vt:variant>
      <vt:variant>
        <vt:i4>0</vt:i4>
      </vt:variant>
      <vt:variant>
        <vt:i4>5</vt:i4>
      </vt:variant>
      <vt:variant>
        <vt:lpwstr>https://www.slovenia.info/sl/poslovne-strani/o-sto/znamka-i-feel-slovenia</vt:lpwstr>
      </vt:variant>
      <vt:variant>
        <vt:lpwstr/>
      </vt:variant>
      <vt:variant>
        <vt:i4>7667823</vt:i4>
      </vt:variant>
      <vt:variant>
        <vt:i4>369</vt:i4>
      </vt:variant>
      <vt:variant>
        <vt:i4>0</vt:i4>
      </vt:variant>
      <vt:variant>
        <vt:i4>5</vt:i4>
      </vt:variant>
      <vt:variant>
        <vt:lpwstr>https://www.gov.si/drzavni-organi/organi-v-sestavi/uprava-za-javna-placila/</vt:lpwstr>
      </vt:variant>
      <vt:variant>
        <vt:lpwstr/>
      </vt:variant>
      <vt:variant>
        <vt:i4>851972</vt:i4>
      </vt:variant>
      <vt:variant>
        <vt:i4>366</vt:i4>
      </vt:variant>
      <vt:variant>
        <vt:i4>0</vt:i4>
      </vt:variant>
      <vt:variant>
        <vt:i4>5</vt:i4>
      </vt:variant>
      <vt:variant>
        <vt:lpwstr>https://www.ip-rs.si/</vt:lpwstr>
      </vt:variant>
      <vt:variant>
        <vt:lpwstr/>
      </vt:variant>
      <vt:variant>
        <vt:i4>2031679</vt:i4>
      </vt:variant>
      <vt:variant>
        <vt:i4>363</vt:i4>
      </vt:variant>
      <vt:variant>
        <vt:i4>0</vt:i4>
      </vt:variant>
      <vt:variant>
        <vt:i4>5</vt:i4>
      </vt:variant>
      <vt:variant>
        <vt:lpwstr>mailto:gp.ip@ip-rs.si</vt:lpwstr>
      </vt:variant>
      <vt:variant>
        <vt:lpwstr/>
      </vt:variant>
      <vt:variant>
        <vt:i4>5636192</vt:i4>
      </vt:variant>
      <vt:variant>
        <vt:i4>360</vt:i4>
      </vt:variant>
      <vt:variant>
        <vt:i4>0</vt:i4>
      </vt:variant>
      <vt:variant>
        <vt:i4>5</vt:i4>
      </vt:variant>
      <vt:variant>
        <vt:lpwstr>mailto:dpo@slovenia.info</vt:lpwstr>
      </vt:variant>
      <vt:variant>
        <vt:lpwstr/>
      </vt:variant>
      <vt:variant>
        <vt:i4>7667823</vt:i4>
      </vt:variant>
      <vt:variant>
        <vt:i4>357</vt:i4>
      </vt:variant>
      <vt:variant>
        <vt:i4>0</vt:i4>
      </vt:variant>
      <vt:variant>
        <vt:i4>5</vt:i4>
      </vt:variant>
      <vt:variant>
        <vt:lpwstr>https://www.gov.si/drzavni-organi/organi-v-sestavi/uprava-za-javna-placila/</vt:lpwstr>
      </vt:variant>
      <vt:variant>
        <vt:lpwstr/>
      </vt:variant>
      <vt:variant>
        <vt:i4>4325468</vt:i4>
      </vt:variant>
      <vt:variant>
        <vt:i4>354</vt:i4>
      </vt:variant>
      <vt:variant>
        <vt:i4>0</vt:i4>
      </vt:variant>
      <vt:variant>
        <vt:i4>5</vt:i4>
      </vt:variant>
      <vt:variant>
        <vt:lpwstr>https://www.slovenia.info/sl/poslovne-strani</vt:lpwstr>
      </vt:variant>
      <vt:variant>
        <vt:lpwstr/>
      </vt:variant>
      <vt:variant>
        <vt:i4>4587524</vt:i4>
      </vt:variant>
      <vt:variant>
        <vt:i4>351</vt:i4>
      </vt:variant>
      <vt:variant>
        <vt:i4>0</vt:i4>
      </vt:variant>
      <vt:variant>
        <vt:i4>5</vt:i4>
      </vt:variant>
      <vt:variant>
        <vt:lpwstr>https://www.slovenia.info/razpisi-sto</vt:lpwstr>
      </vt:variant>
      <vt:variant>
        <vt:lpwstr/>
      </vt:variant>
      <vt:variant>
        <vt:i4>4587524</vt:i4>
      </vt:variant>
      <vt:variant>
        <vt:i4>348</vt:i4>
      </vt:variant>
      <vt:variant>
        <vt:i4>0</vt:i4>
      </vt:variant>
      <vt:variant>
        <vt:i4>5</vt:i4>
      </vt:variant>
      <vt:variant>
        <vt:lpwstr>https://www.slovenia.info/razpisi-sto</vt:lpwstr>
      </vt:variant>
      <vt:variant>
        <vt:lpwstr/>
      </vt:variant>
      <vt:variant>
        <vt:i4>4587524</vt:i4>
      </vt:variant>
      <vt:variant>
        <vt:i4>345</vt:i4>
      </vt:variant>
      <vt:variant>
        <vt:i4>0</vt:i4>
      </vt:variant>
      <vt:variant>
        <vt:i4>5</vt:i4>
      </vt:variant>
      <vt:variant>
        <vt:lpwstr>https://www.slovenia.info/razpisi-sto</vt:lpwstr>
      </vt:variant>
      <vt:variant>
        <vt:lpwstr/>
      </vt:variant>
      <vt:variant>
        <vt:i4>5570674</vt:i4>
      </vt:variant>
      <vt:variant>
        <vt:i4>342</vt:i4>
      </vt:variant>
      <vt:variant>
        <vt:i4>0</vt:i4>
      </vt:variant>
      <vt:variant>
        <vt:i4>5</vt:i4>
      </vt:variant>
      <vt:variant>
        <vt:lpwstr>mailto:razpisi@slovenia.info</vt:lpwstr>
      </vt:variant>
      <vt:variant>
        <vt:lpwstr/>
      </vt:variant>
      <vt:variant>
        <vt:i4>4325468</vt:i4>
      </vt:variant>
      <vt:variant>
        <vt:i4>339</vt:i4>
      </vt:variant>
      <vt:variant>
        <vt:i4>0</vt:i4>
      </vt:variant>
      <vt:variant>
        <vt:i4>5</vt:i4>
      </vt:variant>
      <vt:variant>
        <vt:lpwstr>https://www.slovenia.info/sl/poslovne-strani</vt:lpwstr>
      </vt:variant>
      <vt:variant>
        <vt:lpwstr/>
      </vt:variant>
      <vt:variant>
        <vt:i4>4325468</vt:i4>
      </vt:variant>
      <vt:variant>
        <vt:i4>336</vt:i4>
      </vt:variant>
      <vt:variant>
        <vt:i4>0</vt:i4>
      </vt:variant>
      <vt:variant>
        <vt:i4>5</vt:i4>
      </vt:variant>
      <vt:variant>
        <vt:lpwstr>https://www.slovenia.info/sl/poslovne-strani</vt:lpwstr>
      </vt:variant>
      <vt:variant>
        <vt:lpwstr/>
      </vt:variant>
      <vt:variant>
        <vt:i4>2949153</vt:i4>
      </vt:variant>
      <vt:variant>
        <vt:i4>333</vt:i4>
      </vt:variant>
      <vt:variant>
        <vt:i4>0</vt:i4>
      </vt:variant>
      <vt:variant>
        <vt:i4>5</vt:i4>
      </vt:variant>
      <vt:variant>
        <vt:lpwstr>http://evem.gov.si/info/skd-seznam/</vt:lpwstr>
      </vt:variant>
      <vt:variant>
        <vt:lpwstr/>
      </vt:variant>
      <vt:variant>
        <vt:i4>1703989</vt:i4>
      </vt:variant>
      <vt:variant>
        <vt:i4>326</vt:i4>
      </vt:variant>
      <vt:variant>
        <vt:i4>0</vt:i4>
      </vt:variant>
      <vt:variant>
        <vt:i4>5</vt:i4>
      </vt:variant>
      <vt:variant>
        <vt:lpwstr/>
      </vt:variant>
      <vt:variant>
        <vt:lpwstr>_Toc67472855</vt:lpwstr>
      </vt:variant>
      <vt:variant>
        <vt:i4>1769525</vt:i4>
      </vt:variant>
      <vt:variant>
        <vt:i4>320</vt:i4>
      </vt:variant>
      <vt:variant>
        <vt:i4>0</vt:i4>
      </vt:variant>
      <vt:variant>
        <vt:i4>5</vt:i4>
      </vt:variant>
      <vt:variant>
        <vt:lpwstr/>
      </vt:variant>
      <vt:variant>
        <vt:lpwstr>_Toc67472854</vt:lpwstr>
      </vt:variant>
      <vt:variant>
        <vt:i4>1835061</vt:i4>
      </vt:variant>
      <vt:variant>
        <vt:i4>314</vt:i4>
      </vt:variant>
      <vt:variant>
        <vt:i4>0</vt:i4>
      </vt:variant>
      <vt:variant>
        <vt:i4>5</vt:i4>
      </vt:variant>
      <vt:variant>
        <vt:lpwstr/>
      </vt:variant>
      <vt:variant>
        <vt:lpwstr>_Toc67472853</vt:lpwstr>
      </vt:variant>
      <vt:variant>
        <vt:i4>1900597</vt:i4>
      </vt:variant>
      <vt:variant>
        <vt:i4>308</vt:i4>
      </vt:variant>
      <vt:variant>
        <vt:i4>0</vt:i4>
      </vt:variant>
      <vt:variant>
        <vt:i4>5</vt:i4>
      </vt:variant>
      <vt:variant>
        <vt:lpwstr/>
      </vt:variant>
      <vt:variant>
        <vt:lpwstr>_Toc67472852</vt:lpwstr>
      </vt:variant>
      <vt:variant>
        <vt:i4>1966133</vt:i4>
      </vt:variant>
      <vt:variant>
        <vt:i4>302</vt:i4>
      </vt:variant>
      <vt:variant>
        <vt:i4>0</vt:i4>
      </vt:variant>
      <vt:variant>
        <vt:i4>5</vt:i4>
      </vt:variant>
      <vt:variant>
        <vt:lpwstr/>
      </vt:variant>
      <vt:variant>
        <vt:lpwstr>_Toc67472851</vt:lpwstr>
      </vt:variant>
      <vt:variant>
        <vt:i4>2031669</vt:i4>
      </vt:variant>
      <vt:variant>
        <vt:i4>296</vt:i4>
      </vt:variant>
      <vt:variant>
        <vt:i4>0</vt:i4>
      </vt:variant>
      <vt:variant>
        <vt:i4>5</vt:i4>
      </vt:variant>
      <vt:variant>
        <vt:lpwstr/>
      </vt:variant>
      <vt:variant>
        <vt:lpwstr>_Toc67472850</vt:lpwstr>
      </vt:variant>
      <vt:variant>
        <vt:i4>1441844</vt:i4>
      </vt:variant>
      <vt:variant>
        <vt:i4>290</vt:i4>
      </vt:variant>
      <vt:variant>
        <vt:i4>0</vt:i4>
      </vt:variant>
      <vt:variant>
        <vt:i4>5</vt:i4>
      </vt:variant>
      <vt:variant>
        <vt:lpwstr/>
      </vt:variant>
      <vt:variant>
        <vt:lpwstr>_Toc67472849</vt:lpwstr>
      </vt:variant>
      <vt:variant>
        <vt:i4>1507380</vt:i4>
      </vt:variant>
      <vt:variant>
        <vt:i4>284</vt:i4>
      </vt:variant>
      <vt:variant>
        <vt:i4>0</vt:i4>
      </vt:variant>
      <vt:variant>
        <vt:i4>5</vt:i4>
      </vt:variant>
      <vt:variant>
        <vt:lpwstr/>
      </vt:variant>
      <vt:variant>
        <vt:lpwstr>_Toc67472848</vt:lpwstr>
      </vt:variant>
      <vt:variant>
        <vt:i4>1572916</vt:i4>
      </vt:variant>
      <vt:variant>
        <vt:i4>278</vt:i4>
      </vt:variant>
      <vt:variant>
        <vt:i4>0</vt:i4>
      </vt:variant>
      <vt:variant>
        <vt:i4>5</vt:i4>
      </vt:variant>
      <vt:variant>
        <vt:lpwstr/>
      </vt:variant>
      <vt:variant>
        <vt:lpwstr>_Toc67472847</vt:lpwstr>
      </vt:variant>
      <vt:variant>
        <vt:i4>1638452</vt:i4>
      </vt:variant>
      <vt:variant>
        <vt:i4>272</vt:i4>
      </vt:variant>
      <vt:variant>
        <vt:i4>0</vt:i4>
      </vt:variant>
      <vt:variant>
        <vt:i4>5</vt:i4>
      </vt:variant>
      <vt:variant>
        <vt:lpwstr/>
      </vt:variant>
      <vt:variant>
        <vt:lpwstr>_Toc67472846</vt:lpwstr>
      </vt:variant>
      <vt:variant>
        <vt:i4>1703988</vt:i4>
      </vt:variant>
      <vt:variant>
        <vt:i4>266</vt:i4>
      </vt:variant>
      <vt:variant>
        <vt:i4>0</vt:i4>
      </vt:variant>
      <vt:variant>
        <vt:i4>5</vt:i4>
      </vt:variant>
      <vt:variant>
        <vt:lpwstr/>
      </vt:variant>
      <vt:variant>
        <vt:lpwstr>_Toc67472845</vt:lpwstr>
      </vt:variant>
      <vt:variant>
        <vt:i4>1769524</vt:i4>
      </vt:variant>
      <vt:variant>
        <vt:i4>260</vt:i4>
      </vt:variant>
      <vt:variant>
        <vt:i4>0</vt:i4>
      </vt:variant>
      <vt:variant>
        <vt:i4>5</vt:i4>
      </vt:variant>
      <vt:variant>
        <vt:lpwstr/>
      </vt:variant>
      <vt:variant>
        <vt:lpwstr>_Toc67472844</vt:lpwstr>
      </vt:variant>
      <vt:variant>
        <vt:i4>1835060</vt:i4>
      </vt:variant>
      <vt:variant>
        <vt:i4>254</vt:i4>
      </vt:variant>
      <vt:variant>
        <vt:i4>0</vt:i4>
      </vt:variant>
      <vt:variant>
        <vt:i4>5</vt:i4>
      </vt:variant>
      <vt:variant>
        <vt:lpwstr/>
      </vt:variant>
      <vt:variant>
        <vt:lpwstr>_Toc67472843</vt:lpwstr>
      </vt:variant>
      <vt:variant>
        <vt:i4>1900596</vt:i4>
      </vt:variant>
      <vt:variant>
        <vt:i4>248</vt:i4>
      </vt:variant>
      <vt:variant>
        <vt:i4>0</vt:i4>
      </vt:variant>
      <vt:variant>
        <vt:i4>5</vt:i4>
      </vt:variant>
      <vt:variant>
        <vt:lpwstr/>
      </vt:variant>
      <vt:variant>
        <vt:lpwstr>_Toc67472842</vt:lpwstr>
      </vt:variant>
      <vt:variant>
        <vt:i4>1966132</vt:i4>
      </vt:variant>
      <vt:variant>
        <vt:i4>242</vt:i4>
      </vt:variant>
      <vt:variant>
        <vt:i4>0</vt:i4>
      </vt:variant>
      <vt:variant>
        <vt:i4>5</vt:i4>
      </vt:variant>
      <vt:variant>
        <vt:lpwstr/>
      </vt:variant>
      <vt:variant>
        <vt:lpwstr>_Toc67472841</vt:lpwstr>
      </vt:variant>
      <vt:variant>
        <vt:i4>2031668</vt:i4>
      </vt:variant>
      <vt:variant>
        <vt:i4>236</vt:i4>
      </vt:variant>
      <vt:variant>
        <vt:i4>0</vt:i4>
      </vt:variant>
      <vt:variant>
        <vt:i4>5</vt:i4>
      </vt:variant>
      <vt:variant>
        <vt:lpwstr/>
      </vt:variant>
      <vt:variant>
        <vt:lpwstr>_Toc67472840</vt:lpwstr>
      </vt:variant>
      <vt:variant>
        <vt:i4>1441843</vt:i4>
      </vt:variant>
      <vt:variant>
        <vt:i4>230</vt:i4>
      </vt:variant>
      <vt:variant>
        <vt:i4>0</vt:i4>
      </vt:variant>
      <vt:variant>
        <vt:i4>5</vt:i4>
      </vt:variant>
      <vt:variant>
        <vt:lpwstr/>
      </vt:variant>
      <vt:variant>
        <vt:lpwstr>_Toc67472839</vt:lpwstr>
      </vt:variant>
      <vt:variant>
        <vt:i4>1507379</vt:i4>
      </vt:variant>
      <vt:variant>
        <vt:i4>224</vt:i4>
      </vt:variant>
      <vt:variant>
        <vt:i4>0</vt:i4>
      </vt:variant>
      <vt:variant>
        <vt:i4>5</vt:i4>
      </vt:variant>
      <vt:variant>
        <vt:lpwstr/>
      </vt:variant>
      <vt:variant>
        <vt:lpwstr>_Toc67472838</vt:lpwstr>
      </vt:variant>
      <vt:variant>
        <vt:i4>1572915</vt:i4>
      </vt:variant>
      <vt:variant>
        <vt:i4>218</vt:i4>
      </vt:variant>
      <vt:variant>
        <vt:i4>0</vt:i4>
      </vt:variant>
      <vt:variant>
        <vt:i4>5</vt:i4>
      </vt:variant>
      <vt:variant>
        <vt:lpwstr/>
      </vt:variant>
      <vt:variant>
        <vt:lpwstr>_Toc67472837</vt:lpwstr>
      </vt:variant>
      <vt:variant>
        <vt:i4>1638451</vt:i4>
      </vt:variant>
      <vt:variant>
        <vt:i4>212</vt:i4>
      </vt:variant>
      <vt:variant>
        <vt:i4>0</vt:i4>
      </vt:variant>
      <vt:variant>
        <vt:i4>5</vt:i4>
      </vt:variant>
      <vt:variant>
        <vt:lpwstr/>
      </vt:variant>
      <vt:variant>
        <vt:lpwstr>_Toc67472836</vt:lpwstr>
      </vt:variant>
      <vt:variant>
        <vt:i4>1703987</vt:i4>
      </vt:variant>
      <vt:variant>
        <vt:i4>206</vt:i4>
      </vt:variant>
      <vt:variant>
        <vt:i4>0</vt:i4>
      </vt:variant>
      <vt:variant>
        <vt:i4>5</vt:i4>
      </vt:variant>
      <vt:variant>
        <vt:lpwstr/>
      </vt:variant>
      <vt:variant>
        <vt:lpwstr>_Toc67472835</vt:lpwstr>
      </vt:variant>
      <vt:variant>
        <vt:i4>1769523</vt:i4>
      </vt:variant>
      <vt:variant>
        <vt:i4>200</vt:i4>
      </vt:variant>
      <vt:variant>
        <vt:i4>0</vt:i4>
      </vt:variant>
      <vt:variant>
        <vt:i4>5</vt:i4>
      </vt:variant>
      <vt:variant>
        <vt:lpwstr/>
      </vt:variant>
      <vt:variant>
        <vt:lpwstr>_Toc67472834</vt:lpwstr>
      </vt:variant>
      <vt:variant>
        <vt:i4>1835059</vt:i4>
      </vt:variant>
      <vt:variant>
        <vt:i4>194</vt:i4>
      </vt:variant>
      <vt:variant>
        <vt:i4>0</vt:i4>
      </vt:variant>
      <vt:variant>
        <vt:i4>5</vt:i4>
      </vt:variant>
      <vt:variant>
        <vt:lpwstr/>
      </vt:variant>
      <vt:variant>
        <vt:lpwstr>_Toc67472833</vt:lpwstr>
      </vt:variant>
      <vt:variant>
        <vt:i4>1900595</vt:i4>
      </vt:variant>
      <vt:variant>
        <vt:i4>188</vt:i4>
      </vt:variant>
      <vt:variant>
        <vt:i4>0</vt:i4>
      </vt:variant>
      <vt:variant>
        <vt:i4>5</vt:i4>
      </vt:variant>
      <vt:variant>
        <vt:lpwstr/>
      </vt:variant>
      <vt:variant>
        <vt:lpwstr>_Toc67472832</vt:lpwstr>
      </vt:variant>
      <vt:variant>
        <vt:i4>1966131</vt:i4>
      </vt:variant>
      <vt:variant>
        <vt:i4>182</vt:i4>
      </vt:variant>
      <vt:variant>
        <vt:i4>0</vt:i4>
      </vt:variant>
      <vt:variant>
        <vt:i4>5</vt:i4>
      </vt:variant>
      <vt:variant>
        <vt:lpwstr/>
      </vt:variant>
      <vt:variant>
        <vt:lpwstr>_Toc67472831</vt:lpwstr>
      </vt:variant>
      <vt:variant>
        <vt:i4>2031667</vt:i4>
      </vt:variant>
      <vt:variant>
        <vt:i4>176</vt:i4>
      </vt:variant>
      <vt:variant>
        <vt:i4>0</vt:i4>
      </vt:variant>
      <vt:variant>
        <vt:i4>5</vt:i4>
      </vt:variant>
      <vt:variant>
        <vt:lpwstr/>
      </vt:variant>
      <vt:variant>
        <vt:lpwstr>_Toc67472830</vt:lpwstr>
      </vt:variant>
      <vt:variant>
        <vt:i4>1441842</vt:i4>
      </vt:variant>
      <vt:variant>
        <vt:i4>170</vt:i4>
      </vt:variant>
      <vt:variant>
        <vt:i4>0</vt:i4>
      </vt:variant>
      <vt:variant>
        <vt:i4>5</vt:i4>
      </vt:variant>
      <vt:variant>
        <vt:lpwstr/>
      </vt:variant>
      <vt:variant>
        <vt:lpwstr>_Toc67472829</vt:lpwstr>
      </vt:variant>
      <vt:variant>
        <vt:i4>1507378</vt:i4>
      </vt:variant>
      <vt:variant>
        <vt:i4>164</vt:i4>
      </vt:variant>
      <vt:variant>
        <vt:i4>0</vt:i4>
      </vt:variant>
      <vt:variant>
        <vt:i4>5</vt:i4>
      </vt:variant>
      <vt:variant>
        <vt:lpwstr/>
      </vt:variant>
      <vt:variant>
        <vt:lpwstr>_Toc67472828</vt:lpwstr>
      </vt:variant>
      <vt:variant>
        <vt:i4>1572914</vt:i4>
      </vt:variant>
      <vt:variant>
        <vt:i4>158</vt:i4>
      </vt:variant>
      <vt:variant>
        <vt:i4>0</vt:i4>
      </vt:variant>
      <vt:variant>
        <vt:i4>5</vt:i4>
      </vt:variant>
      <vt:variant>
        <vt:lpwstr/>
      </vt:variant>
      <vt:variant>
        <vt:lpwstr>_Toc67472827</vt:lpwstr>
      </vt:variant>
      <vt:variant>
        <vt:i4>1638450</vt:i4>
      </vt:variant>
      <vt:variant>
        <vt:i4>152</vt:i4>
      </vt:variant>
      <vt:variant>
        <vt:i4>0</vt:i4>
      </vt:variant>
      <vt:variant>
        <vt:i4>5</vt:i4>
      </vt:variant>
      <vt:variant>
        <vt:lpwstr/>
      </vt:variant>
      <vt:variant>
        <vt:lpwstr>_Toc67472826</vt:lpwstr>
      </vt:variant>
      <vt:variant>
        <vt:i4>1703986</vt:i4>
      </vt:variant>
      <vt:variant>
        <vt:i4>146</vt:i4>
      </vt:variant>
      <vt:variant>
        <vt:i4>0</vt:i4>
      </vt:variant>
      <vt:variant>
        <vt:i4>5</vt:i4>
      </vt:variant>
      <vt:variant>
        <vt:lpwstr/>
      </vt:variant>
      <vt:variant>
        <vt:lpwstr>_Toc67472825</vt:lpwstr>
      </vt:variant>
      <vt:variant>
        <vt:i4>1769522</vt:i4>
      </vt:variant>
      <vt:variant>
        <vt:i4>140</vt:i4>
      </vt:variant>
      <vt:variant>
        <vt:i4>0</vt:i4>
      </vt:variant>
      <vt:variant>
        <vt:i4>5</vt:i4>
      </vt:variant>
      <vt:variant>
        <vt:lpwstr/>
      </vt:variant>
      <vt:variant>
        <vt:lpwstr>_Toc67472824</vt:lpwstr>
      </vt:variant>
      <vt:variant>
        <vt:i4>1835058</vt:i4>
      </vt:variant>
      <vt:variant>
        <vt:i4>134</vt:i4>
      </vt:variant>
      <vt:variant>
        <vt:i4>0</vt:i4>
      </vt:variant>
      <vt:variant>
        <vt:i4>5</vt:i4>
      </vt:variant>
      <vt:variant>
        <vt:lpwstr/>
      </vt:variant>
      <vt:variant>
        <vt:lpwstr>_Toc67472823</vt:lpwstr>
      </vt:variant>
      <vt:variant>
        <vt:i4>1900594</vt:i4>
      </vt:variant>
      <vt:variant>
        <vt:i4>128</vt:i4>
      </vt:variant>
      <vt:variant>
        <vt:i4>0</vt:i4>
      </vt:variant>
      <vt:variant>
        <vt:i4>5</vt:i4>
      </vt:variant>
      <vt:variant>
        <vt:lpwstr/>
      </vt:variant>
      <vt:variant>
        <vt:lpwstr>_Toc67472822</vt:lpwstr>
      </vt:variant>
      <vt:variant>
        <vt:i4>1966130</vt:i4>
      </vt:variant>
      <vt:variant>
        <vt:i4>122</vt:i4>
      </vt:variant>
      <vt:variant>
        <vt:i4>0</vt:i4>
      </vt:variant>
      <vt:variant>
        <vt:i4>5</vt:i4>
      </vt:variant>
      <vt:variant>
        <vt:lpwstr/>
      </vt:variant>
      <vt:variant>
        <vt:lpwstr>_Toc67472821</vt:lpwstr>
      </vt:variant>
      <vt:variant>
        <vt:i4>2031666</vt:i4>
      </vt:variant>
      <vt:variant>
        <vt:i4>116</vt:i4>
      </vt:variant>
      <vt:variant>
        <vt:i4>0</vt:i4>
      </vt:variant>
      <vt:variant>
        <vt:i4>5</vt:i4>
      </vt:variant>
      <vt:variant>
        <vt:lpwstr/>
      </vt:variant>
      <vt:variant>
        <vt:lpwstr>_Toc67472820</vt:lpwstr>
      </vt:variant>
      <vt:variant>
        <vt:i4>1441841</vt:i4>
      </vt:variant>
      <vt:variant>
        <vt:i4>110</vt:i4>
      </vt:variant>
      <vt:variant>
        <vt:i4>0</vt:i4>
      </vt:variant>
      <vt:variant>
        <vt:i4>5</vt:i4>
      </vt:variant>
      <vt:variant>
        <vt:lpwstr/>
      </vt:variant>
      <vt:variant>
        <vt:lpwstr>_Toc67472819</vt:lpwstr>
      </vt:variant>
      <vt:variant>
        <vt:i4>1507377</vt:i4>
      </vt:variant>
      <vt:variant>
        <vt:i4>104</vt:i4>
      </vt:variant>
      <vt:variant>
        <vt:i4>0</vt:i4>
      </vt:variant>
      <vt:variant>
        <vt:i4>5</vt:i4>
      </vt:variant>
      <vt:variant>
        <vt:lpwstr/>
      </vt:variant>
      <vt:variant>
        <vt:lpwstr>_Toc67472818</vt:lpwstr>
      </vt:variant>
      <vt:variant>
        <vt:i4>1572913</vt:i4>
      </vt:variant>
      <vt:variant>
        <vt:i4>98</vt:i4>
      </vt:variant>
      <vt:variant>
        <vt:i4>0</vt:i4>
      </vt:variant>
      <vt:variant>
        <vt:i4>5</vt:i4>
      </vt:variant>
      <vt:variant>
        <vt:lpwstr/>
      </vt:variant>
      <vt:variant>
        <vt:lpwstr>_Toc67472817</vt:lpwstr>
      </vt:variant>
      <vt:variant>
        <vt:i4>1638449</vt:i4>
      </vt:variant>
      <vt:variant>
        <vt:i4>92</vt:i4>
      </vt:variant>
      <vt:variant>
        <vt:i4>0</vt:i4>
      </vt:variant>
      <vt:variant>
        <vt:i4>5</vt:i4>
      </vt:variant>
      <vt:variant>
        <vt:lpwstr/>
      </vt:variant>
      <vt:variant>
        <vt:lpwstr>_Toc67472816</vt:lpwstr>
      </vt:variant>
      <vt:variant>
        <vt:i4>1703985</vt:i4>
      </vt:variant>
      <vt:variant>
        <vt:i4>86</vt:i4>
      </vt:variant>
      <vt:variant>
        <vt:i4>0</vt:i4>
      </vt:variant>
      <vt:variant>
        <vt:i4>5</vt:i4>
      </vt:variant>
      <vt:variant>
        <vt:lpwstr/>
      </vt:variant>
      <vt:variant>
        <vt:lpwstr>_Toc67472815</vt:lpwstr>
      </vt:variant>
      <vt:variant>
        <vt:i4>1769521</vt:i4>
      </vt:variant>
      <vt:variant>
        <vt:i4>80</vt:i4>
      </vt:variant>
      <vt:variant>
        <vt:i4>0</vt:i4>
      </vt:variant>
      <vt:variant>
        <vt:i4>5</vt:i4>
      </vt:variant>
      <vt:variant>
        <vt:lpwstr/>
      </vt:variant>
      <vt:variant>
        <vt:lpwstr>_Toc67472814</vt:lpwstr>
      </vt:variant>
      <vt:variant>
        <vt:i4>1835057</vt:i4>
      </vt:variant>
      <vt:variant>
        <vt:i4>74</vt:i4>
      </vt:variant>
      <vt:variant>
        <vt:i4>0</vt:i4>
      </vt:variant>
      <vt:variant>
        <vt:i4>5</vt:i4>
      </vt:variant>
      <vt:variant>
        <vt:lpwstr/>
      </vt:variant>
      <vt:variant>
        <vt:lpwstr>_Toc67472813</vt:lpwstr>
      </vt:variant>
      <vt:variant>
        <vt:i4>1900593</vt:i4>
      </vt:variant>
      <vt:variant>
        <vt:i4>68</vt:i4>
      </vt:variant>
      <vt:variant>
        <vt:i4>0</vt:i4>
      </vt:variant>
      <vt:variant>
        <vt:i4>5</vt:i4>
      </vt:variant>
      <vt:variant>
        <vt:lpwstr/>
      </vt:variant>
      <vt:variant>
        <vt:lpwstr>_Toc67472812</vt:lpwstr>
      </vt:variant>
      <vt:variant>
        <vt:i4>1966129</vt:i4>
      </vt:variant>
      <vt:variant>
        <vt:i4>62</vt:i4>
      </vt:variant>
      <vt:variant>
        <vt:i4>0</vt:i4>
      </vt:variant>
      <vt:variant>
        <vt:i4>5</vt:i4>
      </vt:variant>
      <vt:variant>
        <vt:lpwstr/>
      </vt:variant>
      <vt:variant>
        <vt:lpwstr>_Toc67472811</vt:lpwstr>
      </vt:variant>
      <vt:variant>
        <vt:i4>2031665</vt:i4>
      </vt:variant>
      <vt:variant>
        <vt:i4>56</vt:i4>
      </vt:variant>
      <vt:variant>
        <vt:i4>0</vt:i4>
      </vt:variant>
      <vt:variant>
        <vt:i4>5</vt:i4>
      </vt:variant>
      <vt:variant>
        <vt:lpwstr/>
      </vt:variant>
      <vt:variant>
        <vt:lpwstr>_Toc67472810</vt:lpwstr>
      </vt:variant>
      <vt:variant>
        <vt:i4>1441840</vt:i4>
      </vt:variant>
      <vt:variant>
        <vt:i4>50</vt:i4>
      </vt:variant>
      <vt:variant>
        <vt:i4>0</vt:i4>
      </vt:variant>
      <vt:variant>
        <vt:i4>5</vt:i4>
      </vt:variant>
      <vt:variant>
        <vt:lpwstr/>
      </vt:variant>
      <vt:variant>
        <vt:lpwstr>_Toc67472809</vt:lpwstr>
      </vt:variant>
      <vt:variant>
        <vt:i4>1507376</vt:i4>
      </vt:variant>
      <vt:variant>
        <vt:i4>44</vt:i4>
      </vt:variant>
      <vt:variant>
        <vt:i4>0</vt:i4>
      </vt:variant>
      <vt:variant>
        <vt:i4>5</vt:i4>
      </vt:variant>
      <vt:variant>
        <vt:lpwstr/>
      </vt:variant>
      <vt:variant>
        <vt:lpwstr>_Toc67472808</vt:lpwstr>
      </vt:variant>
      <vt:variant>
        <vt:i4>1572912</vt:i4>
      </vt:variant>
      <vt:variant>
        <vt:i4>38</vt:i4>
      </vt:variant>
      <vt:variant>
        <vt:i4>0</vt:i4>
      </vt:variant>
      <vt:variant>
        <vt:i4>5</vt:i4>
      </vt:variant>
      <vt:variant>
        <vt:lpwstr/>
      </vt:variant>
      <vt:variant>
        <vt:lpwstr>_Toc67472807</vt:lpwstr>
      </vt:variant>
      <vt:variant>
        <vt:i4>1638448</vt:i4>
      </vt:variant>
      <vt:variant>
        <vt:i4>32</vt:i4>
      </vt:variant>
      <vt:variant>
        <vt:i4>0</vt:i4>
      </vt:variant>
      <vt:variant>
        <vt:i4>5</vt:i4>
      </vt:variant>
      <vt:variant>
        <vt:lpwstr/>
      </vt:variant>
      <vt:variant>
        <vt:lpwstr>_Toc67472806</vt:lpwstr>
      </vt:variant>
      <vt:variant>
        <vt:i4>1703984</vt:i4>
      </vt:variant>
      <vt:variant>
        <vt:i4>26</vt:i4>
      </vt:variant>
      <vt:variant>
        <vt:i4>0</vt:i4>
      </vt:variant>
      <vt:variant>
        <vt:i4>5</vt:i4>
      </vt:variant>
      <vt:variant>
        <vt:lpwstr/>
      </vt:variant>
      <vt:variant>
        <vt:lpwstr>_Toc67472805</vt:lpwstr>
      </vt:variant>
      <vt:variant>
        <vt:i4>1769520</vt:i4>
      </vt:variant>
      <vt:variant>
        <vt:i4>20</vt:i4>
      </vt:variant>
      <vt:variant>
        <vt:i4>0</vt:i4>
      </vt:variant>
      <vt:variant>
        <vt:i4>5</vt:i4>
      </vt:variant>
      <vt:variant>
        <vt:lpwstr/>
      </vt:variant>
      <vt:variant>
        <vt:lpwstr>_Toc67472804</vt:lpwstr>
      </vt:variant>
      <vt:variant>
        <vt:i4>1835056</vt:i4>
      </vt:variant>
      <vt:variant>
        <vt:i4>14</vt:i4>
      </vt:variant>
      <vt:variant>
        <vt:i4>0</vt:i4>
      </vt:variant>
      <vt:variant>
        <vt:i4>5</vt:i4>
      </vt:variant>
      <vt:variant>
        <vt:lpwstr/>
      </vt:variant>
      <vt:variant>
        <vt:lpwstr>_Toc67472803</vt:lpwstr>
      </vt:variant>
      <vt:variant>
        <vt:i4>1900592</vt:i4>
      </vt:variant>
      <vt:variant>
        <vt:i4>8</vt:i4>
      </vt:variant>
      <vt:variant>
        <vt:i4>0</vt:i4>
      </vt:variant>
      <vt:variant>
        <vt:i4>5</vt:i4>
      </vt:variant>
      <vt:variant>
        <vt:lpwstr/>
      </vt:variant>
      <vt:variant>
        <vt:lpwstr>_Toc67472802</vt:lpwstr>
      </vt:variant>
      <vt:variant>
        <vt:i4>1966128</vt:i4>
      </vt:variant>
      <vt:variant>
        <vt:i4>2</vt:i4>
      </vt:variant>
      <vt:variant>
        <vt:i4>0</vt:i4>
      </vt:variant>
      <vt:variant>
        <vt:i4>5</vt:i4>
      </vt:variant>
      <vt:variant>
        <vt:lpwstr/>
      </vt:variant>
      <vt:variant>
        <vt:lpwstr>_Toc67472801</vt:lpwstr>
      </vt:variant>
      <vt:variant>
        <vt:i4>2949153</vt:i4>
      </vt:variant>
      <vt:variant>
        <vt:i4>12</vt:i4>
      </vt:variant>
      <vt:variant>
        <vt:i4>0</vt:i4>
      </vt:variant>
      <vt:variant>
        <vt:i4>5</vt:i4>
      </vt:variant>
      <vt:variant>
        <vt:lpwstr>http://evem.gov.si/info/skd-seznam/</vt:lpwstr>
      </vt:variant>
      <vt:variant>
        <vt:lpwstr/>
      </vt:variant>
      <vt:variant>
        <vt:i4>1769495</vt:i4>
      </vt:variant>
      <vt:variant>
        <vt:i4>9</vt:i4>
      </vt:variant>
      <vt:variant>
        <vt:i4>0</vt:i4>
      </vt:variant>
      <vt:variant>
        <vt:i4>5</vt:i4>
      </vt:variant>
      <vt:variant>
        <vt:lpwstr>https://www.slovenia.info/sl/poslovne-strani/zelena-shema-slovenskega-turizma</vt:lpwstr>
      </vt:variant>
      <vt:variant>
        <vt:lpwstr/>
      </vt:variant>
      <vt:variant>
        <vt:i4>6357044</vt:i4>
      </vt:variant>
      <vt:variant>
        <vt:i4>6</vt:i4>
      </vt:variant>
      <vt:variant>
        <vt:i4>0</vt:i4>
      </vt:variant>
      <vt:variant>
        <vt:i4>5</vt:i4>
      </vt:variant>
      <vt:variant>
        <vt:lpwstr>https://www.slovenia.info/sl/edinstvena-dozivetja-slovenije</vt:lpwstr>
      </vt:variant>
      <vt:variant>
        <vt:lpwstr/>
      </vt:variant>
      <vt:variant>
        <vt:i4>4390925</vt:i4>
      </vt:variant>
      <vt:variant>
        <vt:i4>3</vt:i4>
      </vt:variant>
      <vt:variant>
        <vt:i4>0</vt:i4>
      </vt:variant>
      <vt:variant>
        <vt:i4>5</vt:i4>
      </vt:variant>
      <vt:variant>
        <vt:lpwstr>https://www.slovenia.info/sl/poslovne-strani/o-sto/kljucni-dokumenti-sto</vt:lpwstr>
      </vt:variant>
      <vt:variant>
        <vt:lpwstr/>
      </vt:variant>
      <vt:variant>
        <vt:i4>6553651</vt:i4>
      </vt:variant>
      <vt:variant>
        <vt:i4>0</vt:i4>
      </vt:variant>
      <vt:variant>
        <vt:i4>0</vt:i4>
      </vt:variant>
      <vt:variant>
        <vt:i4>5</vt:i4>
      </vt:variant>
      <vt:variant>
        <vt:lpwstr>http://www.slovenia.info/uploads/dokumenti/kljuni_dokumenti/strategija_turizem_koncno_9.10.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 Pahor-Žvanut</dc:creator>
  <cp:keywords/>
  <dc:description/>
  <cp:lastModifiedBy>Alenka Pahor-Žvanut</cp:lastModifiedBy>
  <cp:revision>3</cp:revision>
  <cp:lastPrinted>2021-03-25T11:56:00Z</cp:lastPrinted>
  <dcterms:created xsi:type="dcterms:W3CDTF">2021-04-09T04:43:00Z</dcterms:created>
  <dcterms:modified xsi:type="dcterms:W3CDTF">2021-04-0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73647F05BDE449DC2ED684B13004F</vt:lpwstr>
  </property>
</Properties>
</file>